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086AF" w14:textId="1A464EF8" w:rsidR="00F87859" w:rsidRDefault="00725A6C" w:rsidP="00C16550">
      <w:pPr>
        <w:contextualSpacing/>
      </w:pPr>
      <w:r w:rsidRPr="00AD7785">
        <w:rPr>
          <w:noProof/>
          <w:lang w:val="en-NZ" w:eastAsia="en-NZ"/>
        </w:rPr>
        <w:drawing>
          <wp:anchor distT="0" distB="0" distL="114300" distR="114300" simplePos="0" relativeHeight="252168192" behindDoc="0" locked="0" layoutInCell="1" allowOverlap="1" wp14:anchorId="764475C6" wp14:editId="36D81B38">
            <wp:simplePos x="0" y="0"/>
            <wp:positionH relativeFrom="margin">
              <wp:posOffset>301950</wp:posOffset>
            </wp:positionH>
            <wp:positionV relativeFrom="paragraph">
              <wp:posOffset>163195</wp:posOffset>
            </wp:positionV>
            <wp:extent cx="2550695" cy="772150"/>
            <wp:effectExtent l="0" t="0" r="2540" b="9525"/>
            <wp:wrapNone/>
            <wp:docPr id="18" name="Picture 18" descr="A picture containing black, black and white, darkness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black, black and white, darkness, whit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695" cy="77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5B3B">
        <w:rPr>
          <w:noProof/>
          <w:lang w:val="en-NZ" w:eastAsia="en-NZ"/>
        </w:rPr>
        <w:drawing>
          <wp:anchor distT="0" distB="0" distL="114300" distR="114300" simplePos="0" relativeHeight="252103680" behindDoc="0" locked="0" layoutInCell="1" allowOverlap="1" wp14:anchorId="19314647" wp14:editId="732C4C64">
            <wp:simplePos x="0" y="0"/>
            <wp:positionH relativeFrom="column">
              <wp:posOffset>3408102</wp:posOffset>
            </wp:positionH>
            <wp:positionV relativeFrom="paragraph">
              <wp:posOffset>261043</wp:posOffset>
            </wp:positionV>
            <wp:extent cx="2265219" cy="704712"/>
            <wp:effectExtent l="0" t="0" r="0" b="635"/>
            <wp:wrapThrough wrapText="bothSides">
              <wp:wrapPolygon edited="0">
                <wp:start x="3997" y="0"/>
                <wp:lineTo x="1272" y="1753"/>
                <wp:lineTo x="727" y="5843"/>
                <wp:lineTo x="1635" y="19282"/>
                <wp:lineTo x="1817" y="19867"/>
                <wp:lineTo x="3633" y="21035"/>
                <wp:lineTo x="5268" y="21035"/>
                <wp:lineTo x="18712" y="19282"/>
                <wp:lineTo x="20528" y="18114"/>
                <wp:lineTo x="19620" y="9933"/>
                <wp:lineTo x="21073" y="8765"/>
                <wp:lineTo x="20165" y="5259"/>
                <wp:lineTo x="4905" y="0"/>
                <wp:lineTo x="3997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Z Govt-logo - new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219" cy="704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CB8FF5" w14:textId="0D56253B" w:rsidR="00F87859" w:rsidRDefault="00F87859" w:rsidP="00C16550">
      <w:pPr>
        <w:contextualSpacing/>
      </w:pPr>
    </w:p>
    <w:p w14:paraId="4D5EA689" w14:textId="119794A8" w:rsidR="00F87859" w:rsidRDefault="00F87859" w:rsidP="00C16550">
      <w:pPr>
        <w:contextualSpacing/>
      </w:pPr>
      <w:r>
        <w:t xml:space="preserve"> </w:t>
      </w:r>
    </w:p>
    <w:p w14:paraId="4327AB43" w14:textId="5C6BBACE" w:rsidR="00F87859" w:rsidRDefault="00F87859" w:rsidP="00C16550">
      <w:pPr>
        <w:contextualSpacing/>
      </w:pPr>
    </w:p>
    <w:p w14:paraId="756F5DE2" w14:textId="71E1EE81" w:rsidR="00F87859" w:rsidRPr="00CD2A62" w:rsidRDefault="00F87859" w:rsidP="00C16550">
      <w:pPr>
        <w:contextualSpacing/>
      </w:pPr>
    </w:p>
    <w:p w14:paraId="45A4C03E" w14:textId="29BDACBF" w:rsidR="00207D29" w:rsidRPr="0090551D" w:rsidRDefault="00C95B3B" w:rsidP="0090551D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2101632" behindDoc="0" locked="0" layoutInCell="1" allowOverlap="1" wp14:anchorId="04DD4296" wp14:editId="4F259491">
            <wp:simplePos x="0" y="0"/>
            <wp:positionH relativeFrom="column">
              <wp:posOffset>1038860</wp:posOffset>
            </wp:positionH>
            <wp:positionV relativeFrom="paragraph">
              <wp:posOffset>1761778</wp:posOffset>
            </wp:positionV>
            <wp:extent cx="3865245" cy="3865245"/>
            <wp:effectExtent l="0" t="0" r="1905" b="1905"/>
            <wp:wrapThrough wrapText="bothSides">
              <wp:wrapPolygon edited="0">
                <wp:start x="14052" y="3300"/>
                <wp:lineTo x="2661" y="3832"/>
                <wp:lineTo x="532" y="4045"/>
                <wp:lineTo x="213" y="6387"/>
                <wp:lineTo x="0" y="10326"/>
                <wp:lineTo x="0" y="21504"/>
                <wp:lineTo x="21504" y="21504"/>
                <wp:lineTo x="21504" y="9368"/>
                <wp:lineTo x="20759" y="8623"/>
                <wp:lineTo x="20865" y="8197"/>
                <wp:lineTo x="19269" y="7133"/>
                <wp:lineTo x="18310" y="6920"/>
                <wp:lineTo x="17565" y="5110"/>
                <wp:lineTo x="15756" y="3300"/>
                <wp:lineTo x="14052" y="330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auora Māori healthcare baby mother check temperatur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245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7BC6">
        <w:t>Code of expectations for health entities’ e</w:t>
      </w:r>
      <w:r w:rsidR="00035AF7" w:rsidRPr="0090551D">
        <w:t>ngag</w:t>
      </w:r>
      <w:r w:rsidR="00817BC6">
        <w:t>ement with consumers and w</w:t>
      </w:r>
      <w:r w:rsidR="00AD7785" w:rsidRPr="0090551D">
        <w:t>hānau</w:t>
      </w:r>
    </w:p>
    <w:p w14:paraId="4CB528A7" w14:textId="1F747EC9" w:rsidR="00207D29" w:rsidRDefault="00207D29" w:rsidP="0090551D">
      <w:pPr>
        <w:pStyle w:val="Title"/>
      </w:pPr>
    </w:p>
    <w:p w14:paraId="70688AD6" w14:textId="15580CDF" w:rsidR="00207D29" w:rsidRDefault="00207D29" w:rsidP="0090551D">
      <w:pPr>
        <w:pStyle w:val="Title"/>
      </w:pPr>
    </w:p>
    <w:p w14:paraId="1BC69EF1" w14:textId="03FA2513" w:rsidR="008A512A" w:rsidRDefault="008A512A" w:rsidP="00C16550">
      <w:pPr>
        <w:pStyle w:val="Heading1"/>
        <w:contextualSpacing/>
      </w:pPr>
    </w:p>
    <w:p w14:paraId="0E7078D5" w14:textId="5EA269D8" w:rsidR="008A512A" w:rsidRDefault="008A512A" w:rsidP="00C16550">
      <w:pPr>
        <w:pStyle w:val="Heading1"/>
        <w:contextualSpacing/>
      </w:pPr>
    </w:p>
    <w:p w14:paraId="404B820B" w14:textId="631A6C9C" w:rsidR="00AD7785" w:rsidRDefault="00F87859" w:rsidP="00C16550">
      <w:pPr>
        <w:pStyle w:val="Heading1"/>
        <w:contextualSpacing/>
      </w:pPr>
      <w:r w:rsidRPr="00F87859">
        <w:br/>
        <w:t xml:space="preserve"> </w:t>
      </w:r>
      <w:r w:rsidR="00207D29">
        <w:br/>
      </w:r>
    </w:p>
    <w:p w14:paraId="21099E04" w14:textId="7E4110EF" w:rsidR="0090551D" w:rsidRPr="000E23D1" w:rsidRDefault="00C95B3B" w:rsidP="00C16550">
      <w:pPr>
        <w:pStyle w:val="Heading1"/>
        <w:contextualSpacing/>
        <w:rPr>
          <w:sz w:val="7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6495" behindDoc="1" locked="0" layoutInCell="1" allowOverlap="1" wp14:anchorId="5BF5C928" wp14:editId="7B3D3F4F">
            <wp:simplePos x="0" y="0"/>
            <wp:positionH relativeFrom="column">
              <wp:posOffset>4910455</wp:posOffset>
            </wp:positionH>
            <wp:positionV relativeFrom="paragraph">
              <wp:posOffset>172547</wp:posOffset>
            </wp:positionV>
            <wp:extent cx="1218565" cy="1828800"/>
            <wp:effectExtent l="0" t="0" r="635" b="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56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F2AFAB" w14:textId="772B5196" w:rsidR="00F87859" w:rsidRPr="00207D29" w:rsidRDefault="00AD7785" w:rsidP="00C16550">
      <w:pPr>
        <w:pStyle w:val="Heading1"/>
        <w:contextualSpacing/>
      </w:pPr>
      <w:r>
        <w:t>October</w:t>
      </w:r>
      <w:r w:rsidR="00207D29">
        <w:t xml:space="preserve"> 202</w:t>
      </w:r>
      <w:r w:rsidR="00AE550F">
        <w:t>2</w:t>
      </w:r>
    </w:p>
    <w:p w14:paraId="7F4A192B" w14:textId="5346C331" w:rsidR="00F87859" w:rsidRPr="00153863" w:rsidRDefault="00F87859" w:rsidP="00C16550">
      <w:pPr>
        <w:pStyle w:val="Heading1"/>
        <w:contextualSpacing/>
      </w:pPr>
      <w:r w:rsidRPr="00153863">
        <w:br w:type="page"/>
      </w:r>
      <w:r w:rsidR="00725A6C"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644A73E9" wp14:editId="6D4387DE">
                <wp:simplePos x="0" y="0"/>
                <wp:positionH relativeFrom="margin">
                  <wp:posOffset>-29845</wp:posOffset>
                </wp:positionH>
                <wp:positionV relativeFrom="paragraph">
                  <wp:posOffset>-113030</wp:posOffset>
                </wp:positionV>
                <wp:extent cx="5713070" cy="1039091"/>
                <wp:effectExtent l="19050" t="19050" r="21590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3070" cy="103909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4693F5" w14:textId="12C768C6" w:rsidR="00F87859" w:rsidRPr="00725A6C" w:rsidRDefault="00725A6C" w:rsidP="007A2D65">
                            <w:pPr>
                              <w:rPr>
                                <w:lang w:val="en-NZ"/>
                              </w:rPr>
                            </w:pPr>
                            <w:r>
                              <w:rPr>
                                <w:lang w:val="en-NZ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4A73E9" id="Rectangle 3" o:spid="_x0000_s1026" style="position:absolute;left:0;text-align:left;margin-left:-2.35pt;margin-top:-8.9pt;width:449.85pt;height:81.8pt;z-index:251629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" filled="f" strokecolor="#4472c4 [3204]" strokeweight="2.25pt">
                <v:textbox>
                  <w:txbxContent>
                    <w:p w14:paraId="194693F5" w14:textId="12C768C6" w:rsidR="00F87859" w:rsidRPr="00725A6C" w:rsidRDefault="00725A6C" w:rsidP="007A2D65">
                      <w:pPr>
                        <w:rPr>
                          <w:lang w:val="en-NZ"/>
                        </w:rPr>
                      </w:pPr>
                      <w:r>
                        <w:rPr>
                          <w:lang w:val="en-NZ"/>
                        </w:rPr>
                        <w:br/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07D29">
        <w:t>Wh</w:t>
      </w:r>
      <w:r w:rsidR="00CD2A62">
        <w:t>at</w:t>
      </w:r>
      <w:r w:rsidR="00207D29">
        <w:t xml:space="preserve"> </w:t>
      </w:r>
      <w:r w:rsidR="00CD2A62">
        <w:t xml:space="preserve">is </w:t>
      </w:r>
      <w:r w:rsidR="00725A6C">
        <w:t xml:space="preserve">Te </w:t>
      </w:r>
      <w:proofErr w:type="spellStart"/>
      <w:r w:rsidR="00725A6C">
        <w:t>Tāhū</w:t>
      </w:r>
      <w:proofErr w:type="spellEnd"/>
      <w:r w:rsidR="00725A6C">
        <w:t xml:space="preserve"> Hauora</w:t>
      </w:r>
      <w:r w:rsidR="00CD2A62">
        <w:t xml:space="preserve"> </w:t>
      </w:r>
      <w:r w:rsidR="00725A6C">
        <w:br/>
      </w:r>
      <w:r w:rsidR="00CD2A62">
        <w:t xml:space="preserve">Health </w:t>
      </w:r>
      <w:r w:rsidR="0022705B">
        <w:t>Quality and Safety</w:t>
      </w:r>
      <w:r w:rsidR="00CD2A62">
        <w:t xml:space="preserve"> Commission? </w:t>
      </w:r>
    </w:p>
    <w:p w14:paraId="595B18F0" w14:textId="451B6378" w:rsidR="00CD2A62" w:rsidRPr="00001A76" w:rsidRDefault="005837C9" w:rsidP="00C16550">
      <w:pPr>
        <w:contextualSpacing/>
      </w:pPr>
      <w:r>
        <w:rPr>
          <w:noProof/>
          <w:lang w:eastAsia="en-NZ"/>
        </w:rPr>
        <w:drawing>
          <wp:anchor distT="0" distB="0" distL="114300" distR="114300" simplePos="0" relativeHeight="252164096" behindDoc="0" locked="0" layoutInCell="1" allowOverlap="1" wp14:anchorId="4C846488" wp14:editId="166D151C">
            <wp:simplePos x="0" y="0"/>
            <wp:positionH relativeFrom="column">
              <wp:posOffset>-45085</wp:posOffset>
            </wp:positionH>
            <wp:positionV relativeFrom="paragraph">
              <wp:posOffset>371475</wp:posOffset>
            </wp:positionV>
            <wp:extent cx="1836420" cy="2596515"/>
            <wp:effectExtent l="19050" t="19050" r="11430" b="13335"/>
            <wp:wrapThrough wrapText="bothSides">
              <wp:wrapPolygon edited="0">
                <wp:start x="-224" y="-158"/>
                <wp:lineTo x="-224" y="21552"/>
                <wp:lineTo x="21510" y="21552"/>
                <wp:lineTo x="21510" y="-158"/>
                <wp:lineTo x="-224" y="-158"/>
              </wp:wrapPolygon>
            </wp:wrapThrough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25965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D7F66" w14:textId="2453FCF1" w:rsidR="00F258E9" w:rsidRPr="00044F22" w:rsidRDefault="00F258E9" w:rsidP="00F258E9">
      <w:pPr>
        <w:contextualSpacing/>
      </w:pPr>
    </w:p>
    <w:p w14:paraId="317D0FDF" w14:textId="778DCDC8" w:rsidR="00F258E9" w:rsidRPr="00A5079A" w:rsidRDefault="00F258E9" w:rsidP="00F258E9">
      <w:pPr>
        <w:contextualSpacing/>
      </w:pPr>
      <w:r w:rsidRPr="00A5079A">
        <w:t>This Easy Read document is about a new code called</w:t>
      </w:r>
      <w:r w:rsidR="00817BC6">
        <w:t xml:space="preserve"> the</w:t>
      </w:r>
      <w:r w:rsidRPr="00A5079A">
        <w:t>:</w:t>
      </w:r>
    </w:p>
    <w:p w14:paraId="25D6B11C" w14:textId="77777777" w:rsidR="00F258E9" w:rsidRPr="00A5079A" w:rsidRDefault="00F258E9" w:rsidP="00F258E9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13920" behindDoc="1" locked="0" layoutInCell="1" allowOverlap="1" wp14:anchorId="6C4D6676" wp14:editId="7060BC51">
                <wp:simplePos x="0" y="0"/>
                <wp:positionH relativeFrom="margin">
                  <wp:align>right</wp:align>
                </wp:positionH>
                <wp:positionV relativeFrom="paragraph">
                  <wp:posOffset>249555</wp:posOffset>
                </wp:positionV>
                <wp:extent cx="3554095" cy="1143000"/>
                <wp:effectExtent l="0" t="0" r="8255" b="0"/>
                <wp:wrapNone/>
                <wp:docPr id="20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DB8EB4" id="Rounded Rectangle 12" o:spid="_x0000_s1026" style="position:absolute;margin-left:228.65pt;margin-top:19.65pt;width:279.85pt;height:90pt;z-index:-2512025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</w:p>
    <w:p w14:paraId="38554382" w14:textId="0C38BBEB" w:rsidR="00F258E9" w:rsidRPr="00A5079A" w:rsidRDefault="00817BC6" w:rsidP="00F258E9">
      <w:pPr>
        <w:contextualSpacing/>
        <w:rPr>
          <w:b/>
          <w:bCs/>
        </w:rPr>
      </w:pPr>
      <w:r>
        <w:rPr>
          <w:b/>
          <w:bCs/>
        </w:rPr>
        <w:t>C</w:t>
      </w:r>
      <w:r w:rsidR="00F258E9" w:rsidRPr="00A5079A">
        <w:rPr>
          <w:b/>
          <w:bCs/>
        </w:rPr>
        <w:t xml:space="preserve">ode of </w:t>
      </w:r>
      <w:r>
        <w:rPr>
          <w:b/>
          <w:bCs/>
        </w:rPr>
        <w:t>e</w:t>
      </w:r>
      <w:r w:rsidR="00F258E9" w:rsidRPr="00A5079A">
        <w:rPr>
          <w:b/>
          <w:bCs/>
        </w:rPr>
        <w:t xml:space="preserve">xpectations for </w:t>
      </w:r>
      <w:r>
        <w:rPr>
          <w:b/>
          <w:bCs/>
        </w:rPr>
        <w:t>h</w:t>
      </w:r>
      <w:r w:rsidR="00F258E9" w:rsidRPr="00A5079A">
        <w:rPr>
          <w:b/>
          <w:bCs/>
        </w:rPr>
        <w:t xml:space="preserve">ealth </w:t>
      </w:r>
      <w:r>
        <w:rPr>
          <w:b/>
          <w:bCs/>
        </w:rPr>
        <w:t>e</w:t>
      </w:r>
      <w:r w:rsidR="00F258E9" w:rsidRPr="00A5079A">
        <w:rPr>
          <w:b/>
          <w:bCs/>
        </w:rPr>
        <w:t xml:space="preserve">ntities’ </w:t>
      </w:r>
      <w:r>
        <w:rPr>
          <w:b/>
          <w:bCs/>
        </w:rPr>
        <w:t>e</w:t>
      </w:r>
      <w:r w:rsidR="00F258E9" w:rsidRPr="00A5079A">
        <w:rPr>
          <w:b/>
          <w:bCs/>
        </w:rPr>
        <w:t xml:space="preserve">ngagement with </w:t>
      </w:r>
      <w:r>
        <w:rPr>
          <w:b/>
          <w:bCs/>
        </w:rPr>
        <w:t>c</w:t>
      </w:r>
      <w:r w:rsidR="00F258E9" w:rsidRPr="00A5079A">
        <w:rPr>
          <w:b/>
          <w:bCs/>
        </w:rPr>
        <w:t xml:space="preserve">onsumers and </w:t>
      </w:r>
      <w:r>
        <w:rPr>
          <w:b/>
          <w:bCs/>
        </w:rPr>
        <w:t>w</w:t>
      </w:r>
      <w:r w:rsidR="00F258E9" w:rsidRPr="00A5079A">
        <w:rPr>
          <w:b/>
          <w:bCs/>
        </w:rPr>
        <w:t>hānau</w:t>
      </w:r>
      <w:r w:rsidR="00F258E9">
        <w:rPr>
          <w:b/>
          <w:bCs/>
        </w:rPr>
        <w:t>.</w:t>
      </w:r>
    </w:p>
    <w:p w14:paraId="6647C34E" w14:textId="77777777" w:rsidR="00F258E9" w:rsidRDefault="00F258E9" w:rsidP="00C16550">
      <w:pPr>
        <w:contextualSpacing/>
      </w:pPr>
    </w:p>
    <w:p w14:paraId="6A1C7D6C" w14:textId="77777777" w:rsidR="00F258E9" w:rsidRDefault="00F258E9" w:rsidP="00C16550">
      <w:pPr>
        <w:contextualSpacing/>
      </w:pPr>
    </w:p>
    <w:p w14:paraId="550215FB" w14:textId="674E68B6" w:rsidR="00170865" w:rsidRPr="00001A76" w:rsidRDefault="00725A6C" w:rsidP="00C16550">
      <w:pPr>
        <w:contextualSpacing/>
      </w:pPr>
      <w:r w:rsidRPr="00AD7785">
        <w:rPr>
          <w:noProof/>
          <w:lang w:val="en-NZ" w:eastAsia="en-NZ"/>
        </w:rPr>
        <w:drawing>
          <wp:anchor distT="0" distB="0" distL="114300" distR="114300" simplePos="0" relativeHeight="252170240" behindDoc="0" locked="0" layoutInCell="1" allowOverlap="1" wp14:anchorId="46140D0C" wp14:editId="03D35DF2">
            <wp:simplePos x="0" y="0"/>
            <wp:positionH relativeFrom="margin">
              <wp:posOffset>-91440</wp:posOffset>
            </wp:positionH>
            <wp:positionV relativeFrom="paragraph">
              <wp:posOffset>125802</wp:posOffset>
            </wp:positionV>
            <wp:extent cx="1966562" cy="595320"/>
            <wp:effectExtent l="0" t="0" r="0" b="0"/>
            <wp:wrapNone/>
            <wp:docPr id="21" name="Picture 21" descr="A picture containing black, black and white, darkness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black, black and white, darkness, wh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62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58E9">
        <w:t xml:space="preserve">It has been written by </w:t>
      </w:r>
      <w:proofErr w:type="spellStart"/>
      <w:r w:rsidRPr="00725A6C">
        <w:rPr>
          <w:b/>
          <w:bCs/>
        </w:rPr>
        <w:t>Tē</w:t>
      </w:r>
      <w:proofErr w:type="spellEnd"/>
      <w:r w:rsidRPr="00725A6C">
        <w:rPr>
          <w:b/>
          <w:bCs/>
        </w:rPr>
        <w:t xml:space="preserve"> </w:t>
      </w:r>
      <w:proofErr w:type="spellStart"/>
      <w:r w:rsidRPr="00725A6C">
        <w:rPr>
          <w:b/>
          <w:bCs/>
        </w:rPr>
        <w:t>Tāhū</w:t>
      </w:r>
      <w:proofErr w:type="spellEnd"/>
      <w:r w:rsidRPr="00725A6C">
        <w:rPr>
          <w:b/>
          <w:bCs/>
        </w:rPr>
        <w:t xml:space="preserve"> Hauora</w:t>
      </w:r>
      <w:r>
        <w:t xml:space="preserve"> </w:t>
      </w:r>
      <w:r w:rsidR="00170865" w:rsidRPr="00F258E9">
        <w:rPr>
          <w:b/>
        </w:rPr>
        <w:t>Health Quality and Safety Commission</w:t>
      </w:r>
      <w:r w:rsidR="00DE3A65" w:rsidRPr="00001A76">
        <w:t>.</w:t>
      </w:r>
    </w:p>
    <w:p w14:paraId="25610E34" w14:textId="27A70E69" w:rsidR="00DE3A65" w:rsidRPr="00001A76" w:rsidRDefault="00001A76" w:rsidP="00C16550">
      <w:pPr>
        <w:contextualSpacing/>
      </w:pPr>
      <w:r w:rsidRPr="00001A76">
        <w:rPr>
          <w:noProof/>
          <w:lang w:val="en-NZ" w:eastAsia="en-NZ"/>
        </w:rPr>
        <w:drawing>
          <wp:anchor distT="0" distB="0" distL="114300" distR="114300" simplePos="0" relativeHeight="252107776" behindDoc="0" locked="0" layoutInCell="1" allowOverlap="1" wp14:anchorId="76288A87" wp14:editId="30C06406">
            <wp:simplePos x="0" y="0"/>
            <wp:positionH relativeFrom="column">
              <wp:posOffset>404</wp:posOffset>
            </wp:positionH>
            <wp:positionV relativeFrom="paragraph">
              <wp:posOffset>210185</wp:posOffset>
            </wp:positionV>
            <wp:extent cx="1492885" cy="1492885"/>
            <wp:effectExtent l="0" t="0" r="0" b="0"/>
            <wp:wrapThrough wrapText="bothSides">
              <wp:wrapPolygon edited="0">
                <wp:start x="13506" y="2756"/>
                <wp:lineTo x="2205" y="3583"/>
                <wp:lineTo x="0" y="4134"/>
                <wp:lineTo x="0" y="21223"/>
                <wp:lineTo x="21223" y="21223"/>
                <wp:lineTo x="21223" y="9096"/>
                <wp:lineTo x="15986" y="2756"/>
                <wp:lineTo x="13506" y="2756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auora Māori healthcare baby mother check temperatur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885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4056EA" w14:textId="05210A09" w:rsidR="00E673E3" w:rsidRPr="00001A76" w:rsidRDefault="00F258E9" w:rsidP="00C16550">
      <w:pPr>
        <w:contextualSpacing/>
      </w:pPr>
      <w:r w:rsidRPr="00725A6C">
        <w:rPr>
          <w:noProof/>
          <w:lang w:val="en-NZ" w:eastAsia="en-NZ"/>
        </w:rPr>
        <w:drawing>
          <wp:anchor distT="0" distB="0" distL="114300" distR="114300" simplePos="0" relativeHeight="251704320" behindDoc="0" locked="0" layoutInCell="1" allowOverlap="1" wp14:anchorId="74EB4626" wp14:editId="576F11A6">
            <wp:simplePos x="0" y="0"/>
            <wp:positionH relativeFrom="margin">
              <wp:posOffset>-106680</wp:posOffset>
            </wp:positionH>
            <wp:positionV relativeFrom="paragraph">
              <wp:posOffset>1208290</wp:posOffset>
            </wp:positionV>
            <wp:extent cx="1732049" cy="1732049"/>
            <wp:effectExtent l="0" t="0" r="1905" b="0"/>
            <wp:wrapNone/>
            <wp:docPr id="31" name="Picture 31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pers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049" cy="1732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A6C" w:rsidRPr="00725A6C">
        <w:rPr>
          <w:noProof/>
          <w:lang w:val="en-NZ" w:eastAsia="en-NZ"/>
        </w:rPr>
        <w:t xml:space="preserve">Tē Tāhū Hauora </w:t>
      </w:r>
      <w:r w:rsidR="00207D29" w:rsidRPr="00725A6C">
        <w:rPr>
          <w:bCs/>
        </w:rPr>
        <w:t>Health</w:t>
      </w:r>
      <w:r w:rsidR="00207D29" w:rsidRPr="00001A76">
        <w:rPr>
          <w:bCs/>
        </w:rPr>
        <w:t xml:space="preserve"> Quality </w:t>
      </w:r>
      <w:r w:rsidR="001B3DF6" w:rsidRPr="00001A76">
        <w:rPr>
          <w:bCs/>
        </w:rPr>
        <w:t xml:space="preserve">and </w:t>
      </w:r>
      <w:r w:rsidR="00207D29" w:rsidRPr="00001A76">
        <w:rPr>
          <w:bCs/>
        </w:rPr>
        <w:t>Safety Commission</w:t>
      </w:r>
      <w:r w:rsidR="00207D29" w:rsidRPr="00001A76">
        <w:t xml:space="preserve"> </w:t>
      </w:r>
      <w:r w:rsidR="00E673E3" w:rsidRPr="00001A76">
        <w:t xml:space="preserve">works to </w:t>
      </w:r>
      <w:r w:rsidR="000112DD" w:rsidRPr="00001A76">
        <w:rPr>
          <w:b/>
          <w:bCs/>
        </w:rPr>
        <w:t xml:space="preserve">improve </w:t>
      </w:r>
      <w:r w:rsidR="00E673E3" w:rsidRPr="00001A76">
        <w:t>health and disability support services</w:t>
      </w:r>
      <w:r w:rsidR="00601BBA" w:rsidRPr="00001A76">
        <w:t xml:space="preserve"> in New Zealand.</w:t>
      </w:r>
    </w:p>
    <w:p w14:paraId="4AA18090" w14:textId="2F866B90" w:rsidR="00AD7785" w:rsidRPr="00F258E9" w:rsidRDefault="00AD7785" w:rsidP="00C16550">
      <w:pPr>
        <w:contextualSpacing/>
        <w:rPr>
          <w:sz w:val="26"/>
        </w:rPr>
      </w:pPr>
    </w:p>
    <w:p w14:paraId="5082D0C7" w14:textId="44D10B39" w:rsidR="000112DD" w:rsidRPr="00F258E9" w:rsidRDefault="00614885" w:rsidP="00C16550">
      <w:pPr>
        <w:contextualSpacing/>
        <w:rPr>
          <w:sz w:val="26"/>
        </w:rPr>
      </w:pPr>
      <w:r w:rsidRPr="00F258E9">
        <w:rPr>
          <w:noProof/>
          <w:sz w:val="26"/>
          <w:lang w:val="en-NZ" w:eastAsia="en-NZ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3629EC3B" wp14:editId="7EE9A2F0">
                <wp:simplePos x="0" y="0"/>
                <wp:positionH relativeFrom="column">
                  <wp:posOffset>2223135</wp:posOffset>
                </wp:positionH>
                <wp:positionV relativeFrom="paragraph">
                  <wp:posOffset>159385</wp:posOffset>
                </wp:positionV>
                <wp:extent cx="3554095" cy="813204"/>
                <wp:effectExtent l="0" t="0" r="8255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13204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4C8D75" id="Rectangle 12" o:spid="_x0000_s1026" style="position:absolute;margin-left:175.05pt;margin-top:12.55pt;width:279.85pt;height:64.05pt;z-index:-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" fillcolor="#cddaef" stroked="f" strokeweight="1pt"/>
            </w:pict>
          </mc:Fallback>
        </mc:AlternateContent>
      </w:r>
    </w:p>
    <w:p w14:paraId="4BE958CC" w14:textId="1D0D2176" w:rsidR="000112DD" w:rsidRPr="00001A76" w:rsidRDefault="000112DD" w:rsidP="00C16550">
      <w:pPr>
        <w:contextualSpacing/>
      </w:pPr>
      <w:r w:rsidRPr="00001A76">
        <w:rPr>
          <w:b/>
          <w:bCs/>
        </w:rPr>
        <w:t>Improve</w:t>
      </w:r>
      <w:r w:rsidRPr="00001A76">
        <w:t xml:space="preserve"> means to make something better. </w:t>
      </w:r>
    </w:p>
    <w:p w14:paraId="04825C6E" w14:textId="7A991A26" w:rsidR="0044084C" w:rsidRDefault="00725A6C" w:rsidP="00C16550">
      <w:pPr>
        <w:contextualSpacing/>
        <w:rPr>
          <w:lang w:val="en-NZ"/>
        </w:rPr>
      </w:pPr>
      <w:r w:rsidRPr="00AD7785">
        <w:rPr>
          <w:noProof/>
          <w:lang w:val="en-NZ" w:eastAsia="en-NZ"/>
        </w:rPr>
        <w:drawing>
          <wp:anchor distT="0" distB="0" distL="114300" distR="114300" simplePos="0" relativeHeight="252172288" behindDoc="0" locked="0" layoutInCell="1" allowOverlap="1" wp14:anchorId="5E8D1458" wp14:editId="56A348CF">
            <wp:simplePos x="0" y="0"/>
            <wp:positionH relativeFrom="margin">
              <wp:posOffset>-137232</wp:posOffset>
            </wp:positionH>
            <wp:positionV relativeFrom="paragraph">
              <wp:posOffset>131445</wp:posOffset>
            </wp:positionV>
            <wp:extent cx="1966562" cy="595320"/>
            <wp:effectExtent l="0" t="0" r="0" b="0"/>
            <wp:wrapNone/>
            <wp:docPr id="36" name="Picture 36" descr="A picture containing black, black and white, darkness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black, black and white, darkness, wh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62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5A6C">
        <w:rPr>
          <w:noProof/>
          <w:lang w:val="en-NZ" w:eastAsia="en-NZ"/>
        </w:rPr>
        <w:t xml:space="preserve">Tē Tāhū Hauora </w:t>
      </w:r>
      <w:r w:rsidR="00001A76">
        <w:rPr>
          <w:noProof/>
          <w:lang w:val="en-NZ" w:eastAsia="en-NZ"/>
        </w:rPr>
        <w:t>Health Quality and Safety Commission</w:t>
      </w:r>
      <w:r w:rsidR="00001A76">
        <w:t xml:space="preserve"> </w:t>
      </w:r>
      <w:r w:rsidR="00224891">
        <w:rPr>
          <w:lang w:val="en-NZ"/>
        </w:rPr>
        <w:t>believe</w:t>
      </w:r>
      <w:r w:rsidR="00001A76">
        <w:rPr>
          <w:lang w:val="en-NZ"/>
        </w:rPr>
        <w:t>s</w:t>
      </w:r>
      <w:r w:rsidR="00224891">
        <w:rPr>
          <w:lang w:val="en-NZ"/>
        </w:rPr>
        <w:t xml:space="preserve"> in </w:t>
      </w:r>
      <w:proofErr w:type="spellStart"/>
      <w:r w:rsidR="00224891" w:rsidRPr="00AD7785">
        <w:rPr>
          <w:b/>
          <w:lang w:val="en-NZ"/>
        </w:rPr>
        <w:t>hauora</w:t>
      </w:r>
      <w:proofErr w:type="spellEnd"/>
      <w:r w:rsidR="00224891" w:rsidRPr="00AD7785">
        <w:rPr>
          <w:b/>
          <w:lang w:val="en-NZ"/>
        </w:rPr>
        <w:t xml:space="preserve"> </w:t>
      </w:r>
      <w:proofErr w:type="spellStart"/>
      <w:r w:rsidR="00224891" w:rsidRPr="00AD7785">
        <w:rPr>
          <w:b/>
          <w:lang w:val="en-NZ"/>
        </w:rPr>
        <w:t>kounga</w:t>
      </w:r>
      <w:proofErr w:type="spellEnd"/>
      <w:r w:rsidR="00224891" w:rsidRPr="00AD7785">
        <w:rPr>
          <w:b/>
          <w:lang w:val="en-NZ"/>
        </w:rPr>
        <w:t xml:space="preserve"> </w:t>
      </w:r>
      <w:proofErr w:type="spellStart"/>
      <w:r w:rsidR="00224891" w:rsidRPr="00AD7785">
        <w:rPr>
          <w:b/>
          <w:lang w:val="en-NZ"/>
        </w:rPr>
        <w:t>mō</w:t>
      </w:r>
      <w:proofErr w:type="spellEnd"/>
      <w:r w:rsidR="00224891" w:rsidRPr="00AD7785">
        <w:rPr>
          <w:b/>
          <w:lang w:val="en-NZ"/>
        </w:rPr>
        <w:t xml:space="preserve"> </w:t>
      </w:r>
      <w:proofErr w:type="spellStart"/>
      <w:r w:rsidR="00224891" w:rsidRPr="00AD7785">
        <w:rPr>
          <w:b/>
          <w:lang w:val="en-NZ"/>
        </w:rPr>
        <w:t>te</w:t>
      </w:r>
      <w:proofErr w:type="spellEnd"/>
      <w:r w:rsidR="00224891" w:rsidRPr="00AD7785">
        <w:rPr>
          <w:b/>
          <w:lang w:val="en-NZ"/>
        </w:rPr>
        <w:t xml:space="preserve"> </w:t>
      </w:r>
      <w:proofErr w:type="spellStart"/>
      <w:r w:rsidR="00224891" w:rsidRPr="00AD7785">
        <w:rPr>
          <w:b/>
          <w:lang w:val="en-NZ"/>
        </w:rPr>
        <w:t>katoa</w:t>
      </w:r>
      <w:proofErr w:type="spellEnd"/>
      <w:r w:rsidR="0044084C">
        <w:rPr>
          <w:lang w:val="en-NZ"/>
        </w:rPr>
        <w:t>.</w:t>
      </w:r>
    </w:p>
    <w:p w14:paraId="37D513E4" w14:textId="62CA55FB" w:rsidR="0044084C" w:rsidRDefault="00700545" w:rsidP="00C16550">
      <w:pPr>
        <w:contextualSpacing/>
        <w:rPr>
          <w:lang w:val="en-NZ"/>
        </w:rPr>
      </w:pPr>
      <w:r>
        <w:rPr>
          <w:bCs/>
          <w:noProof/>
          <w:lang w:val="en-NZ" w:eastAsia="en-NZ"/>
        </w:rPr>
        <w:drawing>
          <wp:anchor distT="0" distB="0" distL="114300" distR="114300" simplePos="0" relativeHeight="251708416" behindDoc="0" locked="0" layoutInCell="1" allowOverlap="1" wp14:anchorId="30D361F2" wp14:editId="7E421BDC">
            <wp:simplePos x="0" y="0"/>
            <wp:positionH relativeFrom="margin">
              <wp:posOffset>-47988</wp:posOffset>
            </wp:positionH>
            <wp:positionV relativeFrom="paragraph">
              <wp:posOffset>40640</wp:posOffset>
            </wp:positionV>
            <wp:extent cx="1543050" cy="1543050"/>
            <wp:effectExtent l="0" t="0" r="0" b="0"/>
            <wp:wrapNone/>
            <wp:docPr id="40" name="Picture 4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group of people posing for a photo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1B6018" w14:textId="77777777" w:rsidR="0044084C" w:rsidRDefault="0044084C" w:rsidP="00C16550">
      <w:pPr>
        <w:contextualSpacing/>
        <w:rPr>
          <w:lang w:val="en-NZ"/>
        </w:rPr>
      </w:pPr>
    </w:p>
    <w:p w14:paraId="5BBD78D4" w14:textId="1C4D5661" w:rsidR="00224891" w:rsidRPr="00E673E3" w:rsidRDefault="0044084C" w:rsidP="00C16550">
      <w:pPr>
        <w:contextualSpacing/>
        <w:rPr>
          <w:rFonts w:ascii="Times New Roman" w:hAnsi="Times New Roman" w:cs="Times New Roman"/>
          <w:sz w:val="24"/>
          <w:lang w:val="en-NZ"/>
        </w:rPr>
      </w:pPr>
      <w:r>
        <w:rPr>
          <w:lang w:val="en-NZ"/>
        </w:rPr>
        <w:t xml:space="preserve">This is </w:t>
      </w:r>
      <w:proofErr w:type="spellStart"/>
      <w:r w:rsidR="005B2011">
        <w:rPr>
          <w:lang w:val="en-NZ"/>
        </w:rPr>
        <w:t>te</w:t>
      </w:r>
      <w:proofErr w:type="spellEnd"/>
      <w:r w:rsidR="005B2011">
        <w:rPr>
          <w:lang w:val="en-NZ"/>
        </w:rPr>
        <w:t xml:space="preserve"> </w:t>
      </w:r>
      <w:proofErr w:type="spellStart"/>
      <w:r w:rsidR="001B3DF6">
        <w:rPr>
          <w:lang w:val="en-NZ"/>
        </w:rPr>
        <w:t>reo</w:t>
      </w:r>
      <w:proofErr w:type="spellEnd"/>
      <w:r w:rsidR="001B3DF6">
        <w:rPr>
          <w:lang w:val="en-NZ"/>
        </w:rPr>
        <w:t xml:space="preserve"> </w:t>
      </w:r>
      <w:r w:rsidR="005B2011">
        <w:rPr>
          <w:lang w:val="en-NZ"/>
        </w:rPr>
        <w:t xml:space="preserve">Māori for </w:t>
      </w:r>
      <w:r>
        <w:rPr>
          <w:b/>
          <w:lang w:val="en-NZ"/>
        </w:rPr>
        <w:t xml:space="preserve">quality </w:t>
      </w:r>
      <w:r w:rsidR="00224891" w:rsidRPr="000112DD">
        <w:rPr>
          <w:b/>
          <w:lang w:val="en-NZ"/>
        </w:rPr>
        <w:t>health for all</w:t>
      </w:r>
      <w:r w:rsidR="00224891" w:rsidRPr="00E673E3">
        <w:rPr>
          <w:lang w:val="en-NZ"/>
        </w:rPr>
        <w:t>. </w:t>
      </w:r>
    </w:p>
    <w:p w14:paraId="0B32413C" w14:textId="6D3145D8" w:rsidR="00224891" w:rsidRDefault="00224891" w:rsidP="00C16550">
      <w:pPr>
        <w:contextualSpacing/>
      </w:pPr>
    </w:p>
    <w:p w14:paraId="0D9F65E2" w14:textId="29898226" w:rsidR="00224891" w:rsidRDefault="00CF36CC" w:rsidP="00C16550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6BE0BD8C" wp14:editId="27C6C8FC">
                <wp:simplePos x="0" y="0"/>
                <wp:positionH relativeFrom="column">
                  <wp:posOffset>2223135</wp:posOffset>
                </wp:positionH>
                <wp:positionV relativeFrom="paragraph">
                  <wp:posOffset>260158</wp:posOffset>
                </wp:positionV>
                <wp:extent cx="3554095" cy="2237509"/>
                <wp:effectExtent l="0" t="0" r="8255" b="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2237509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841628" id="Rectangle 61" o:spid="_x0000_s1026" style="position:absolute;margin-left:175.05pt;margin-top:20.5pt;width:279.85pt;height:176.2pt;z-index:-25138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" fillcolor="#cddaef" stroked="f" strokeweight="1pt"/>
            </w:pict>
          </mc:Fallback>
        </mc:AlternateContent>
      </w:r>
    </w:p>
    <w:p w14:paraId="7464DF2B" w14:textId="68CCC7A2" w:rsidR="00CF36CC" w:rsidRDefault="00F258E9" w:rsidP="00C95B3B">
      <w:pPr>
        <w:tabs>
          <w:tab w:val="left" w:pos="7265"/>
        </w:tabs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1956224" behindDoc="0" locked="0" layoutInCell="1" allowOverlap="1" wp14:anchorId="52BF0A3A" wp14:editId="5B19C6D8">
            <wp:simplePos x="0" y="0"/>
            <wp:positionH relativeFrom="margin">
              <wp:posOffset>-164963</wp:posOffset>
            </wp:positionH>
            <wp:positionV relativeFrom="paragraph">
              <wp:posOffset>398780</wp:posOffset>
            </wp:positionV>
            <wp:extent cx="1765286" cy="1309254"/>
            <wp:effectExtent l="0" t="0" r="6985" b="5715"/>
            <wp:wrapNone/>
            <wp:docPr id="87" name="Picture 87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picture containing vector graphics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286" cy="1309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36CC" w:rsidRPr="000B6617">
        <w:rPr>
          <w:b/>
          <w:bCs/>
        </w:rPr>
        <w:t>Quality</w:t>
      </w:r>
      <w:r w:rsidR="00CF36CC">
        <w:t xml:space="preserve"> means:</w:t>
      </w:r>
      <w:r w:rsidR="00C95B3B">
        <w:tab/>
      </w:r>
    </w:p>
    <w:p w14:paraId="6142F7D2" w14:textId="7F40821E" w:rsidR="00CF36CC" w:rsidRDefault="00C95B3B" w:rsidP="00C95B3B">
      <w:pPr>
        <w:tabs>
          <w:tab w:val="center" w:pos="6355"/>
        </w:tabs>
        <w:contextualSpacing/>
      </w:pPr>
      <w:r>
        <w:tab/>
      </w:r>
    </w:p>
    <w:p w14:paraId="18E22101" w14:textId="2FD1E8E5" w:rsidR="00CF36CC" w:rsidRDefault="00CF36CC" w:rsidP="00C16550">
      <w:pPr>
        <w:pStyle w:val="ListParagraph"/>
        <w:spacing w:after="0"/>
      </w:pPr>
      <w:r>
        <w:t>how good something is</w:t>
      </w:r>
    </w:p>
    <w:p w14:paraId="257A3A56" w14:textId="77777777" w:rsidR="00CF36CC" w:rsidRDefault="00CF36CC" w:rsidP="00C16550">
      <w:pPr>
        <w:pStyle w:val="ListParagraph"/>
        <w:numPr>
          <w:ilvl w:val="0"/>
          <w:numId w:val="0"/>
        </w:numPr>
        <w:spacing w:after="0"/>
        <w:ind w:left="4253"/>
      </w:pPr>
    </w:p>
    <w:p w14:paraId="7D498BE9" w14:textId="4C41588C" w:rsidR="00CF36CC" w:rsidRDefault="00CF36CC" w:rsidP="00C16550">
      <w:pPr>
        <w:pStyle w:val="ListParagraph"/>
        <w:spacing w:after="0"/>
      </w:pPr>
      <w:r>
        <w:t xml:space="preserve">if </w:t>
      </w:r>
      <w:r w:rsidR="004F3CF0">
        <w:t>something</w:t>
      </w:r>
      <w:r>
        <w:t xml:space="preserve"> does what it is meant to do.</w:t>
      </w:r>
    </w:p>
    <w:p w14:paraId="0101D7E4" w14:textId="271D520C" w:rsidR="00F258E9" w:rsidRDefault="00F258E9" w:rsidP="00F258E9">
      <w:pPr>
        <w:contextualSpacing/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11872" behindDoc="0" locked="0" layoutInCell="1" allowOverlap="1" wp14:anchorId="678D9E7F" wp14:editId="169556E4">
            <wp:simplePos x="0" y="0"/>
            <wp:positionH relativeFrom="column">
              <wp:posOffset>116</wp:posOffset>
            </wp:positionH>
            <wp:positionV relativeFrom="paragraph">
              <wp:posOffset>201411</wp:posOffset>
            </wp:positionV>
            <wp:extent cx="1558290" cy="1558290"/>
            <wp:effectExtent l="0" t="0" r="3810" b="0"/>
            <wp:wrapThrough wrapText="bothSides">
              <wp:wrapPolygon edited="0">
                <wp:start x="6601" y="792"/>
                <wp:lineTo x="4489" y="5281"/>
                <wp:lineTo x="2905" y="5809"/>
                <wp:lineTo x="1056" y="8186"/>
                <wp:lineTo x="0" y="18220"/>
                <wp:lineTo x="0" y="20333"/>
                <wp:lineTo x="21389" y="20333"/>
                <wp:lineTo x="20861" y="13995"/>
                <wp:lineTo x="19276" y="9242"/>
                <wp:lineTo x="17692" y="7394"/>
                <wp:lineTo x="9242" y="792"/>
                <wp:lineTo x="6601" y="792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urse Health Questions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C3EA3E" w14:textId="326D5331" w:rsidR="00F258E9" w:rsidRDefault="00F258E9" w:rsidP="00F258E9">
      <w:pPr>
        <w:contextualSpacing/>
        <w:rPr>
          <w:noProof/>
          <w:lang w:val="en-NZ" w:eastAsia="en-NZ"/>
        </w:rPr>
      </w:pPr>
    </w:p>
    <w:p w14:paraId="1AA93B2E" w14:textId="50185929" w:rsidR="00F258E9" w:rsidRDefault="00725A6C" w:rsidP="00F258E9">
      <w:pPr>
        <w:contextualSpacing/>
      </w:pPr>
      <w:r>
        <w:rPr>
          <w:noProof/>
          <w:lang w:val="en-NZ" w:eastAsia="en-NZ"/>
        </w:rPr>
        <w:t>Te Tāhū Hauora</w:t>
      </w:r>
      <w:r w:rsidR="00F258E9">
        <w:rPr>
          <w:noProof/>
          <w:lang w:val="en-NZ" w:eastAsia="en-NZ"/>
        </w:rPr>
        <w:t xml:space="preserve"> Health Quality and Safety Commission</w:t>
      </w:r>
      <w:r w:rsidR="00F258E9">
        <w:t xml:space="preserve"> works with: </w:t>
      </w:r>
    </w:p>
    <w:p w14:paraId="695014AC" w14:textId="77777777" w:rsidR="00F258E9" w:rsidRPr="00001A76" w:rsidRDefault="00F258E9" w:rsidP="00F258E9">
      <w:pPr>
        <w:contextualSpacing/>
        <w:rPr>
          <w:sz w:val="26"/>
        </w:rPr>
      </w:pPr>
    </w:p>
    <w:p w14:paraId="4035F6D5" w14:textId="77777777" w:rsidR="00F258E9" w:rsidRDefault="00F258E9" w:rsidP="00F258E9">
      <w:pPr>
        <w:pStyle w:val="ListParagraph"/>
        <w:spacing w:after="0"/>
      </w:pPr>
      <w:r>
        <w:rPr>
          <w:noProof/>
          <w:lang w:val="en-NZ" w:eastAsia="en-NZ"/>
        </w:rPr>
        <w:drawing>
          <wp:anchor distT="0" distB="0" distL="114300" distR="114300" simplePos="0" relativeHeight="252110848" behindDoc="0" locked="0" layoutInCell="1" allowOverlap="1" wp14:anchorId="74A5EB4D" wp14:editId="1C40E79B">
            <wp:simplePos x="0" y="0"/>
            <wp:positionH relativeFrom="margin">
              <wp:posOffset>-100041</wp:posOffset>
            </wp:positionH>
            <wp:positionV relativeFrom="paragraph">
              <wp:posOffset>260869</wp:posOffset>
            </wp:positionV>
            <wp:extent cx="1662430" cy="1662430"/>
            <wp:effectExtent l="0" t="0" r="0" b="0"/>
            <wp:wrapNone/>
            <wp:docPr id="33" name="Picture 33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group of people posing for a photo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43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eople who work in health and disability support services</w:t>
      </w:r>
    </w:p>
    <w:p w14:paraId="714B15E1" w14:textId="77777777" w:rsidR="00F258E9" w:rsidRPr="00001A76" w:rsidRDefault="00F258E9" w:rsidP="00F258E9">
      <w:pPr>
        <w:pStyle w:val="ListParagraph"/>
        <w:numPr>
          <w:ilvl w:val="0"/>
          <w:numId w:val="0"/>
        </w:numPr>
        <w:spacing w:after="0"/>
        <w:ind w:left="4253"/>
        <w:rPr>
          <w:sz w:val="26"/>
        </w:rPr>
      </w:pPr>
    </w:p>
    <w:p w14:paraId="68934409" w14:textId="77777777" w:rsidR="00F258E9" w:rsidRDefault="00F258E9" w:rsidP="00F258E9">
      <w:pPr>
        <w:pStyle w:val="ListParagraph"/>
        <w:spacing w:after="0"/>
      </w:pPr>
      <w:r>
        <w:t xml:space="preserve">people who use health and disability support services. </w:t>
      </w:r>
    </w:p>
    <w:p w14:paraId="77332C7E" w14:textId="0A16A2CF" w:rsidR="00224891" w:rsidRDefault="00AD7785" w:rsidP="00F258E9">
      <w:pPr>
        <w:ind w:left="3544"/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1709440" behindDoc="0" locked="0" layoutInCell="1" allowOverlap="1" wp14:anchorId="44FC6EE3" wp14:editId="04E6132F">
            <wp:simplePos x="0" y="0"/>
            <wp:positionH relativeFrom="margin">
              <wp:posOffset>114300</wp:posOffset>
            </wp:positionH>
            <wp:positionV relativeFrom="paragraph">
              <wp:posOffset>273050</wp:posOffset>
            </wp:positionV>
            <wp:extent cx="1371600" cy="1371600"/>
            <wp:effectExtent l="0" t="0" r="0" b="0"/>
            <wp:wrapNone/>
            <wp:docPr id="41" name="Picture 4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Ic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A6C">
        <w:rPr>
          <w:noProof/>
          <w:lang w:val="en-NZ" w:eastAsia="en-NZ"/>
        </w:rPr>
        <w:t>Te Tāhū Hauora</w:t>
      </w:r>
      <w:r w:rsidR="00001A76">
        <w:rPr>
          <w:noProof/>
          <w:lang w:val="en-NZ" w:eastAsia="en-NZ"/>
        </w:rPr>
        <w:t xml:space="preserve"> Health Quality and Safety Commission</w:t>
      </w:r>
      <w:r w:rsidR="00001A76">
        <w:t xml:space="preserve"> does </w:t>
      </w:r>
      <w:r w:rsidR="000B6362">
        <w:t>things like</w:t>
      </w:r>
      <w:r w:rsidR="0044084C">
        <w:t xml:space="preserve"> looking at:</w:t>
      </w:r>
      <w:r w:rsidR="00224891">
        <w:t xml:space="preserve"> </w:t>
      </w:r>
    </w:p>
    <w:p w14:paraId="013EE3AD" w14:textId="0DA4C1CA" w:rsidR="00224891" w:rsidRDefault="00224891" w:rsidP="00C16550">
      <w:pPr>
        <w:contextualSpacing/>
      </w:pPr>
    </w:p>
    <w:p w14:paraId="64B107BD" w14:textId="688F2B5F" w:rsidR="00224891" w:rsidRDefault="0044084C" w:rsidP="00C16550">
      <w:pPr>
        <w:pStyle w:val="ListParagraph"/>
        <w:spacing w:after="0"/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57248" behindDoc="0" locked="0" layoutInCell="1" allowOverlap="1" wp14:anchorId="4C8F3B8A" wp14:editId="32BE186F">
            <wp:simplePos x="0" y="0"/>
            <wp:positionH relativeFrom="margin">
              <wp:posOffset>293370</wp:posOffset>
            </wp:positionH>
            <wp:positionV relativeFrom="paragraph">
              <wp:posOffset>631190</wp:posOffset>
            </wp:positionV>
            <wp:extent cx="1196340" cy="1485900"/>
            <wp:effectExtent l="0" t="0" r="3810" b="0"/>
            <wp:wrapNone/>
            <wp:docPr id="88" name="Picture 88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text, book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34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</w:t>
      </w:r>
      <w:r w:rsidR="00224891">
        <w:t xml:space="preserve">hat health and disability services do </w:t>
      </w:r>
    </w:p>
    <w:p w14:paraId="7682B7B9" w14:textId="3E8AC9C6" w:rsidR="00224891" w:rsidRDefault="00224891" w:rsidP="00C16550">
      <w:pPr>
        <w:pStyle w:val="ListParagraph"/>
        <w:numPr>
          <w:ilvl w:val="0"/>
          <w:numId w:val="0"/>
        </w:numPr>
        <w:spacing w:after="0"/>
        <w:ind w:left="4253"/>
      </w:pPr>
    </w:p>
    <w:p w14:paraId="0FCF2640" w14:textId="2EC40188" w:rsidR="00224891" w:rsidRDefault="00FA4E3D" w:rsidP="00C16550">
      <w:pPr>
        <w:pStyle w:val="ListParagraph"/>
        <w:spacing w:after="0"/>
      </w:pPr>
      <w:r>
        <w:t xml:space="preserve">how good the </w:t>
      </w:r>
      <w:r w:rsidR="00224891">
        <w:t>service</w:t>
      </w:r>
      <w:r w:rsidR="00C27801">
        <w:t>s are</w:t>
      </w:r>
      <w:r w:rsidR="00224891">
        <w:t xml:space="preserve"> </w:t>
      </w:r>
    </w:p>
    <w:p w14:paraId="18FB2A69" w14:textId="41A4F68D" w:rsidR="00224891" w:rsidRPr="00B83E34" w:rsidRDefault="00224891" w:rsidP="00C16550">
      <w:pPr>
        <w:pStyle w:val="ListParagraph"/>
        <w:numPr>
          <w:ilvl w:val="0"/>
          <w:numId w:val="0"/>
        </w:numPr>
        <w:spacing w:after="0"/>
        <w:ind w:left="4253"/>
      </w:pPr>
    </w:p>
    <w:p w14:paraId="7696CAB8" w14:textId="307B7AF3" w:rsidR="00224891" w:rsidRDefault="00C27801" w:rsidP="00C16550">
      <w:pPr>
        <w:pStyle w:val="ListParagraph"/>
        <w:spacing w:after="0"/>
      </w:pPr>
      <w:r>
        <w:t xml:space="preserve">how </w:t>
      </w:r>
      <w:r w:rsidR="00224891">
        <w:t>safe the services</w:t>
      </w:r>
      <w:r>
        <w:t xml:space="preserve"> </w:t>
      </w:r>
      <w:proofErr w:type="gramStart"/>
      <w:r>
        <w:t>are</w:t>
      </w:r>
      <w:r w:rsidR="00224891">
        <w:t>.</w:t>
      </w:r>
      <w:proofErr w:type="gramEnd"/>
    </w:p>
    <w:p w14:paraId="2118C687" w14:textId="77777777" w:rsidR="00001A76" w:rsidRDefault="00001A76" w:rsidP="00C16550">
      <w:pPr>
        <w:contextualSpacing/>
      </w:pPr>
    </w:p>
    <w:p w14:paraId="4E84DD0B" w14:textId="7E6D35DD" w:rsidR="00001A76" w:rsidRDefault="00001A76" w:rsidP="00C16550">
      <w:pPr>
        <w:contextualSpacing/>
      </w:pPr>
    </w:p>
    <w:p w14:paraId="0CCFBF82" w14:textId="20F31165" w:rsidR="00224891" w:rsidRPr="007A2D65" w:rsidRDefault="00F258E9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1710464" behindDoc="0" locked="0" layoutInCell="1" allowOverlap="1" wp14:anchorId="6286004F" wp14:editId="3AB54882">
            <wp:simplePos x="0" y="0"/>
            <wp:positionH relativeFrom="margin">
              <wp:posOffset>161232</wp:posOffset>
            </wp:positionH>
            <wp:positionV relativeFrom="paragraph">
              <wp:posOffset>11487</wp:posOffset>
            </wp:positionV>
            <wp:extent cx="1324598" cy="1496796"/>
            <wp:effectExtent l="0" t="0" r="0" b="1905"/>
            <wp:wrapNone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598" cy="1496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A6C">
        <w:rPr>
          <w:noProof/>
          <w:lang w:val="en-NZ" w:eastAsia="en-NZ"/>
        </w:rPr>
        <w:t>Te Tāhū Hauora</w:t>
      </w:r>
      <w:r>
        <w:t xml:space="preserve"> Health Quality and Safety Commission </w:t>
      </w:r>
      <w:r w:rsidR="00224891">
        <w:t>show</w:t>
      </w:r>
      <w:r>
        <w:t>s</w:t>
      </w:r>
      <w:r w:rsidR="00224891">
        <w:t xml:space="preserve"> the people who work in health and disability support services how they can </w:t>
      </w:r>
      <w:r w:rsidR="00C27801">
        <w:t xml:space="preserve">make </w:t>
      </w:r>
      <w:r w:rsidR="00224891">
        <w:t>the</w:t>
      </w:r>
      <w:r w:rsidR="002E561B">
        <w:t xml:space="preserve">m </w:t>
      </w:r>
      <w:r w:rsidR="00C27801" w:rsidRPr="007A2D65">
        <w:t>better</w:t>
      </w:r>
      <w:r w:rsidR="00224891" w:rsidRPr="007A2D65">
        <w:t>.</w:t>
      </w:r>
    </w:p>
    <w:p w14:paraId="561E5DC5" w14:textId="61F16C32" w:rsidR="0097751C" w:rsidRPr="00153863" w:rsidRDefault="0097751C" w:rsidP="00C16550">
      <w:pPr>
        <w:pStyle w:val="Heading1"/>
        <w:contextualSpacing/>
      </w:pPr>
      <w:r w:rsidRPr="00153863">
        <w:br w:type="page"/>
      </w:r>
      <w:r w:rsidR="00AE550F"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002748" wp14:editId="3279661B">
                <wp:simplePos x="0" y="0"/>
                <wp:positionH relativeFrom="margin">
                  <wp:align>center</wp:align>
                </wp:positionH>
                <wp:positionV relativeFrom="paragraph">
                  <wp:posOffset>-125095</wp:posOffset>
                </wp:positionV>
                <wp:extent cx="5712460" cy="589280"/>
                <wp:effectExtent l="19050" t="19050" r="21590" b="203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5892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3C3086" w14:textId="77777777" w:rsidR="0097751C" w:rsidRPr="00153863" w:rsidRDefault="0097751C" w:rsidP="007A2D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02748" id="Rectangle 15" o:spid="_x0000_s1027" style="position:absolute;left:0;text-align:left;margin-left:0;margin-top:-9.85pt;width:449.8pt;height:46.4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" filled="f" strokecolor="#4472c4 [3204]" strokeweight="2.25pt">
                <v:textbox>
                  <w:txbxContent>
                    <w:p w14:paraId="2E3C3086" w14:textId="77777777" w:rsidR="0097751C" w:rsidRPr="00153863" w:rsidRDefault="0097751C" w:rsidP="007A2D65"/>
                  </w:txbxContent>
                </v:textbox>
                <w10:wrap anchorx="margin"/>
              </v:rect>
            </w:pict>
          </mc:Fallback>
        </mc:AlternateContent>
      </w:r>
      <w:r>
        <w:t xml:space="preserve">About </w:t>
      </w:r>
      <w:r w:rsidR="00817BC6">
        <w:t>the Code of e</w:t>
      </w:r>
      <w:r w:rsidR="00AE550F">
        <w:t>xpectations</w:t>
      </w:r>
    </w:p>
    <w:p w14:paraId="6E5B7202" w14:textId="5D248375" w:rsidR="00CD2A62" w:rsidRPr="00044F22" w:rsidRDefault="005837C9" w:rsidP="00C16550">
      <w:pPr>
        <w:contextualSpacing/>
      </w:pPr>
      <w:r>
        <w:rPr>
          <w:noProof/>
          <w:lang w:eastAsia="en-NZ"/>
        </w:rPr>
        <w:drawing>
          <wp:anchor distT="0" distB="0" distL="114300" distR="114300" simplePos="0" relativeHeight="252166144" behindDoc="0" locked="0" layoutInCell="1" allowOverlap="1" wp14:anchorId="208E9D93" wp14:editId="0C02957F">
            <wp:simplePos x="0" y="0"/>
            <wp:positionH relativeFrom="column">
              <wp:posOffset>-2540</wp:posOffset>
            </wp:positionH>
            <wp:positionV relativeFrom="paragraph">
              <wp:posOffset>300355</wp:posOffset>
            </wp:positionV>
            <wp:extent cx="1836420" cy="2596515"/>
            <wp:effectExtent l="19050" t="19050" r="11430" b="13335"/>
            <wp:wrapThrough wrapText="bothSides">
              <wp:wrapPolygon edited="0">
                <wp:start x="-224" y="-158"/>
                <wp:lineTo x="-224" y="21552"/>
                <wp:lineTo x="21510" y="21552"/>
                <wp:lineTo x="21510" y="-158"/>
                <wp:lineTo x="-224" y="-158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2596515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65000"/>
                        </a:sys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E9296" w14:textId="202F999B" w:rsidR="0097751C" w:rsidRPr="00044F22" w:rsidRDefault="0097751C" w:rsidP="00C16550">
      <w:pPr>
        <w:contextualSpacing/>
      </w:pPr>
    </w:p>
    <w:p w14:paraId="20F19FD5" w14:textId="067ADCFE" w:rsidR="00A5079A" w:rsidRPr="00A5079A" w:rsidRDefault="00A5079A" w:rsidP="00C16550">
      <w:pPr>
        <w:contextualSpacing/>
      </w:pPr>
      <w:r w:rsidRPr="00A5079A">
        <w:t>In this document we will call</w:t>
      </w:r>
      <w:r w:rsidR="00F258E9">
        <w:t xml:space="preserve"> </w:t>
      </w:r>
      <w:r w:rsidR="00817BC6" w:rsidRPr="00817BC6">
        <w:rPr>
          <w:bCs/>
        </w:rPr>
        <w:t>t</w:t>
      </w:r>
      <w:r w:rsidR="00F258E9" w:rsidRPr="00817BC6">
        <w:rPr>
          <w:bCs/>
        </w:rPr>
        <w:t>he</w:t>
      </w:r>
      <w:r w:rsidR="00F258E9" w:rsidRPr="00A5079A">
        <w:rPr>
          <w:b/>
          <w:bCs/>
        </w:rPr>
        <w:t xml:space="preserve"> </w:t>
      </w:r>
      <w:r w:rsidR="00817BC6">
        <w:rPr>
          <w:b/>
          <w:bCs/>
        </w:rPr>
        <w:t>C</w:t>
      </w:r>
      <w:r w:rsidR="00F258E9" w:rsidRPr="00A5079A">
        <w:rPr>
          <w:b/>
          <w:bCs/>
        </w:rPr>
        <w:t xml:space="preserve">ode of </w:t>
      </w:r>
      <w:r w:rsidR="00817BC6">
        <w:rPr>
          <w:b/>
          <w:bCs/>
        </w:rPr>
        <w:t>e</w:t>
      </w:r>
      <w:r w:rsidR="00F258E9" w:rsidRPr="00A5079A">
        <w:rPr>
          <w:b/>
          <w:bCs/>
        </w:rPr>
        <w:t xml:space="preserve">xpectations for </w:t>
      </w:r>
      <w:r w:rsidR="00817BC6">
        <w:rPr>
          <w:b/>
          <w:bCs/>
        </w:rPr>
        <w:t>h</w:t>
      </w:r>
      <w:r w:rsidR="00F258E9" w:rsidRPr="00A5079A">
        <w:rPr>
          <w:b/>
          <w:bCs/>
        </w:rPr>
        <w:t xml:space="preserve">ealth </w:t>
      </w:r>
      <w:r w:rsidR="00817BC6">
        <w:rPr>
          <w:b/>
          <w:bCs/>
        </w:rPr>
        <w:t>e</w:t>
      </w:r>
      <w:r w:rsidR="00F258E9" w:rsidRPr="00A5079A">
        <w:rPr>
          <w:b/>
          <w:bCs/>
        </w:rPr>
        <w:t xml:space="preserve">ntities’ </w:t>
      </w:r>
      <w:r w:rsidR="00817BC6">
        <w:rPr>
          <w:b/>
          <w:bCs/>
        </w:rPr>
        <w:t>e</w:t>
      </w:r>
      <w:r w:rsidR="00F258E9" w:rsidRPr="00A5079A">
        <w:rPr>
          <w:b/>
          <w:bCs/>
        </w:rPr>
        <w:t xml:space="preserve">ngagement with </w:t>
      </w:r>
      <w:r w:rsidR="00817BC6">
        <w:rPr>
          <w:b/>
          <w:bCs/>
        </w:rPr>
        <w:t>c</w:t>
      </w:r>
      <w:r w:rsidR="00F258E9" w:rsidRPr="00A5079A">
        <w:rPr>
          <w:b/>
          <w:bCs/>
        </w:rPr>
        <w:t xml:space="preserve">onsumers and </w:t>
      </w:r>
      <w:r w:rsidR="00817BC6">
        <w:rPr>
          <w:b/>
          <w:bCs/>
        </w:rPr>
        <w:t>w</w:t>
      </w:r>
      <w:r w:rsidR="00F258E9" w:rsidRPr="00A5079A">
        <w:rPr>
          <w:b/>
          <w:bCs/>
        </w:rPr>
        <w:t>hānau</w:t>
      </w:r>
      <w:r w:rsidR="00F258E9">
        <w:t xml:space="preserve"> </w:t>
      </w:r>
      <w:r w:rsidRPr="00F258E9">
        <w:rPr>
          <w:bCs/>
        </w:rPr>
        <w:t>the</w:t>
      </w:r>
      <w:r w:rsidR="00F258E9">
        <w:rPr>
          <w:b/>
          <w:bCs/>
        </w:rPr>
        <w:t xml:space="preserve"> C</w:t>
      </w:r>
      <w:r w:rsidRPr="00A5079A">
        <w:rPr>
          <w:b/>
          <w:bCs/>
        </w:rPr>
        <w:t>ode</w:t>
      </w:r>
      <w:r w:rsidRPr="00A5079A">
        <w:t>.</w:t>
      </w:r>
    </w:p>
    <w:p w14:paraId="5F931A25" w14:textId="780011EE" w:rsidR="00A5079A" w:rsidRPr="00A5079A" w:rsidRDefault="00A5079A" w:rsidP="00C16550">
      <w:pPr>
        <w:contextualSpacing/>
      </w:pPr>
    </w:p>
    <w:p w14:paraId="38D43B8B" w14:textId="1D9B217E" w:rsidR="00A5079A" w:rsidRPr="00A5079A" w:rsidRDefault="0045427D" w:rsidP="00C16550">
      <w:pPr>
        <w:contextualSpacing/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783CF524" wp14:editId="0CEE1ADF">
                <wp:simplePos x="0" y="0"/>
                <wp:positionH relativeFrom="column">
                  <wp:posOffset>2114550</wp:posOffset>
                </wp:positionH>
                <wp:positionV relativeFrom="paragraph">
                  <wp:posOffset>262890</wp:posOffset>
                </wp:positionV>
                <wp:extent cx="3554095" cy="812800"/>
                <wp:effectExtent l="0" t="0" r="8255" b="6350"/>
                <wp:wrapNone/>
                <wp:docPr id="1867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128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9021FA" id="Rounded Rectangle 12" o:spid="_x0000_s1026" style="position:absolute;margin-left:166.5pt;margin-top:20.7pt;width:279.85pt;height:64pt;z-index:-25133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" fillcolor="#cddaef" stroked="f" strokeweight="1pt"/>
            </w:pict>
          </mc:Fallback>
        </mc:AlternateContent>
      </w:r>
    </w:p>
    <w:p w14:paraId="215E4359" w14:textId="6360A02F" w:rsidR="00987455" w:rsidRPr="00A5079A" w:rsidRDefault="005837C9" w:rsidP="00C16550">
      <w:pPr>
        <w:contextualSpacing/>
      </w:pPr>
      <w:r w:rsidRPr="000A3405">
        <w:rPr>
          <w:noProof/>
          <w:lang w:val="en-NZ" w:eastAsia="en-NZ"/>
        </w:rPr>
        <w:drawing>
          <wp:anchor distT="0" distB="0" distL="114300" distR="114300" simplePos="0" relativeHeight="251987968" behindDoc="0" locked="0" layoutInCell="1" allowOverlap="1" wp14:anchorId="0C93BA69" wp14:editId="43DBF01E">
            <wp:simplePos x="0" y="0"/>
            <wp:positionH relativeFrom="margin">
              <wp:posOffset>91</wp:posOffset>
            </wp:positionH>
            <wp:positionV relativeFrom="paragraph">
              <wp:posOffset>412750</wp:posOffset>
            </wp:positionV>
            <wp:extent cx="1596027" cy="1596027"/>
            <wp:effectExtent l="0" t="0" r="0" b="4445"/>
            <wp:wrapNone/>
            <wp:docPr id="1878" name="Picture 1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027" cy="1596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455" w:rsidRPr="00A5079A">
        <w:t xml:space="preserve">A </w:t>
      </w:r>
      <w:r w:rsidR="00987455" w:rsidRPr="0045427D">
        <w:rPr>
          <w:b/>
          <w:bCs/>
        </w:rPr>
        <w:t>code</w:t>
      </w:r>
      <w:r w:rsidR="00987455" w:rsidRPr="00A5079A">
        <w:t xml:space="preserve"> is like a set of rules people follow to do things well.</w:t>
      </w:r>
    </w:p>
    <w:p w14:paraId="086B4DF1" w14:textId="2CEC0708" w:rsidR="00987455" w:rsidRPr="00A5079A" w:rsidRDefault="00987455" w:rsidP="00C16550">
      <w:pPr>
        <w:contextualSpacing/>
      </w:pPr>
    </w:p>
    <w:p w14:paraId="7FE2D77D" w14:textId="67A6CFFA" w:rsidR="00987455" w:rsidRPr="00A5079A" w:rsidRDefault="00987455" w:rsidP="00C16550">
      <w:pPr>
        <w:contextualSpacing/>
      </w:pPr>
    </w:p>
    <w:p w14:paraId="78204150" w14:textId="34198F1C" w:rsidR="00987455" w:rsidRPr="00A5079A" w:rsidRDefault="00987455" w:rsidP="00C16550">
      <w:pPr>
        <w:contextualSpacing/>
      </w:pPr>
      <w:r w:rsidRPr="00A5079A">
        <w:t>T</w:t>
      </w:r>
      <w:r w:rsidR="00F258E9">
        <w:t>he C</w:t>
      </w:r>
      <w:r w:rsidR="00A5079A" w:rsidRPr="00A5079A">
        <w:t xml:space="preserve">ode lists </w:t>
      </w:r>
      <w:r w:rsidR="00A5079A" w:rsidRPr="00A5079A">
        <w:rPr>
          <w:b/>
          <w:bCs/>
        </w:rPr>
        <w:t xml:space="preserve">expectations </w:t>
      </w:r>
      <w:r w:rsidR="00A5079A" w:rsidRPr="00A5079A">
        <w:t xml:space="preserve">for what </w:t>
      </w:r>
      <w:r w:rsidR="00A5079A" w:rsidRPr="00A5079A">
        <w:rPr>
          <w:b/>
          <w:bCs/>
        </w:rPr>
        <w:t xml:space="preserve">health entities </w:t>
      </w:r>
      <w:r w:rsidR="00A5079A" w:rsidRPr="00A5079A">
        <w:t>do.</w:t>
      </w:r>
    </w:p>
    <w:p w14:paraId="3051654B" w14:textId="2E1C6A18" w:rsidR="00F258E9" w:rsidRDefault="00F258E9" w:rsidP="00F258E9">
      <w:pPr>
        <w:contextualSpacing/>
        <w:rPr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20064" behindDoc="1" locked="0" layoutInCell="1" allowOverlap="1" wp14:anchorId="2967AD7C" wp14:editId="5AD4082B">
            <wp:simplePos x="0" y="0"/>
            <wp:positionH relativeFrom="column">
              <wp:posOffset>81552</wp:posOffset>
            </wp:positionH>
            <wp:positionV relativeFrom="paragraph">
              <wp:posOffset>327115</wp:posOffset>
            </wp:positionV>
            <wp:extent cx="1243505" cy="1287607"/>
            <wp:effectExtent l="0" t="0" r="0" b="825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505" cy="12876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A7B488" w14:textId="06921AD7" w:rsidR="00F258E9" w:rsidRDefault="00F258E9" w:rsidP="00F258E9">
      <w:pPr>
        <w:contextualSpacing/>
        <w:rPr>
          <w:b/>
          <w:bCs/>
        </w:rPr>
      </w:pPr>
    </w:p>
    <w:p w14:paraId="1224D0B7" w14:textId="1E79A175" w:rsidR="00F258E9" w:rsidRDefault="00F258E9" w:rsidP="00F258E9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19040" behindDoc="1" locked="0" layoutInCell="1" allowOverlap="1" wp14:anchorId="3EDCEED8" wp14:editId="3CC3BCB2">
                <wp:simplePos x="0" y="0"/>
                <wp:positionH relativeFrom="margin">
                  <wp:align>right</wp:align>
                </wp:positionH>
                <wp:positionV relativeFrom="paragraph">
                  <wp:posOffset>-113253</wp:posOffset>
                </wp:positionV>
                <wp:extent cx="3554095" cy="812800"/>
                <wp:effectExtent l="0" t="0" r="8255" b="6350"/>
                <wp:wrapNone/>
                <wp:docPr id="2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128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7B5C5" id="Rounded Rectangle 12" o:spid="_x0000_s1026" style="position:absolute;margin-left:228.65pt;margin-top:-8.9pt;width:279.85pt;height:64pt;z-index:-251197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" fillcolor="#cddaef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Expectations</w:t>
      </w:r>
      <w:r>
        <w:t xml:space="preserve"> are what needs to be done to follow the </w:t>
      </w:r>
      <w:r w:rsidR="00B81AC4">
        <w:t>Code</w:t>
      </w:r>
      <w:r>
        <w:t>.</w:t>
      </w:r>
    </w:p>
    <w:p w14:paraId="3054C77D" w14:textId="77777777" w:rsidR="00F258E9" w:rsidRDefault="00F258E9">
      <w:pPr>
        <w:spacing w:line="240" w:lineRule="auto"/>
        <w:ind w:left="0"/>
        <w:rPr>
          <w:b/>
          <w:bCs/>
        </w:rPr>
      </w:pPr>
    </w:p>
    <w:p w14:paraId="65E8EEAF" w14:textId="77777777" w:rsidR="00F258E9" w:rsidRDefault="00F258E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19F66ED" w14:textId="65C5876B" w:rsidR="00847775" w:rsidRPr="0021630F" w:rsidRDefault="00AD7785" w:rsidP="00C16550">
      <w:pPr>
        <w:contextualSpacing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1994112" behindDoc="0" locked="0" layoutInCell="1" allowOverlap="1" wp14:anchorId="35AE3513" wp14:editId="0E581B55">
            <wp:simplePos x="0" y="0"/>
            <wp:positionH relativeFrom="margin">
              <wp:posOffset>32385</wp:posOffset>
            </wp:positionH>
            <wp:positionV relativeFrom="paragraph">
              <wp:posOffset>-118745</wp:posOffset>
            </wp:positionV>
            <wp:extent cx="1466850" cy="1466850"/>
            <wp:effectExtent l="0" t="0" r="0" b="0"/>
            <wp:wrapNone/>
            <wp:docPr id="1891" name="Picture 189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4896" behindDoc="1" locked="0" layoutInCell="1" allowOverlap="1" wp14:anchorId="11928C39" wp14:editId="213564F7">
                <wp:simplePos x="0" y="0"/>
                <wp:positionH relativeFrom="margin">
                  <wp:posOffset>2169160</wp:posOffset>
                </wp:positionH>
                <wp:positionV relativeFrom="paragraph">
                  <wp:posOffset>-112395</wp:posOffset>
                </wp:positionV>
                <wp:extent cx="3554095" cy="8324850"/>
                <wp:effectExtent l="0" t="0" r="8255" b="0"/>
                <wp:wrapNone/>
                <wp:docPr id="1868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32485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D37C4C" id="Rounded Rectangle 12" o:spid="_x0000_s1026" style="position:absolute;margin-left:170.8pt;margin-top:-8.85pt;width:279.85pt;height:655.5pt;z-index:-25133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" fillcolor="#cddaef" stroked="f" strokeweight="1pt">
                <w10:wrap anchorx="margin"/>
              </v:rect>
            </w:pict>
          </mc:Fallback>
        </mc:AlternateContent>
      </w:r>
      <w:r w:rsidR="00847775" w:rsidRPr="0021630F">
        <w:rPr>
          <w:b/>
          <w:bCs/>
        </w:rPr>
        <w:t>Health entities</w:t>
      </w:r>
      <w:r w:rsidR="00847775" w:rsidRPr="0021630F">
        <w:t xml:space="preserve"> are</w:t>
      </w:r>
      <w:r w:rsidR="0021630F" w:rsidRPr="0021630F">
        <w:t xml:space="preserve"> organisation</w:t>
      </w:r>
      <w:r w:rsidR="00732F7D">
        <w:t>s</w:t>
      </w:r>
      <w:r w:rsidR="0021630F" w:rsidRPr="0021630F">
        <w:t xml:space="preserve"> that are in charge of:</w:t>
      </w:r>
      <w:r w:rsidR="0045427D">
        <w:br/>
      </w:r>
    </w:p>
    <w:p w14:paraId="15E34A97" w14:textId="67C87CF2" w:rsidR="0021630F" w:rsidRPr="0021630F" w:rsidRDefault="00AD7785" w:rsidP="00C16550">
      <w:pPr>
        <w:pStyle w:val="ListParagraph"/>
        <w:numPr>
          <w:ilvl w:val="0"/>
          <w:numId w:val="23"/>
        </w:numPr>
        <w:spacing w:after="0"/>
        <w:ind w:left="4253" w:hanging="567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1992064" behindDoc="0" locked="0" layoutInCell="1" allowOverlap="1" wp14:anchorId="510ACB94" wp14:editId="10D127DC">
            <wp:simplePos x="0" y="0"/>
            <wp:positionH relativeFrom="margin">
              <wp:posOffset>76200</wp:posOffset>
            </wp:positionH>
            <wp:positionV relativeFrom="paragraph">
              <wp:posOffset>300990</wp:posOffset>
            </wp:positionV>
            <wp:extent cx="1362075" cy="1362075"/>
            <wp:effectExtent l="0" t="0" r="0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30F" w:rsidRPr="0021630F">
        <w:t>planning the health system</w:t>
      </w:r>
      <w:r w:rsidR="0045427D">
        <w:br/>
      </w:r>
    </w:p>
    <w:p w14:paraId="16AA58B7" w14:textId="04205779" w:rsidR="0021630F" w:rsidRPr="0021630F" w:rsidRDefault="0021630F" w:rsidP="00C16550">
      <w:pPr>
        <w:pStyle w:val="ListParagraph"/>
        <w:numPr>
          <w:ilvl w:val="0"/>
          <w:numId w:val="23"/>
        </w:numPr>
        <w:spacing w:after="0"/>
        <w:ind w:left="4253" w:hanging="567"/>
      </w:pPr>
      <w:r w:rsidRPr="0021630F">
        <w:t>checking how the health system is going.</w:t>
      </w:r>
    </w:p>
    <w:p w14:paraId="7951C5F8" w14:textId="5124B441" w:rsidR="00A5079A" w:rsidRPr="0021630F" w:rsidRDefault="00A5079A" w:rsidP="005B41BE">
      <w:pPr>
        <w:contextualSpacing/>
        <w:jc w:val="center"/>
      </w:pPr>
    </w:p>
    <w:p w14:paraId="0823F084" w14:textId="33A76214" w:rsidR="00A5079A" w:rsidRPr="0021630F" w:rsidRDefault="00A5079A" w:rsidP="00C16550">
      <w:pPr>
        <w:contextualSpacing/>
      </w:pPr>
    </w:p>
    <w:p w14:paraId="7E899170" w14:textId="0D5D88E7" w:rsidR="00A5079A" w:rsidRPr="00AD7785" w:rsidRDefault="00E53056" w:rsidP="00C16550">
      <w:pPr>
        <w:ind w:left="3686"/>
        <w:contextualSpacing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162048" behindDoc="0" locked="0" layoutInCell="1" allowOverlap="1" wp14:anchorId="6B29E6F9" wp14:editId="2B586581">
            <wp:simplePos x="0" y="0"/>
            <wp:positionH relativeFrom="column">
              <wp:posOffset>-368300</wp:posOffset>
            </wp:positionH>
            <wp:positionV relativeFrom="paragraph">
              <wp:posOffset>399415</wp:posOffset>
            </wp:positionV>
            <wp:extent cx="2120265" cy="438150"/>
            <wp:effectExtent l="0" t="0" r="0" b="0"/>
            <wp:wrapThrough wrapText="bothSides">
              <wp:wrapPolygon edited="0">
                <wp:start x="0" y="0"/>
                <wp:lineTo x="0" y="20661"/>
                <wp:lineTo x="17078" y="20661"/>
                <wp:lineTo x="18049" y="20661"/>
                <wp:lineTo x="18631" y="15026"/>
                <wp:lineTo x="21348" y="10330"/>
                <wp:lineTo x="21348" y="939"/>
                <wp:lineTo x="18631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eAkaWhaiOra Logo_Digital_Pos_FullColour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26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27D" w:rsidRPr="00AD7785">
        <w:rPr>
          <w:rFonts w:ascii="Helvetica" w:hAnsi="Helvetica"/>
        </w:rPr>
        <w:t>I</w:t>
      </w:r>
      <w:r w:rsidR="00A5079A" w:rsidRPr="00AD7785">
        <w:rPr>
          <w:rFonts w:ascii="Helvetica" w:hAnsi="Helvetica"/>
        </w:rPr>
        <w:t>n New Zealand the health entities are:</w:t>
      </w:r>
      <w:r w:rsidR="008C3649" w:rsidRPr="00AD7785">
        <w:rPr>
          <w:rFonts w:ascii="Helvetica" w:hAnsi="Helvetica"/>
        </w:rPr>
        <w:br/>
      </w:r>
    </w:p>
    <w:p w14:paraId="02F45B36" w14:textId="5859B44C" w:rsidR="00A5079A" w:rsidRPr="00AD7785" w:rsidRDefault="00E53056" w:rsidP="00C16550">
      <w:pPr>
        <w:pStyle w:val="ListParagraph"/>
        <w:numPr>
          <w:ilvl w:val="0"/>
          <w:numId w:val="17"/>
        </w:numPr>
        <w:spacing w:after="0"/>
        <w:ind w:left="4253" w:hanging="567"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163072" behindDoc="0" locked="0" layoutInCell="1" allowOverlap="1" wp14:anchorId="2ABE3CBD" wp14:editId="1D1568C5">
            <wp:simplePos x="0" y="0"/>
            <wp:positionH relativeFrom="column">
              <wp:posOffset>-285750</wp:posOffset>
            </wp:positionH>
            <wp:positionV relativeFrom="paragraph">
              <wp:posOffset>319405</wp:posOffset>
            </wp:positionV>
            <wp:extent cx="1996440" cy="440055"/>
            <wp:effectExtent l="0" t="0" r="3810" b="0"/>
            <wp:wrapThrough wrapText="bothSides">
              <wp:wrapPolygon edited="0">
                <wp:start x="0" y="0"/>
                <wp:lineTo x="0" y="20571"/>
                <wp:lineTo x="19786" y="20571"/>
                <wp:lineTo x="19786" y="14961"/>
                <wp:lineTo x="21435" y="11221"/>
                <wp:lineTo x="21435" y="1870"/>
                <wp:lineTo x="17931" y="0"/>
                <wp:lineTo x="0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TeWhatuOra Logo_Digital_Pos_FullColour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44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79A" w:rsidRPr="00AD7785">
        <w:rPr>
          <w:rFonts w:cs="Arial"/>
        </w:rPr>
        <w:t>Māori Health Authority</w:t>
      </w:r>
      <w:r w:rsidR="008C3649" w:rsidRPr="00AD7785">
        <w:rPr>
          <w:rFonts w:cs="Arial"/>
        </w:rPr>
        <w:br/>
      </w:r>
    </w:p>
    <w:p w14:paraId="339B8E9B" w14:textId="75E5244B" w:rsidR="00A5079A" w:rsidRPr="00AD7785" w:rsidRDefault="00CA127B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 w:rsidRPr="00AD7785">
        <w:rPr>
          <w:noProof/>
          <w:lang w:val="en-NZ" w:eastAsia="en-NZ"/>
        </w:rPr>
        <w:drawing>
          <wp:anchor distT="0" distB="0" distL="114300" distR="114300" simplePos="0" relativeHeight="251991040" behindDoc="0" locked="0" layoutInCell="1" allowOverlap="1" wp14:anchorId="58C9E346" wp14:editId="4E7C7E44">
            <wp:simplePos x="0" y="0"/>
            <wp:positionH relativeFrom="margin">
              <wp:posOffset>-254644</wp:posOffset>
            </wp:positionH>
            <wp:positionV relativeFrom="paragraph">
              <wp:posOffset>619503</wp:posOffset>
            </wp:positionV>
            <wp:extent cx="2022841" cy="612357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5366" cy="613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79A" w:rsidRPr="00AD7785">
        <w:rPr>
          <w:rFonts w:ascii="Helvetica" w:hAnsi="Helvetica"/>
        </w:rPr>
        <w:t>Health New Zealand</w:t>
      </w:r>
      <w:r w:rsidR="008C3649" w:rsidRPr="00AD7785">
        <w:rPr>
          <w:rFonts w:ascii="Helvetica" w:hAnsi="Helvetica"/>
        </w:rPr>
        <w:br/>
      </w:r>
    </w:p>
    <w:p w14:paraId="3D97B38A" w14:textId="56B305CD" w:rsidR="00A5079A" w:rsidRPr="00AD7785" w:rsidRDefault="002E1B29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>
        <w:rPr>
          <w:rFonts w:ascii="Helvetica" w:hAnsi="Helvetica"/>
          <w:noProof/>
          <w:lang w:val="en-NZ" w:eastAsia="en-NZ"/>
        </w:rPr>
        <w:drawing>
          <wp:anchor distT="0" distB="0" distL="114300" distR="114300" simplePos="0" relativeHeight="252147712" behindDoc="0" locked="0" layoutInCell="1" allowOverlap="1" wp14:anchorId="2263FAB2" wp14:editId="0601BCD7">
            <wp:simplePos x="0" y="0"/>
            <wp:positionH relativeFrom="column">
              <wp:posOffset>-190500</wp:posOffset>
            </wp:positionH>
            <wp:positionV relativeFrom="paragraph">
              <wp:posOffset>1014095</wp:posOffset>
            </wp:positionV>
            <wp:extent cx="1847092" cy="390145"/>
            <wp:effectExtent l="0" t="0" r="1270" b="0"/>
            <wp:wrapThrough wrapText="bothSides">
              <wp:wrapPolygon edited="0">
                <wp:start x="0" y="0"/>
                <wp:lineTo x="0" y="20052"/>
                <wp:lineTo x="21392" y="20052"/>
                <wp:lineTo x="2139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armac__blue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092" cy="390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A6C">
        <w:rPr>
          <w:rFonts w:ascii="Helvetica" w:hAnsi="Helvetica"/>
        </w:rPr>
        <w:t xml:space="preserve">Te </w:t>
      </w:r>
      <w:proofErr w:type="spellStart"/>
      <w:r w:rsidR="00725A6C">
        <w:rPr>
          <w:rFonts w:ascii="Helvetica" w:hAnsi="Helvetica"/>
        </w:rPr>
        <w:t>Tāhū</w:t>
      </w:r>
      <w:proofErr w:type="spellEnd"/>
      <w:r w:rsidR="00725A6C">
        <w:rPr>
          <w:rFonts w:ascii="Helvetica" w:hAnsi="Helvetica"/>
        </w:rPr>
        <w:t xml:space="preserve"> Hauora </w:t>
      </w:r>
      <w:r w:rsidR="00A5079A" w:rsidRPr="00AD7785">
        <w:rPr>
          <w:rFonts w:ascii="Helvetica" w:hAnsi="Helvetica"/>
        </w:rPr>
        <w:t xml:space="preserve">Health Quality </w:t>
      </w:r>
      <w:r w:rsidR="00EA06E6">
        <w:rPr>
          <w:rFonts w:ascii="Helvetica" w:hAnsi="Helvetica"/>
        </w:rPr>
        <w:t>and</w:t>
      </w:r>
      <w:r w:rsidR="00EA06E6" w:rsidRPr="00AD7785">
        <w:rPr>
          <w:rFonts w:ascii="Helvetica" w:hAnsi="Helvetica"/>
        </w:rPr>
        <w:t xml:space="preserve"> </w:t>
      </w:r>
      <w:r w:rsidR="00A5079A" w:rsidRPr="00AD7785">
        <w:rPr>
          <w:rFonts w:ascii="Helvetica" w:hAnsi="Helvetica"/>
        </w:rPr>
        <w:t>Safety Commission</w:t>
      </w:r>
      <w:r w:rsidR="008C3649" w:rsidRPr="00AD7785">
        <w:rPr>
          <w:rFonts w:ascii="Helvetica" w:hAnsi="Helvetica"/>
        </w:rPr>
        <w:br/>
      </w:r>
    </w:p>
    <w:p w14:paraId="1C90DDB4" w14:textId="465CCB88" w:rsidR="00A5079A" w:rsidRPr="00AD7785" w:rsidRDefault="002E1B29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2148736" behindDoc="0" locked="0" layoutInCell="1" allowOverlap="1" wp14:anchorId="1A329574" wp14:editId="7D2D0386">
            <wp:simplePos x="0" y="0"/>
            <wp:positionH relativeFrom="column">
              <wp:posOffset>-190500</wp:posOffset>
            </wp:positionH>
            <wp:positionV relativeFrom="paragraph">
              <wp:posOffset>920115</wp:posOffset>
            </wp:positionV>
            <wp:extent cx="1980565" cy="561975"/>
            <wp:effectExtent l="0" t="0" r="635" b="9525"/>
            <wp:wrapThrough wrapText="bothSides">
              <wp:wrapPolygon edited="0">
                <wp:start x="0" y="0"/>
                <wp:lineTo x="0" y="21234"/>
                <wp:lineTo x="21399" y="21234"/>
                <wp:lineTo x="2139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ZBlood 4col single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56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5079A" w:rsidRPr="00AD7785">
        <w:rPr>
          <w:rFonts w:ascii="Helvetica" w:hAnsi="Helvetica"/>
        </w:rPr>
        <w:t>Pharmac</w:t>
      </w:r>
      <w:proofErr w:type="spellEnd"/>
      <w:r w:rsidR="00E16DF7" w:rsidRPr="00AD7785">
        <w:rPr>
          <w:rFonts w:ascii="Helvetica" w:hAnsi="Helvetica"/>
        </w:rPr>
        <w:t xml:space="preserve"> which looks after getting medicine</w:t>
      </w:r>
      <w:r w:rsidR="008C3649" w:rsidRPr="00AD7785">
        <w:rPr>
          <w:rFonts w:ascii="Helvetica" w:hAnsi="Helvetica"/>
        </w:rPr>
        <w:br/>
      </w:r>
    </w:p>
    <w:p w14:paraId="461D3AEA" w14:textId="640F6FC7" w:rsidR="00A5079A" w:rsidRPr="00AD7785" w:rsidRDefault="00A5079A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 w:rsidRPr="00AD7785">
        <w:rPr>
          <w:rFonts w:ascii="Helvetica" w:hAnsi="Helvetica"/>
        </w:rPr>
        <w:t>New Zealand Blood Service.</w:t>
      </w:r>
    </w:p>
    <w:p w14:paraId="7642BE8B" w14:textId="381907CC" w:rsidR="00D2544F" w:rsidRDefault="00D2544F" w:rsidP="00C16550">
      <w:pPr>
        <w:contextualSpacing/>
        <w:rPr>
          <w:highlight w:val="yellow"/>
        </w:rPr>
      </w:pPr>
    </w:p>
    <w:p w14:paraId="7D0C06EF" w14:textId="21B1F92C" w:rsidR="00690F8D" w:rsidRPr="00D2544F" w:rsidRDefault="00027C5D" w:rsidP="00C16550">
      <w:pPr>
        <w:contextualSpacing/>
      </w:pPr>
      <w:r w:rsidRPr="00027C5D">
        <w:rPr>
          <w:noProof/>
          <w:lang w:val="en-NZ" w:eastAsia="en-NZ"/>
        </w:rPr>
        <w:drawing>
          <wp:anchor distT="0" distB="0" distL="114300" distR="114300" simplePos="0" relativeHeight="251998208" behindDoc="0" locked="0" layoutInCell="1" allowOverlap="1" wp14:anchorId="79D8392D" wp14:editId="61796EAA">
            <wp:simplePos x="0" y="0"/>
            <wp:positionH relativeFrom="margin">
              <wp:posOffset>0</wp:posOffset>
            </wp:positionH>
            <wp:positionV relativeFrom="paragraph">
              <wp:posOffset>-370320</wp:posOffset>
            </wp:positionV>
            <wp:extent cx="1400175" cy="1400175"/>
            <wp:effectExtent l="0" t="0" r="9525" b="9525"/>
            <wp:wrapNone/>
            <wp:docPr id="1895" name="Picture 1895" descr="A person working on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Picture 1895" descr="A person working on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775" w:rsidRPr="00D2544F">
        <w:t xml:space="preserve">The Code says what the expectations are </w:t>
      </w:r>
      <w:r w:rsidR="00D2544F" w:rsidRPr="00D2544F">
        <w:t xml:space="preserve">for how </w:t>
      </w:r>
      <w:r w:rsidR="00D2544F" w:rsidRPr="00526A79">
        <w:t>health entities</w:t>
      </w:r>
      <w:r w:rsidR="00D2544F" w:rsidRPr="00D2544F">
        <w:t xml:space="preserve"> </w:t>
      </w:r>
      <w:r w:rsidR="00526A79">
        <w:rPr>
          <w:b/>
          <w:bCs/>
        </w:rPr>
        <w:t>engage</w:t>
      </w:r>
      <w:r w:rsidR="007A2D65" w:rsidRPr="00D2544F">
        <w:t xml:space="preserve"> with</w:t>
      </w:r>
      <w:r w:rsidR="00690F8D" w:rsidRPr="00D2544F">
        <w:t>:</w:t>
      </w:r>
      <w:r w:rsidR="00987455">
        <w:br/>
      </w:r>
    </w:p>
    <w:p w14:paraId="556A5335" w14:textId="3C8EEF95" w:rsidR="00690F8D" w:rsidRPr="00690F8D" w:rsidRDefault="00CA127B" w:rsidP="00C16550">
      <w:pPr>
        <w:pStyle w:val="ListParagraph"/>
        <w:numPr>
          <w:ilvl w:val="0"/>
          <w:numId w:val="12"/>
        </w:numPr>
        <w:spacing w:after="0"/>
        <w:ind w:left="4253" w:hanging="567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1996160" behindDoc="0" locked="0" layoutInCell="1" allowOverlap="1" wp14:anchorId="0B1594FB" wp14:editId="1259E705">
            <wp:simplePos x="0" y="0"/>
            <wp:positionH relativeFrom="margin">
              <wp:posOffset>76200</wp:posOffset>
            </wp:positionH>
            <wp:positionV relativeFrom="paragraph">
              <wp:posOffset>175895</wp:posOffset>
            </wp:positionV>
            <wp:extent cx="1447800" cy="1447800"/>
            <wp:effectExtent l="0" t="0" r="0" b="0"/>
            <wp:wrapNone/>
            <wp:docPr id="1893" name="Picture 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F8D" w:rsidRPr="00690F8D">
        <w:t>people who use health services</w:t>
      </w:r>
      <w:r w:rsidR="00987455">
        <w:t xml:space="preserve"> who are sometimes called </w:t>
      </w:r>
      <w:r w:rsidR="00987455" w:rsidRPr="00732F7D">
        <w:t>consumers</w:t>
      </w:r>
      <w:r w:rsidR="00987455">
        <w:br/>
      </w:r>
    </w:p>
    <w:p w14:paraId="77B565D0" w14:textId="3EF5D905" w:rsidR="00690F8D" w:rsidRPr="00690F8D" w:rsidRDefault="00AB171A" w:rsidP="00C16550">
      <w:pPr>
        <w:pStyle w:val="ListParagraph"/>
        <w:numPr>
          <w:ilvl w:val="0"/>
          <w:numId w:val="12"/>
        </w:numPr>
        <w:spacing w:after="0"/>
        <w:ind w:left="4253" w:hanging="567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1997184" behindDoc="0" locked="0" layoutInCell="1" allowOverlap="1" wp14:anchorId="08EEBB9F" wp14:editId="4D1F9CA6">
            <wp:simplePos x="0" y="0"/>
            <wp:positionH relativeFrom="margin">
              <wp:posOffset>-24613</wp:posOffset>
            </wp:positionH>
            <wp:positionV relativeFrom="paragraph">
              <wp:posOffset>619125</wp:posOffset>
            </wp:positionV>
            <wp:extent cx="1581150" cy="986646"/>
            <wp:effectExtent l="0" t="0" r="0" b="4445"/>
            <wp:wrapNone/>
            <wp:docPr id="1894" name="Picture 1894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" name="Picture 1894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986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690F8D" w:rsidRPr="00690F8D">
        <w:t>whānau</w:t>
      </w:r>
      <w:proofErr w:type="spellEnd"/>
      <w:r w:rsidR="00690F8D" w:rsidRPr="00690F8D">
        <w:t xml:space="preserve"> / </w:t>
      </w:r>
      <w:r w:rsidR="00810C5A">
        <w:t xml:space="preserve">aiga / </w:t>
      </w:r>
      <w:r w:rsidR="00690F8D" w:rsidRPr="00690F8D">
        <w:t>family</w:t>
      </w:r>
      <w:r w:rsidR="00987455">
        <w:br/>
      </w:r>
    </w:p>
    <w:p w14:paraId="79F7672A" w14:textId="0A33E7E4" w:rsidR="00690F8D" w:rsidRPr="00690F8D" w:rsidRDefault="007A2D65" w:rsidP="00C16550">
      <w:pPr>
        <w:pStyle w:val="ListParagraph"/>
        <w:numPr>
          <w:ilvl w:val="0"/>
          <w:numId w:val="12"/>
        </w:numPr>
        <w:spacing w:after="0"/>
        <w:ind w:left="4253" w:hanging="567"/>
      </w:pPr>
      <w:r w:rsidRPr="00690F8D">
        <w:t>communities</w:t>
      </w:r>
      <w:r w:rsidR="00690F8D" w:rsidRPr="00690F8D">
        <w:t>.</w:t>
      </w:r>
      <w:r w:rsidRPr="00690F8D">
        <w:t xml:space="preserve"> </w:t>
      </w:r>
    </w:p>
    <w:p w14:paraId="0F62D7A7" w14:textId="0C2B1633" w:rsidR="00690F8D" w:rsidRDefault="00690F8D" w:rsidP="00C16550">
      <w:pPr>
        <w:contextualSpacing/>
        <w:rPr>
          <w:highlight w:val="yellow"/>
        </w:rPr>
      </w:pPr>
    </w:p>
    <w:p w14:paraId="61D081A1" w14:textId="6ABF8D5D" w:rsidR="00D2544F" w:rsidRDefault="00001A76" w:rsidP="00C16550">
      <w:pPr>
        <w:contextualSpacing/>
        <w:rPr>
          <w:highlight w:val="yellow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46049A31" wp14:editId="7549773B">
                <wp:simplePos x="0" y="0"/>
                <wp:positionH relativeFrom="margin">
                  <wp:posOffset>2272665</wp:posOffset>
                </wp:positionH>
                <wp:positionV relativeFrom="paragraph">
                  <wp:posOffset>234777</wp:posOffset>
                </wp:positionV>
                <wp:extent cx="3554095" cy="2220685"/>
                <wp:effectExtent l="0" t="0" r="8255" b="8255"/>
                <wp:wrapNone/>
                <wp:docPr id="1916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2220685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37F14" id="Rounded Rectangle 12" o:spid="_x0000_s1026" style="position:absolute;margin-left:178.95pt;margin-top:18.5pt;width:279.85pt;height:174.85pt;z-index:-25128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" fillcolor="#cddaef" stroked="f" strokeweight="1pt">
                <w10:wrap anchorx="margin"/>
              </v:rect>
            </w:pict>
          </mc:Fallback>
        </mc:AlternateContent>
      </w:r>
    </w:p>
    <w:p w14:paraId="65331C75" w14:textId="140DA6AA" w:rsidR="00526A79" w:rsidRPr="00526A79" w:rsidRDefault="00E81D4E" w:rsidP="00C16550">
      <w:pPr>
        <w:contextualSpacing/>
      </w:pPr>
      <w:r w:rsidRPr="00AB171A">
        <w:rPr>
          <w:noProof/>
          <w:lang w:val="en-NZ" w:eastAsia="en-NZ"/>
        </w:rPr>
        <w:drawing>
          <wp:anchor distT="0" distB="0" distL="114300" distR="114300" simplePos="0" relativeHeight="252027904" behindDoc="0" locked="0" layoutInCell="1" allowOverlap="1" wp14:anchorId="0701358D" wp14:editId="57BB953D">
            <wp:simplePos x="0" y="0"/>
            <wp:positionH relativeFrom="margin">
              <wp:posOffset>-161925</wp:posOffset>
            </wp:positionH>
            <wp:positionV relativeFrom="paragraph">
              <wp:posOffset>438785</wp:posOffset>
            </wp:positionV>
            <wp:extent cx="1860290" cy="1318161"/>
            <wp:effectExtent l="0" t="0" r="6985" b="0"/>
            <wp:wrapNone/>
            <wp:docPr id="1917" name="Picture 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290" cy="1318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6550" w:rsidRPr="00AB171A">
        <w:rPr>
          <w:bCs/>
        </w:rPr>
        <w:t>To</w:t>
      </w:r>
      <w:r w:rsidR="00C16550">
        <w:rPr>
          <w:b/>
          <w:bCs/>
        </w:rPr>
        <w:t xml:space="preserve"> en</w:t>
      </w:r>
      <w:r w:rsidR="00526A79" w:rsidRPr="00526A79">
        <w:rPr>
          <w:b/>
          <w:bCs/>
        </w:rPr>
        <w:t>gag</w:t>
      </w:r>
      <w:r w:rsidR="00C16550">
        <w:rPr>
          <w:b/>
          <w:bCs/>
        </w:rPr>
        <w:t>e</w:t>
      </w:r>
      <w:r w:rsidR="00526A79" w:rsidRPr="00526A79">
        <w:t xml:space="preserve"> means things like:</w:t>
      </w:r>
      <w:r w:rsidR="00526A79" w:rsidRPr="00526A79">
        <w:br/>
      </w:r>
    </w:p>
    <w:p w14:paraId="5ED0B54B" w14:textId="6DB7F0BD" w:rsidR="00526A79" w:rsidRPr="00526A79" w:rsidRDefault="00526A79" w:rsidP="00C16550">
      <w:pPr>
        <w:pStyle w:val="ListParagraph"/>
        <w:numPr>
          <w:ilvl w:val="0"/>
          <w:numId w:val="27"/>
        </w:numPr>
        <w:spacing w:after="0"/>
        <w:ind w:left="4253" w:hanging="567"/>
      </w:pPr>
      <w:r w:rsidRPr="00526A79">
        <w:t>working together</w:t>
      </w:r>
      <w:r w:rsidRPr="00526A79">
        <w:br/>
      </w:r>
    </w:p>
    <w:p w14:paraId="0834588E" w14:textId="3B33C74B" w:rsidR="00690F8D" w:rsidRPr="00526A79" w:rsidRDefault="00526A79" w:rsidP="00C16550">
      <w:pPr>
        <w:pStyle w:val="ListParagraph"/>
        <w:numPr>
          <w:ilvl w:val="0"/>
          <w:numId w:val="27"/>
        </w:numPr>
        <w:spacing w:after="0"/>
        <w:ind w:left="4253" w:hanging="567"/>
      </w:pPr>
      <w:r w:rsidRPr="00526A79">
        <w:t xml:space="preserve">listening to what each other </w:t>
      </w:r>
      <w:r w:rsidR="00B81AC4" w:rsidRPr="00526A79">
        <w:t>ha</w:t>
      </w:r>
      <w:r w:rsidR="00B81AC4">
        <w:t xml:space="preserve">s </w:t>
      </w:r>
      <w:r w:rsidRPr="00526A79">
        <w:t>to say.</w:t>
      </w:r>
      <w:r w:rsidRPr="00526A79">
        <w:br/>
      </w:r>
    </w:p>
    <w:p w14:paraId="6D6470E9" w14:textId="77777777" w:rsidR="00F258E9" w:rsidRDefault="00F258E9">
      <w:pPr>
        <w:spacing w:line="240" w:lineRule="auto"/>
        <w:ind w:left="0"/>
      </w:pPr>
      <w:r>
        <w:br w:type="page"/>
      </w:r>
    </w:p>
    <w:p w14:paraId="15A06F7F" w14:textId="0A976759" w:rsidR="00690F8D" w:rsidRDefault="00027C5D" w:rsidP="00C16550">
      <w:pPr>
        <w:ind w:left="3686" w:hanging="1"/>
        <w:contextualSpacing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2000256" behindDoc="0" locked="0" layoutInCell="1" allowOverlap="1" wp14:anchorId="48BC79ED" wp14:editId="05CE3D5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28800" cy="1828800"/>
            <wp:effectExtent l="0" t="0" r="0" b="0"/>
            <wp:wrapNone/>
            <wp:docPr id="1896" name="Picture 189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16550">
        <w:t>Organisations would engage with people to</w:t>
      </w:r>
      <w:r w:rsidR="00690F8D" w:rsidRPr="00690F8D">
        <w:t>:</w:t>
      </w:r>
    </w:p>
    <w:p w14:paraId="0D135948" w14:textId="77777777" w:rsidR="00C16550" w:rsidRPr="00690F8D" w:rsidRDefault="00C16550" w:rsidP="00C16550">
      <w:pPr>
        <w:ind w:left="4253" w:hanging="568"/>
        <w:contextualSpacing/>
      </w:pPr>
    </w:p>
    <w:p w14:paraId="0927DBC2" w14:textId="34CA5791" w:rsidR="00690F8D" w:rsidRPr="000A3405" w:rsidRDefault="007A2D65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r w:rsidRPr="000A3405">
        <w:t>plan</w:t>
      </w:r>
      <w:r w:rsidR="00690F8D" w:rsidRPr="000A3405">
        <w:t xml:space="preserve"> health services</w:t>
      </w:r>
      <w:r w:rsidR="00987455" w:rsidRPr="000A3405">
        <w:br/>
      </w:r>
    </w:p>
    <w:p w14:paraId="7B1ED645" w14:textId="044342B2" w:rsidR="00690F8D" w:rsidRPr="000A3405" w:rsidRDefault="00027C5D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r w:rsidRPr="00027C5D">
        <w:rPr>
          <w:noProof/>
          <w:lang w:val="en-NZ" w:eastAsia="en-NZ"/>
        </w:rPr>
        <w:drawing>
          <wp:anchor distT="0" distB="0" distL="114300" distR="114300" simplePos="0" relativeHeight="252005376" behindDoc="0" locked="0" layoutInCell="1" allowOverlap="1" wp14:anchorId="024813D9" wp14:editId="1B609393">
            <wp:simplePos x="0" y="0"/>
            <wp:positionH relativeFrom="margin">
              <wp:posOffset>180975</wp:posOffset>
            </wp:positionH>
            <wp:positionV relativeFrom="paragraph">
              <wp:posOffset>300355</wp:posOffset>
            </wp:positionV>
            <wp:extent cx="1412875" cy="1412875"/>
            <wp:effectExtent l="0" t="0" r="0" b="0"/>
            <wp:wrapNone/>
            <wp:docPr id="1899" name="Picture 1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75" cy="141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90F8D" w:rsidRPr="000A3405">
        <w:t>design services</w:t>
      </w:r>
      <w:r w:rsidR="000A3405" w:rsidRPr="000A3405">
        <w:t xml:space="preserve"> which is working out what services will be like</w:t>
      </w:r>
      <w:r w:rsidR="00987455" w:rsidRPr="000A3405">
        <w:br/>
      </w:r>
    </w:p>
    <w:p w14:paraId="1310E4C4" w14:textId="1826C1F3" w:rsidR="00690F8D" w:rsidRPr="000A3405" w:rsidRDefault="00027C5D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2002304" behindDoc="0" locked="0" layoutInCell="1" allowOverlap="1" wp14:anchorId="23C3855B" wp14:editId="2CBED25F">
            <wp:simplePos x="0" y="0"/>
            <wp:positionH relativeFrom="margin">
              <wp:align>left</wp:align>
            </wp:positionH>
            <wp:positionV relativeFrom="paragraph">
              <wp:posOffset>803638</wp:posOffset>
            </wp:positionV>
            <wp:extent cx="1792968" cy="1792968"/>
            <wp:effectExtent l="0" t="0" r="0" b="0"/>
            <wp:wrapNone/>
            <wp:docPr id="1897" name="Picture 1897" descr="A picture containing person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" name="Picture 1897" descr="A picture containing person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968" cy="1792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90F8D" w:rsidRPr="000A3405">
        <w:t>deliver services</w:t>
      </w:r>
      <w:r w:rsidR="000A3405" w:rsidRPr="000A3405">
        <w:t xml:space="preserve"> which means making services happen</w:t>
      </w:r>
      <w:r w:rsidR="00987455" w:rsidRPr="000A3405">
        <w:br/>
      </w:r>
    </w:p>
    <w:p w14:paraId="304D4F9D" w14:textId="1D5EE46D" w:rsidR="007A2D65" w:rsidRPr="00690F8D" w:rsidRDefault="00690F8D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r w:rsidRPr="000A3405">
        <w:t>check</w:t>
      </w:r>
      <w:r w:rsidRPr="00690F8D">
        <w:t xml:space="preserve"> how well health services are doing.</w:t>
      </w:r>
      <w:r w:rsidR="007A2D65" w:rsidRPr="00690F8D">
        <w:t xml:space="preserve"> </w:t>
      </w:r>
    </w:p>
    <w:p w14:paraId="453C0DA1" w14:textId="449CCAC1" w:rsidR="00690F8D" w:rsidRDefault="00690F8D" w:rsidP="00C16550">
      <w:pPr>
        <w:contextualSpacing/>
        <w:rPr>
          <w:highlight w:val="yellow"/>
        </w:rPr>
      </w:pPr>
    </w:p>
    <w:p w14:paraId="0273F1D8" w14:textId="77777777" w:rsidR="00A5079A" w:rsidRDefault="00A5079A" w:rsidP="00C16550">
      <w:pPr>
        <w:contextualSpacing/>
        <w:rPr>
          <w:highlight w:val="yellow"/>
        </w:rPr>
      </w:pPr>
    </w:p>
    <w:p w14:paraId="35119548" w14:textId="063E4A78" w:rsidR="00A5079A" w:rsidRPr="00A5079A" w:rsidRDefault="00AB171A" w:rsidP="00C16550">
      <w:pPr>
        <w:contextualSpacing/>
      </w:pPr>
      <w:r w:rsidRPr="000A3405">
        <w:rPr>
          <w:noProof/>
          <w:lang w:val="en-NZ" w:eastAsia="en-NZ"/>
        </w:rPr>
        <w:drawing>
          <wp:anchor distT="0" distB="0" distL="114300" distR="114300" simplePos="0" relativeHeight="252004352" behindDoc="0" locked="0" layoutInCell="1" allowOverlap="1" wp14:anchorId="41BEBF48" wp14:editId="738E926B">
            <wp:simplePos x="0" y="0"/>
            <wp:positionH relativeFrom="margin">
              <wp:posOffset>-3983</wp:posOffset>
            </wp:positionH>
            <wp:positionV relativeFrom="paragraph">
              <wp:posOffset>576638</wp:posOffset>
            </wp:positionV>
            <wp:extent cx="1619250" cy="1619250"/>
            <wp:effectExtent l="0" t="0" r="0" b="0"/>
            <wp:wrapNone/>
            <wp:docPr id="1898" name="Picture 1898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" name="Picture 1898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79A" w:rsidRPr="00A5079A">
        <w:t>All health entities will have to:</w:t>
      </w:r>
      <w:r w:rsidR="00A5079A" w:rsidRPr="00A5079A">
        <w:br/>
      </w:r>
    </w:p>
    <w:p w14:paraId="7E98AC45" w14:textId="4C714E27" w:rsidR="00A5079A" w:rsidRPr="00A5079A" w:rsidRDefault="00A5079A" w:rsidP="00C16550">
      <w:pPr>
        <w:pStyle w:val="ListParagraph"/>
        <w:numPr>
          <w:ilvl w:val="0"/>
          <w:numId w:val="13"/>
        </w:numPr>
        <w:spacing w:after="0"/>
        <w:ind w:left="4253" w:hanging="567"/>
      </w:pPr>
      <w:r w:rsidRPr="00A5079A">
        <w:t xml:space="preserve">follow the </w:t>
      </w:r>
      <w:r w:rsidR="00042FA9">
        <w:t>C</w:t>
      </w:r>
      <w:r w:rsidR="00042FA9" w:rsidRPr="00A5079A">
        <w:t>ode</w:t>
      </w:r>
      <w:r w:rsidRPr="00A5079A">
        <w:br/>
      </w:r>
    </w:p>
    <w:p w14:paraId="4215BDFD" w14:textId="31D01A11" w:rsidR="00A5079A" w:rsidRPr="00A5079A" w:rsidRDefault="00A5079A" w:rsidP="00C16550">
      <w:pPr>
        <w:pStyle w:val="ListParagraph"/>
        <w:numPr>
          <w:ilvl w:val="0"/>
          <w:numId w:val="13"/>
        </w:numPr>
        <w:spacing w:after="0"/>
        <w:ind w:left="4253" w:hanging="567"/>
      </w:pPr>
      <w:r w:rsidRPr="00A5079A">
        <w:t xml:space="preserve">say every year how they have followed the </w:t>
      </w:r>
      <w:r w:rsidR="00042FA9">
        <w:t>C</w:t>
      </w:r>
      <w:r w:rsidR="00042FA9" w:rsidRPr="00A5079A">
        <w:t>ode</w:t>
      </w:r>
      <w:r w:rsidRPr="00A5079A">
        <w:t>.</w:t>
      </w:r>
    </w:p>
    <w:p w14:paraId="4E1B2554" w14:textId="77777777" w:rsidR="00A5079A" w:rsidRDefault="00A5079A" w:rsidP="00C16550">
      <w:pPr>
        <w:contextualSpacing/>
        <w:rPr>
          <w:highlight w:val="yellow"/>
        </w:rPr>
      </w:pPr>
    </w:p>
    <w:p w14:paraId="57A5E33B" w14:textId="2D2D6271" w:rsidR="00690F8D" w:rsidRDefault="00690F8D" w:rsidP="00C16550">
      <w:pPr>
        <w:contextualSpacing/>
        <w:rPr>
          <w:highlight w:val="yellow"/>
        </w:rPr>
      </w:pPr>
    </w:p>
    <w:p w14:paraId="4DAD7B4E" w14:textId="1784C73C" w:rsidR="00690F8D" w:rsidRPr="00690F8D" w:rsidRDefault="00027C5D" w:rsidP="00C16550">
      <w:pPr>
        <w:contextualSpacing/>
      </w:pPr>
      <w:r w:rsidRPr="00027C5D">
        <w:rPr>
          <w:noProof/>
          <w:lang w:val="en-NZ" w:eastAsia="en-NZ"/>
        </w:rPr>
        <w:drawing>
          <wp:anchor distT="0" distB="0" distL="114300" distR="114300" simplePos="0" relativeHeight="252006400" behindDoc="0" locked="0" layoutInCell="1" allowOverlap="1" wp14:anchorId="245D6D42" wp14:editId="260119B7">
            <wp:simplePos x="0" y="0"/>
            <wp:positionH relativeFrom="margin">
              <wp:posOffset>62056</wp:posOffset>
            </wp:positionH>
            <wp:positionV relativeFrom="paragraph">
              <wp:posOffset>-144629</wp:posOffset>
            </wp:positionV>
            <wp:extent cx="1098526" cy="1517073"/>
            <wp:effectExtent l="0" t="0" r="6985" b="6985"/>
            <wp:wrapNone/>
            <wp:docPr id="1900" name="Picture 190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Picture 190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26" cy="151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F8D" w:rsidRPr="00690F8D">
        <w:t>A law called the</w:t>
      </w:r>
      <w:r w:rsidR="007A2D65" w:rsidRPr="00690F8D">
        <w:t xml:space="preserve"> </w:t>
      </w:r>
      <w:proofErr w:type="spellStart"/>
      <w:r w:rsidR="007A2D65" w:rsidRPr="00690F8D">
        <w:t>Pae</w:t>
      </w:r>
      <w:proofErr w:type="spellEnd"/>
      <w:r w:rsidR="007A2D65" w:rsidRPr="00690F8D">
        <w:t xml:space="preserve"> Ora (Healthy Futures) Act 2022 </w:t>
      </w:r>
      <w:r w:rsidR="00690F8D" w:rsidRPr="00690F8D">
        <w:t xml:space="preserve">says this </w:t>
      </w:r>
      <w:r w:rsidR="00042FA9">
        <w:t>C</w:t>
      </w:r>
      <w:r w:rsidR="00042FA9" w:rsidRPr="00690F8D">
        <w:t xml:space="preserve">ode </w:t>
      </w:r>
      <w:r w:rsidR="00690F8D" w:rsidRPr="00690F8D">
        <w:t>is needed.</w:t>
      </w:r>
    </w:p>
    <w:p w14:paraId="6C9E0F1B" w14:textId="77777777" w:rsidR="00690F8D" w:rsidRDefault="00690F8D" w:rsidP="00C16550">
      <w:pPr>
        <w:contextualSpacing/>
        <w:rPr>
          <w:highlight w:val="yellow"/>
        </w:rPr>
      </w:pPr>
    </w:p>
    <w:p w14:paraId="1E9011BE" w14:textId="2F50E0B5" w:rsidR="00690F8D" w:rsidRPr="007523C4" w:rsidRDefault="00690F8D" w:rsidP="00C16550">
      <w:pPr>
        <w:contextualSpacing/>
      </w:pPr>
    </w:p>
    <w:p w14:paraId="14009A38" w14:textId="5BDC0018" w:rsidR="00484536" w:rsidRPr="007523C4" w:rsidRDefault="003B5C61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21088" behindDoc="0" locked="0" layoutInCell="1" allowOverlap="1" wp14:anchorId="46C381A4" wp14:editId="49B65190">
            <wp:simplePos x="0" y="0"/>
            <wp:positionH relativeFrom="column">
              <wp:posOffset>-228715</wp:posOffset>
            </wp:positionH>
            <wp:positionV relativeFrom="paragraph">
              <wp:posOffset>158807</wp:posOffset>
            </wp:positionV>
            <wp:extent cx="1828800" cy="1828800"/>
            <wp:effectExtent l="0" t="0" r="0" b="0"/>
            <wp:wrapThrough wrapText="bothSides">
              <wp:wrapPolygon edited="0">
                <wp:start x="450" y="0"/>
                <wp:lineTo x="0" y="3375"/>
                <wp:lineTo x="0" y="21375"/>
                <wp:lineTo x="19800" y="21375"/>
                <wp:lineTo x="20250" y="21375"/>
                <wp:lineTo x="20925" y="19125"/>
                <wp:lineTo x="21375" y="8100"/>
                <wp:lineTo x="21375" y="5400"/>
                <wp:lineTo x="20250" y="4050"/>
                <wp:lineTo x="20475" y="2025"/>
                <wp:lineTo x="18900" y="900"/>
                <wp:lineTo x="15075" y="0"/>
                <wp:lineTo x="45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ules Yes List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536" w:rsidRPr="007523C4">
        <w:t xml:space="preserve">The </w:t>
      </w:r>
      <w:r w:rsidR="00484536" w:rsidRPr="00027C5D">
        <w:rPr>
          <w:b/>
          <w:bCs/>
        </w:rPr>
        <w:t>principles</w:t>
      </w:r>
      <w:r w:rsidR="00484536" w:rsidRPr="007523C4">
        <w:t xml:space="preserve"> in Section 7 of the </w:t>
      </w:r>
      <w:proofErr w:type="spellStart"/>
      <w:r w:rsidR="00484536" w:rsidRPr="007523C4">
        <w:t>Pae</w:t>
      </w:r>
      <w:proofErr w:type="spellEnd"/>
      <w:r w:rsidR="00484536" w:rsidRPr="007523C4">
        <w:t xml:space="preserve"> Ora (Healthy Futures) Act 2022 are important to the </w:t>
      </w:r>
      <w:r w:rsidR="00042FA9">
        <w:t>C</w:t>
      </w:r>
      <w:r w:rsidR="00042FA9" w:rsidRPr="007523C4">
        <w:t>ode</w:t>
      </w:r>
      <w:r w:rsidR="00484536" w:rsidRPr="007523C4">
        <w:t>.</w:t>
      </w:r>
    </w:p>
    <w:p w14:paraId="1EB5771C" w14:textId="78904D7B" w:rsidR="00484536" w:rsidRPr="007523C4" w:rsidRDefault="00484536" w:rsidP="00C16550">
      <w:pPr>
        <w:contextualSpacing/>
      </w:pPr>
    </w:p>
    <w:p w14:paraId="696A0639" w14:textId="52F968DC" w:rsidR="000A3405" w:rsidRDefault="00027C5D" w:rsidP="00C16550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08448" behindDoc="1" locked="0" layoutInCell="1" allowOverlap="1" wp14:anchorId="02057BF0" wp14:editId="6FB0D8A5">
                <wp:simplePos x="0" y="0"/>
                <wp:positionH relativeFrom="margin">
                  <wp:posOffset>2161309</wp:posOffset>
                </wp:positionH>
                <wp:positionV relativeFrom="paragraph">
                  <wp:posOffset>232756</wp:posOffset>
                </wp:positionV>
                <wp:extent cx="3699164" cy="812800"/>
                <wp:effectExtent l="0" t="0" r="0" b="6350"/>
                <wp:wrapNone/>
                <wp:docPr id="1901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9164" cy="8128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3B21DB" id="Rounded Rectangle 12" o:spid="_x0000_s1026" style="position:absolute;margin-left:170.2pt;margin-top:18.35pt;width:291.25pt;height:64pt;z-index:-251308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" fillcolor="#cddaef" stroked="f" strokeweight="1pt">
                <w10:wrap anchorx="margin"/>
              </v:rect>
            </w:pict>
          </mc:Fallback>
        </mc:AlternateContent>
      </w:r>
    </w:p>
    <w:p w14:paraId="7C2C1A67" w14:textId="46C9DEE6" w:rsidR="00484536" w:rsidRPr="007523C4" w:rsidRDefault="00484536" w:rsidP="00C16550">
      <w:pPr>
        <w:contextualSpacing/>
      </w:pPr>
      <w:r w:rsidRPr="00027C5D">
        <w:rPr>
          <w:b/>
          <w:bCs/>
        </w:rPr>
        <w:t>Principles</w:t>
      </w:r>
      <w:r w:rsidRPr="007523C4">
        <w:t xml:space="preserve"> are like ideas that you use to decide what to do.</w:t>
      </w:r>
    </w:p>
    <w:p w14:paraId="212CDDDB" w14:textId="03881472" w:rsidR="00484536" w:rsidRDefault="00484536" w:rsidP="00C16550">
      <w:pPr>
        <w:contextualSpacing/>
      </w:pPr>
    </w:p>
    <w:p w14:paraId="168518F5" w14:textId="7F6482D5" w:rsidR="000A3405" w:rsidRDefault="004D23E7" w:rsidP="00C16550">
      <w:pPr>
        <w:contextualSpacing/>
      </w:pPr>
      <w:r w:rsidRPr="005B47FB">
        <w:rPr>
          <w:noProof/>
          <w:lang w:val="en-NZ" w:eastAsia="en-NZ"/>
        </w:rPr>
        <w:drawing>
          <wp:anchor distT="0" distB="0" distL="114300" distR="114300" simplePos="0" relativeHeight="252009472" behindDoc="0" locked="0" layoutInCell="1" allowOverlap="1" wp14:anchorId="53BDE89B" wp14:editId="5715A77F">
            <wp:simplePos x="0" y="0"/>
            <wp:positionH relativeFrom="margin">
              <wp:posOffset>66675</wp:posOffset>
            </wp:positionH>
            <wp:positionV relativeFrom="paragraph">
              <wp:posOffset>264160</wp:posOffset>
            </wp:positionV>
            <wp:extent cx="1276350" cy="1325144"/>
            <wp:effectExtent l="0" t="0" r="0" b="8890"/>
            <wp:wrapNone/>
            <wp:docPr id="1903" name="Picture 1903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" name="Picture 1903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325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C30CB4" w14:textId="707DFC5F" w:rsidR="000A3405" w:rsidRPr="007523C4" w:rsidRDefault="000A3405" w:rsidP="00C16550">
      <w:r w:rsidRPr="007523C4">
        <w:t xml:space="preserve">You can read all the principles in Section 7 of the </w:t>
      </w:r>
      <w:proofErr w:type="spellStart"/>
      <w:r w:rsidRPr="007523C4">
        <w:t>Pae</w:t>
      </w:r>
      <w:proofErr w:type="spellEnd"/>
      <w:r w:rsidRPr="007523C4">
        <w:t xml:space="preserve"> O</w:t>
      </w:r>
      <w:r w:rsidR="003B5C61">
        <w:t xml:space="preserve">ra (Healthy Futures) Act 2022 on this </w:t>
      </w:r>
      <w:r w:rsidR="003B5C61" w:rsidRPr="003B5C61">
        <w:rPr>
          <w:b/>
        </w:rPr>
        <w:t>website</w:t>
      </w:r>
      <w:r w:rsidRPr="007523C4">
        <w:t>:</w:t>
      </w:r>
    </w:p>
    <w:p w14:paraId="24CB0340" w14:textId="527DA2A6" w:rsidR="000A3405" w:rsidRPr="007523C4" w:rsidRDefault="000A3405" w:rsidP="00C16550"/>
    <w:p w14:paraId="0CB75C1F" w14:textId="557825D9" w:rsidR="00EA06E6" w:rsidRPr="003B5C61" w:rsidRDefault="00EA06E6" w:rsidP="001060DC">
      <w:pPr>
        <w:ind w:left="2977" w:right="-188"/>
        <w:rPr>
          <w:b/>
          <w:bCs/>
        </w:rPr>
      </w:pPr>
      <w:r w:rsidRPr="003B5C61">
        <w:rPr>
          <w:noProof/>
          <w:lang w:val="en-NZ" w:eastAsia="en-NZ"/>
        </w:rPr>
        <w:drawing>
          <wp:anchor distT="0" distB="0" distL="114300" distR="114300" simplePos="0" relativeHeight="252146688" behindDoc="1" locked="0" layoutInCell="1" allowOverlap="1" wp14:anchorId="7155BBBE" wp14:editId="011067DB">
            <wp:simplePos x="0" y="0"/>
            <wp:positionH relativeFrom="column">
              <wp:posOffset>0</wp:posOffset>
            </wp:positionH>
            <wp:positionV relativeFrom="paragraph">
              <wp:posOffset>615141</wp:posOffset>
            </wp:positionV>
            <wp:extent cx="1218565" cy="1828800"/>
            <wp:effectExtent l="0" t="0" r="635" b="0"/>
            <wp:wrapNone/>
            <wp:docPr id="25" name="Picture 2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56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47" w:history="1">
        <w:r>
          <w:rPr>
            <w:rStyle w:val="Hyperlink"/>
            <w:b/>
            <w:bCs/>
            <w:color w:val="auto"/>
            <w:u w:val="none"/>
          </w:rPr>
          <w:t>http://www.legislation.govt.nz/act/public/2022/0030/latest/LMS575484.html</w:t>
        </w:r>
      </w:hyperlink>
    </w:p>
    <w:p w14:paraId="43CB6361" w14:textId="71C77E14" w:rsidR="000A3405" w:rsidRDefault="000A3405" w:rsidP="00C16550"/>
    <w:p w14:paraId="2F1CFA58" w14:textId="1CB57E73" w:rsidR="000A3405" w:rsidRDefault="003B5C61" w:rsidP="00C16550">
      <w:r>
        <w:rPr>
          <w:noProof/>
          <w:lang w:val="en-NZ" w:eastAsia="en-NZ"/>
        </w:rPr>
        <w:drawing>
          <wp:anchor distT="0" distB="0" distL="114300" distR="114300" simplePos="0" relativeHeight="252011520" behindDoc="0" locked="0" layoutInCell="1" allowOverlap="1" wp14:anchorId="1AC879F9" wp14:editId="397B520C">
            <wp:simplePos x="0" y="0"/>
            <wp:positionH relativeFrom="column">
              <wp:posOffset>1164243</wp:posOffset>
            </wp:positionH>
            <wp:positionV relativeFrom="paragraph">
              <wp:posOffset>245341</wp:posOffset>
            </wp:positionV>
            <wp:extent cx="685800" cy="685800"/>
            <wp:effectExtent l="0" t="0" r="0" b="0"/>
            <wp:wrapNone/>
            <wp:docPr id="1905" name="Graphic 190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" name="Graphic 1905" descr="Close with solid fill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B058BA" w14:textId="3E1091C8" w:rsidR="000A3405" w:rsidRDefault="000A3405" w:rsidP="00C16550">
      <w:pPr>
        <w:rPr>
          <w:highlight w:val="yellow"/>
        </w:rPr>
      </w:pPr>
      <w:r>
        <w:t>This website is not in Easy Read.</w:t>
      </w:r>
    </w:p>
    <w:p w14:paraId="2B34984A" w14:textId="77777777" w:rsidR="000A3405" w:rsidRPr="007523C4" w:rsidRDefault="000A3405" w:rsidP="00C16550">
      <w:pPr>
        <w:contextualSpacing/>
      </w:pPr>
    </w:p>
    <w:p w14:paraId="42A33FF7" w14:textId="7FBFCD51" w:rsidR="00484536" w:rsidRPr="00C16550" w:rsidRDefault="00526A79" w:rsidP="00C16550">
      <w:pPr>
        <w:contextualSpacing/>
      </w:pPr>
      <w:r w:rsidRPr="00526A79">
        <w:rPr>
          <w:noProof/>
          <w:lang w:val="en-NZ" w:eastAsia="en-NZ"/>
        </w:rPr>
        <w:drawing>
          <wp:anchor distT="0" distB="0" distL="114300" distR="114300" simplePos="0" relativeHeight="252024832" behindDoc="0" locked="0" layoutInCell="1" allowOverlap="1" wp14:anchorId="03B7132F" wp14:editId="53590C0D">
            <wp:simplePos x="0" y="0"/>
            <wp:positionH relativeFrom="margin">
              <wp:posOffset>-288925</wp:posOffset>
            </wp:positionH>
            <wp:positionV relativeFrom="paragraph">
              <wp:posOffset>-28575</wp:posOffset>
            </wp:positionV>
            <wp:extent cx="1666875" cy="1666875"/>
            <wp:effectExtent l="0" t="0" r="0" b="9525"/>
            <wp:wrapNone/>
            <wp:docPr id="1915" name="Picture 1915" descr="A person giving a thumbs u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" name="Picture 1915" descr="A person giving a thumbs u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4536" w:rsidRPr="007523C4">
        <w:t xml:space="preserve">The principles in Section 7 of the </w:t>
      </w:r>
      <w:proofErr w:type="spellStart"/>
      <w:r w:rsidR="00484536" w:rsidRPr="007523C4">
        <w:t>Pae</w:t>
      </w:r>
      <w:proofErr w:type="spellEnd"/>
      <w:r w:rsidR="00484536" w:rsidRPr="007523C4">
        <w:t xml:space="preserve"> Ora (Healthy Futures) Act 2022 are to do with things like:</w:t>
      </w:r>
      <w:r w:rsidR="000A3405">
        <w:br/>
      </w:r>
    </w:p>
    <w:p w14:paraId="3C756A6F" w14:textId="21FC7482" w:rsidR="00484536" w:rsidRPr="00C16550" w:rsidRDefault="00526A79" w:rsidP="00C16550">
      <w:pPr>
        <w:pStyle w:val="ListParagraph"/>
        <w:numPr>
          <w:ilvl w:val="0"/>
          <w:numId w:val="26"/>
        </w:numPr>
        <w:spacing w:after="0"/>
        <w:ind w:left="4253" w:hanging="567"/>
        <w:rPr>
          <w:szCs w:val="32"/>
        </w:rPr>
      </w:pPr>
      <w:r w:rsidRPr="00C16550">
        <w:rPr>
          <w:noProof/>
          <w:szCs w:val="32"/>
          <w:lang w:val="en-NZ" w:eastAsia="en-NZ"/>
        </w:rPr>
        <w:drawing>
          <wp:anchor distT="0" distB="0" distL="114300" distR="114300" simplePos="0" relativeHeight="252021760" behindDoc="0" locked="0" layoutInCell="1" allowOverlap="1" wp14:anchorId="365110B4" wp14:editId="15BA5767">
            <wp:simplePos x="0" y="0"/>
            <wp:positionH relativeFrom="margin">
              <wp:posOffset>0</wp:posOffset>
            </wp:positionH>
            <wp:positionV relativeFrom="paragraph">
              <wp:posOffset>652780</wp:posOffset>
            </wp:positionV>
            <wp:extent cx="1254125" cy="1254125"/>
            <wp:effectExtent l="0" t="0" r="3175" b="3175"/>
            <wp:wrapNone/>
            <wp:docPr id="1913" name="Picture 1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125" cy="125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84536" w:rsidRPr="00C16550">
        <w:rPr>
          <w:szCs w:val="32"/>
        </w:rPr>
        <w:t>making sure healthcare is fair for everyone</w:t>
      </w:r>
      <w:r w:rsidR="000A3405" w:rsidRPr="00C16550">
        <w:rPr>
          <w:szCs w:val="32"/>
        </w:rPr>
        <w:br/>
      </w:r>
    </w:p>
    <w:p w14:paraId="1FA001C0" w14:textId="17E6F035" w:rsidR="00484536" w:rsidRPr="00C16550" w:rsidRDefault="004D23E7" w:rsidP="00C16550">
      <w:pPr>
        <w:pStyle w:val="ListParagraph"/>
        <w:numPr>
          <w:ilvl w:val="0"/>
          <w:numId w:val="26"/>
        </w:numPr>
        <w:spacing w:after="0"/>
        <w:ind w:left="4253" w:hanging="567"/>
        <w:rPr>
          <w:szCs w:val="32"/>
        </w:rPr>
      </w:pPr>
      <w:r w:rsidRPr="00C16550">
        <w:rPr>
          <w:noProof/>
          <w:szCs w:val="32"/>
          <w:lang w:val="en-NZ" w:eastAsia="en-NZ"/>
        </w:rPr>
        <w:drawing>
          <wp:anchor distT="0" distB="0" distL="114300" distR="114300" simplePos="0" relativeHeight="252023808" behindDoc="0" locked="0" layoutInCell="1" allowOverlap="1" wp14:anchorId="39DD68F4" wp14:editId="126C41AA">
            <wp:simplePos x="0" y="0"/>
            <wp:positionH relativeFrom="margin">
              <wp:posOffset>-123825</wp:posOffset>
            </wp:positionH>
            <wp:positionV relativeFrom="paragraph">
              <wp:posOffset>1215390</wp:posOffset>
            </wp:positionV>
            <wp:extent cx="1377950" cy="1377950"/>
            <wp:effectExtent l="0" t="0" r="0" b="0"/>
            <wp:wrapNone/>
            <wp:docPr id="1914" name="Picture 1914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group of people posing for a photo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536" w:rsidRPr="00C16550">
        <w:rPr>
          <w:szCs w:val="32"/>
        </w:rPr>
        <w:t>Māori being able to make decisions on things that are important to them</w:t>
      </w:r>
      <w:r w:rsidR="00526A79" w:rsidRPr="00C16550">
        <w:rPr>
          <w:szCs w:val="32"/>
        </w:rPr>
        <w:br/>
      </w:r>
    </w:p>
    <w:p w14:paraId="1147D5B4" w14:textId="6D0E6642" w:rsidR="00484536" w:rsidRPr="00C16550" w:rsidRDefault="007523C4" w:rsidP="00C16550">
      <w:pPr>
        <w:pStyle w:val="ListParagraph"/>
        <w:numPr>
          <w:ilvl w:val="0"/>
          <w:numId w:val="26"/>
        </w:numPr>
        <w:spacing w:after="0"/>
        <w:ind w:left="4253" w:hanging="567"/>
        <w:rPr>
          <w:szCs w:val="32"/>
        </w:rPr>
      </w:pPr>
      <w:r w:rsidRPr="00C16550">
        <w:rPr>
          <w:szCs w:val="32"/>
        </w:rPr>
        <w:t>different groups of people being part of planning what healthcare is like.</w:t>
      </w:r>
    </w:p>
    <w:p w14:paraId="15F3D61D" w14:textId="5E23BC2B" w:rsidR="007523C4" w:rsidRDefault="007523C4" w:rsidP="00C16550"/>
    <w:p w14:paraId="76E10C46" w14:textId="1BF6B2F6" w:rsidR="003B5C61" w:rsidRDefault="003B5C61">
      <w:pPr>
        <w:spacing w:line="240" w:lineRule="auto"/>
        <w:ind w:left="0"/>
      </w:pPr>
      <w:r w:rsidRPr="003F613C">
        <w:rPr>
          <w:b/>
          <w:bCs/>
          <w:noProof/>
          <w:color w:val="000000"/>
          <w:lang w:val="en-NZ" w:eastAsia="en-NZ"/>
        </w:rPr>
        <w:drawing>
          <wp:anchor distT="0" distB="0" distL="114300" distR="114300" simplePos="0" relativeHeight="252125184" behindDoc="1" locked="0" layoutInCell="1" allowOverlap="1" wp14:anchorId="610E9E05" wp14:editId="1C1A5197">
            <wp:simplePos x="0" y="0"/>
            <wp:positionH relativeFrom="page">
              <wp:posOffset>-290945</wp:posOffset>
            </wp:positionH>
            <wp:positionV relativeFrom="page">
              <wp:posOffset>6627841</wp:posOffset>
            </wp:positionV>
            <wp:extent cx="3908530" cy="2763981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TREATY_Maori-01 (1)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8530" cy="2763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671D9F" w14:textId="2D0E3CDA" w:rsidR="006504D7" w:rsidRPr="006504D7" w:rsidRDefault="007A2D65" w:rsidP="00C16550">
      <w:pPr>
        <w:contextualSpacing/>
      </w:pPr>
      <w:r w:rsidRPr="006504D7">
        <w:t>The</w:t>
      </w:r>
      <w:r w:rsidR="003B5C61">
        <w:t xml:space="preserve"> </w:t>
      </w:r>
      <w:r w:rsidR="00042FA9">
        <w:t xml:space="preserve">Code </w:t>
      </w:r>
      <w:r w:rsidR="003B5C61">
        <w:t xml:space="preserve">also </w:t>
      </w:r>
      <w:r w:rsidR="006504D7" w:rsidRPr="006504D7">
        <w:t>include</w:t>
      </w:r>
      <w:r w:rsidR="003B5C61">
        <w:t xml:space="preserve">s </w:t>
      </w:r>
      <w:r w:rsidR="006504D7" w:rsidRPr="00732F7D">
        <w:rPr>
          <w:b/>
          <w:bCs/>
        </w:rPr>
        <w:t>Te</w:t>
      </w:r>
      <w:r w:rsidRPr="00732F7D">
        <w:rPr>
          <w:b/>
          <w:bCs/>
        </w:rPr>
        <w:t xml:space="preserve"> </w:t>
      </w:r>
      <w:proofErr w:type="spellStart"/>
      <w:r w:rsidRPr="00732F7D">
        <w:rPr>
          <w:b/>
          <w:bCs/>
        </w:rPr>
        <w:t>Tiriti</w:t>
      </w:r>
      <w:proofErr w:type="spellEnd"/>
      <w:r w:rsidRPr="00732F7D">
        <w:rPr>
          <w:b/>
          <w:bCs/>
        </w:rPr>
        <w:t xml:space="preserve"> o Waitangi </w:t>
      </w:r>
      <w:r w:rsidR="006504D7" w:rsidRPr="00732F7D">
        <w:rPr>
          <w:b/>
          <w:bCs/>
        </w:rPr>
        <w:t xml:space="preserve">/ </w:t>
      </w:r>
      <w:r w:rsidR="004D23E7">
        <w:rPr>
          <w:b/>
          <w:bCs/>
        </w:rPr>
        <w:t xml:space="preserve">The </w:t>
      </w:r>
      <w:r w:rsidRPr="00732F7D">
        <w:rPr>
          <w:b/>
          <w:bCs/>
        </w:rPr>
        <w:t>Treaty of Waitangi</w:t>
      </w:r>
      <w:r w:rsidRPr="006504D7">
        <w:t xml:space="preserve"> principles.</w:t>
      </w:r>
    </w:p>
    <w:p w14:paraId="60E847DC" w14:textId="70BCE9F0" w:rsidR="006504D7" w:rsidRDefault="007A2D65" w:rsidP="00C16550">
      <w:pPr>
        <w:contextualSpacing/>
        <w:rPr>
          <w:highlight w:val="yellow"/>
        </w:rPr>
      </w:pPr>
      <w:r w:rsidRPr="007A2D65">
        <w:rPr>
          <w:highlight w:val="yellow"/>
        </w:rPr>
        <w:t xml:space="preserve"> </w:t>
      </w:r>
    </w:p>
    <w:p w14:paraId="57E4055E" w14:textId="227AF062" w:rsidR="006504D7" w:rsidRDefault="004D23E7" w:rsidP="00C16550">
      <w:pPr>
        <w:contextualSpacing/>
        <w:rPr>
          <w:highlight w:val="yellow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5633A844" wp14:editId="4081A56C">
                <wp:simplePos x="0" y="0"/>
                <wp:positionH relativeFrom="margin">
                  <wp:posOffset>2226310</wp:posOffset>
                </wp:positionH>
                <wp:positionV relativeFrom="paragraph">
                  <wp:posOffset>201930</wp:posOffset>
                </wp:positionV>
                <wp:extent cx="3554095" cy="1200150"/>
                <wp:effectExtent l="0" t="0" r="8255" b="0"/>
                <wp:wrapNone/>
                <wp:docPr id="28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20015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0A76C" id="Rounded Rectangle 61" o:spid="_x0000_s1026" style="position:absolute;margin-left:175.3pt;margin-top:15.9pt;width:279.85pt;height:94.5pt;z-index:-25134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" fillcolor="#cddaef" stroked="f" strokeweight="1pt">
                <w10:wrap anchorx="margin"/>
              </v:rect>
            </w:pict>
          </mc:Fallback>
        </mc:AlternateContent>
      </w:r>
    </w:p>
    <w:p w14:paraId="1D7CCA07" w14:textId="178E8134" w:rsidR="006504D7" w:rsidRDefault="006504D7" w:rsidP="00C16550">
      <w:pPr>
        <w:pStyle w:val="EasyRead2"/>
        <w:spacing w:after="0" w:line="360" w:lineRule="auto"/>
        <w:ind w:left="3686"/>
        <w:contextualSpacing/>
        <w:jc w:val="left"/>
        <w:rPr>
          <w:b w:val="0"/>
          <w:bCs w:val="0"/>
          <w:sz w:val="32"/>
          <w:szCs w:val="32"/>
        </w:rPr>
      </w:pPr>
      <w:r w:rsidRPr="00E828E6">
        <w:rPr>
          <w:sz w:val="32"/>
          <w:szCs w:val="32"/>
        </w:rPr>
        <w:t>Te Tiriti o Waitangi</w:t>
      </w:r>
      <w:r>
        <w:rPr>
          <w:b w:val="0"/>
          <w:bCs w:val="0"/>
          <w:sz w:val="32"/>
          <w:szCs w:val="32"/>
        </w:rPr>
        <w:t xml:space="preserve"> </w:t>
      </w:r>
      <w:r w:rsidRPr="00D345FD">
        <w:rPr>
          <w:bCs w:val="0"/>
          <w:sz w:val="32"/>
          <w:szCs w:val="32"/>
        </w:rPr>
        <w:t xml:space="preserve">/ </w:t>
      </w:r>
      <w:r w:rsidR="004D23E7">
        <w:rPr>
          <w:bCs w:val="0"/>
          <w:sz w:val="32"/>
          <w:szCs w:val="32"/>
        </w:rPr>
        <w:t xml:space="preserve">The </w:t>
      </w:r>
      <w:r w:rsidRPr="00D345FD">
        <w:rPr>
          <w:bCs w:val="0"/>
          <w:sz w:val="32"/>
          <w:szCs w:val="32"/>
        </w:rPr>
        <w:t>Treaty of Waitangi</w:t>
      </w:r>
      <w:r>
        <w:rPr>
          <w:b w:val="0"/>
          <w:bCs w:val="0"/>
          <w:sz w:val="32"/>
          <w:szCs w:val="32"/>
        </w:rPr>
        <w:t xml:space="preserve"> is an important agreement between Māori and the British Crown.</w:t>
      </w:r>
    </w:p>
    <w:p w14:paraId="47166073" w14:textId="00A91E11" w:rsidR="003B5C61" w:rsidRDefault="003B5C61" w:rsidP="00C16550">
      <w:pPr>
        <w:contextualSpacing/>
      </w:pPr>
      <w:r w:rsidRPr="003F613C">
        <w:rPr>
          <w:rFonts w:cs="Arial"/>
          <w:bCs/>
          <w:noProof/>
          <w:lang w:val="en-NZ" w:eastAsia="en-NZ"/>
        </w:rPr>
        <w:drawing>
          <wp:anchor distT="0" distB="0" distL="114300" distR="114300" simplePos="0" relativeHeight="251977728" behindDoc="0" locked="0" layoutInCell="1" allowOverlap="1" wp14:anchorId="20736D52" wp14:editId="2E21FCF8">
            <wp:simplePos x="0" y="0"/>
            <wp:positionH relativeFrom="margin">
              <wp:posOffset>6812</wp:posOffset>
            </wp:positionH>
            <wp:positionV relativeFrom="page">
              <wp:posOffset>3969038</wp:posOffset>
            </wp:positionV>
            <wp:extent cx="1431655" cy="1745672"/>
            <wp:effectExtent l="0" t="0" r="0" b="6985"/>
            <wp:wrapNone/>
            <wp:docPr id="273" name="Picture 273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655" cy="1745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62C517" w14:textId="6DB022EE" w:rsidR="00847775" w:rsidRPr="00847775" w:rsidRDefault="003B5C61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26208" behindDoc="1" locked="0" layoutInCell="1" allowOverlap="1" wp14:anchorId="075A068E" wp14:editId="080243CA">
            <wp:simplePos x="0" y="0"/>
            <wp:positionH relativeFrom="column">
              <wp:posOffset>20320</wp:posOffset>
            </wp:positionH>
            <wp:positionV relativeFrom="paragraph">
              <wp:posOffset>-166255</wp:posOffset>
            </wp:positionV>
            <wp:extent cx="1419225" cy="1641475"/>
            <wp:effectExtent l="0" t="0" r="9525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Marae_meeting_Maori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7775" w:rsidRPr="00847775">
        <w:t xml:space="preserve">Some of the principles in Te </w:t>
      </w:r>
      <w:proofErr w:type="spellStart"/>
      <w:r w:rsidR="00847775" w:rsidRPr="00847775">
        <w:t>Tiriti</w:t>
      </w:r>
      <w:proofErr w:type="spellEnd"/>
      <w:r w:rsidR="00847775" w:rsidRPr="00847775">
        <w:t xml:space="preserve"> </w:t>
      </w:r>
      <w:r w:rsidR="004D23E7">
        <w:t>/ The Treaty</w:t>
      </w:r>
      <w:r w:rsidR="00042FA9">
        <w:t xml:space="preserve"> are</w:t>
      </w:r>
      <w:r w:rsidR="00847775" w:rsidRPr="00847775">
        <w:t>:</w:t>
      </w:r>
    </w:p>
    <w:p w14:paraId="1F6FA9B0" w14:textId="6D850CD9" w:rsidR="00847775" w:rsidRPr="00847775" w:rsidRDefault="00847775" w:rsidP="00C16550">
      <w:pPr>
        <w:contextualSpacing/>
      </w:pPr>
    </w:p>
    <w:p w14:paraId="249AC6A6" w14:textId="087B517A" w:rsidR="007A2D65" w:rsidRPr="00847775" w:rsidRDefault="005B47FB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r w:rsidRPr="004D23E7">
        <w:rPr>
          <w:b/>
          <w:noProof/>
          <w:lang w:val="en-NZ" w:eastAsia="en-NZ"/>
        </w:rPr>
        <w:drawing>
          <wp:anchor distT="0" distB="0" distL="114300" distR="114300" simplePos="0" relativeHeight="252015616" behindDoc="0" locked="0" layoutInCell="1" allowOverlap="1" wp14:anchorId="37DC1BA5" wp14:editId="6291A9B4">
            <wp:simplePos x="0" y="0"/>
            <wp:positionH relativeFrom="margin">
              <wp:posOffset>0</wp:posOffset>
            </wp:positionH>
            <wp:positionV relativeFrom="paragraph">
              <wp:posOffset>821055</wp:posOffset>
            </wp:positionV>
            <wp:extent cx="1644650" cy="1210945"/>
            <wp:effectExtent l="0" t="0" r="0" b="8255"/>
            <wp:wrapNone/>
            <wp:docPr id="1909" name="Picture 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7A2D65" w:rsidRPr="004D23E7">
        <w:rPr>
          <w:b/>
        </w:rPr>
        <w:t>tino</w:t>
      </w:r>
      <w:proofErr w:type="spellEnd"/>
      <w:r w:rsidR="007A2D65" w:rsidRPr="004D23E7">
        <w:rPr>
          <w:b/>
        </w:rPr>
        <w:t xml:space="preserve"> rangatiratanga </w:t>
      </w:r>
      <w:r w:rsidR="008068E3" w:rsidRPr="004D23E7">
        <w:rPr>
          <w:b/>
        </w:rPr>
        <w:t xml:space="preserve">/ </w:t>
      </w:r>
      <w:r w:rsidR="00732F7D" w:rsidRPr="004D23E7">
        <w:rPr>
          <w:b/>
        </w:rPr>
        <w:br/>
      </w:r>
      <w:r w:rsidR="007A2D65" w:rsidRPr="004D23E7">
        <w:rPr>
          <w:b/>
        </w:rPr>
        <w:t>self-determination</w:t>
      </w:r>
      <w:r w:rsidR="00847775" w:rsidRPr="00847775">
        <w:t xml:space="preserve"> which means Māori get to decide what is best for them</w:t>
      </w:r>
      <w:r w:rsidR="00847775" w:rsidRPr="00847775">
        <w:br/>
      </w:r>
    </w:p>
    <w:p w14:paraId="60C38D18" w14:textId="6843740B" w:rsidR="007A2D65" w:rsidRPr="00847775" w:rsidRDefault="005B47FB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r w:rsidRPr="004D23E7">
        <w:rPr>
          <w:b/>
          <w:noProof/>
          <w:lang w:val="en-NZ" w:eastAsia="en-NZ"/>
        </w:rPr>
        <w:drawing>
          <wp:anchor distT="0" distB="0" distL="114300" distR="114300" simplePos="0" relativeHeight="252014592" behindDoc="0" locked="0" layoutInCell="1" allowOverlap="1" wp14:anchorId="30D8AACE" wp14:editId="5E2488B6">
            <wp:simplePos x="0" y="0"/>
            <wp:positionH relativeFrom="margin">
              <wp:align>left</wp:align>
            </wp:positionH>
            <wp:positionV relativeFrom="paragraph">
              <wp:posOffset>673298</wp:posOffset>
            </wp:positionV>
            <wp:extent cx="1496291" cy="1496291"/>
            <wp:effectExtent l="0" t="0" r="8890" b="8890"/>
            <wp:wrapNone/>
            <wp:docPr id="1908" name="Picture 1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009" cy="1498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A2D65" w:rsidRPr="004D23E7">
        <w:rPr>
          <w:b/>
        </w:rPr>
        <w:t>ōritetanga</w:t>
      </w:r>
      <w:proofErr w:type="spellEnd"/>
      <w:r w:rsidR="007A2D65"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="007A2D65" w:rsidRPr="004D23E7">
        <w:rPr>
          <w:b/>
        </w:rPr>
        <w:t>equity</w:t>
      </w:r>
      <w:r w:rsidR="00847775" w:rsidRPr="00847775">
        <w:t xml:space="preserve"> which is </w:t>
      </w:r>
      <w:r w:rsidR="004D23E7">
        <w:t>about</w:t>
      </w:r>
      <w:r w:rsidR="00847775" w:rsidRPr="00847775">
        <w:t xml:space="preserve"> being fair to everyone</w:t>
      </w:r>
      <w:r w:rsidR="00847775" w:rsidRPr="00847775">
        <w:br/>
      </w:r>
    </w:p>
    <w:p w14:paraId="4908B3CD" w14:textId="72DE72EA" w:rsidR="007A2D65" w:rsidRPr="00847775" w:rsidRDefault="007A2D65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proofErr w:type="spellStart"/>
      <w:r w:rsidRPr="004D23E7">
        <w:rPr>
          <w:b/>
        </w:rPr>
        <w:t>whakamaru</w:t>
      </w:r>
      <w:proofErr w:type="spellEnd"/>
      <w:r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Pr="004D23E7">
        <w:rPr>
          <w:b/>
        </w:rPr>
        <w:t>active protection</w:t>
      </w:r>
      <w:r w:rsidR="00847775" w:rsidRPr="00847775">
        <w:t xml:space="preserve"> which means looking after things</w:t>
      </w:r>
      <w:r w:rsidR="00847775" w:rsidRPr="00847775">
        <w:br/>
      </w:r>
    </w:p>
    <w:p w14:paraId="6DE69065" w14:textId="7B548EB1" w:rsidR="007A2D65" w:rsidRPr="00847775" w:rsidRDefault="003B5C61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r w:rsidRPr="004D23E7">
        <w:rPr>
          <w:b/>
          <w:noProof/>
          <w:lang w:val="en-NZ" w:eastAsia="en-NZ"/>
        </w:rPr>
        <w:drawing>
          <wp:anchor distT="0" distB="0" distL="114300" distR="114300" simplePos="0" relativeHeight="252012544" behindDoc="0" locked="0" layoutInCell="1" allowOverlap="1" wp14:anchorId="7BA5D2E2" wp14:editId="08CA8783">
            <wp:simplePos x="0" y="0"/>
            <wp:positionH relativeFrom="margin">
              <wp:posOffset>0</wp:posOffset>
            </wp:positionH>
            <wp:positionV relativeFrom="paragraph">
              <wp:posOffset>413790</wp:posOffset>
            </wp:positionV>
            <wp:extent cx="1522788" cy="1522788"/>
            <wp:effectExtent l="0" t="0" r="0" b="1270"/>
            <wp:wrapNone/>
            <wp:docPr id="1906" name="Picture 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3327" cy="1523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A2D65" w:rsidRPr="004D23E7">
        <w:rPr>
          <w:b/>
        </w:rPr>
        <w:t>kōwhiringa</w:t>
      </w:r>
      <w:proofErr w:type="spellEnd"/>
      <w:r w:rsidR="007A2D65"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="007A2D65" w:rsidRPr="004D23E7">
        <w:rPr>
          <w:b/>
        </w:rPr>
        <w:t>options</w:t>
      </w:r>
      <w:r w:rsidR="00847775" w:rsidRPr="00847775">
        <w:t xml:space="preserve"> or being able to make different choices</w:t>
      </w:r>
      <w:r w:rsidR="00847775" w:rsidRPr="00847775">
        <w:br/>
      </w:r>
    </w:p>
    <w:p w14:paraId="413E5320" w14:textId="6D8BE1A7" w:rsidR="007A2D65" w:rsidRPr="00847775" w:rsidRDefault="007A2D65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proofErr w:type="spellStart"/>
      <w:r w:rsidRPr="004D23E7">
        <w:rPr>
          <w:b/>
        </w:rPr>
        <w:t>pātuitanga</w:t>
      </w:r>
      <w:proofErr w:type="spellEnd"/>
      <w:r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Pr="004D23E7">
        <w:rPr>
          <w:b/>
        </w:rPr>
        <w:t>partnership</w:t>
      </w:r>
      <w:r w:rsidR="00847775" w:rsidRPr="00847775">
        <w:t xml:space="preserve"> which is like working together</w:t>
      </w:r>
      <w:r w:rsidRPr="00847775">
        <w:t>.</w:t>
      </w:r>
      <w:bookmarkStart w:id="0" w:name="_Hlk101253392"/>
    </w:p>
    <w:bookmarkEnd w:id="0"/>
    <w:p w14:paraId="6994A065" w14:textId="58AED3CB" w:rsidR="008068E3" w:rsidRPr="008068E3" w:rsidRDefault="008068E3" w:rsidP="00C16550">
      <w:pPr>
        <w:contextualSpacing/>
      </w:pPr>
    </w:p>
    <w:p w14:paraId="1FA16FBF" w14:textId="2A9D8130" w:rsidR="008068E3" w:rsidRPr="008068E3" w:rsidRDefault="008068E3" w:rsidP="00C16550">
      <w:pPr>
        <w:contextualSpacing/>
      </w:pPr>
    </w:p>
    <w:p w14:paraId="5E62CA70" w14:textId="77777777" w:rsidR="002724DF" w:rsidRDefault="002724DF" w:rsidP="00C16550">
      <w:pPr>
        <w:ind w:left="0"/>
        <w:contextualSpacing/>
      </w:pPr>
      <w:r>
        <w:br w:type="page"/>
      </w:r>
    </w:p>
    <w:p w14:paraId="688D6068" w14:textId="0813AAF9" w:rsidR="00104F5D" w:rsidRPr="00987455" w:rsidRDefault="004D23E7" w:rsidP="00104F5D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096512" behindDoc="1" locked="0" layoutInCell="1" allowOverlap="1" wp14:anchorId="2C096EB0" wp14:editId="3C1AE4FE">
            <wp:simplePos x="0" y="0"/>
            <wp:positionH relativeFrom="column">
              <wp:posOffset>800099</wp:posOffset>
            </wp:positionH>
            <wp:positionV relativeFrom="paragraph">
              <wp:posOffset>-114301</wp:posOffset>
            </wp:positionV>
            <wp:extent cx="885825" cy="88582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Year 2024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23E7">
        <w:rPr>
          <w:noProof/>
          <w:lang w:val="en-NZ" w:eastAsia="en-NZ"/>
        </w:rPr>
        <w:drawing>
          <wp:anchor distT="0" distB="0" distL="114300" distR="114300" simplePos="0" relativeHeight="252095488" behindDoc="1" locked="0" layoutInCell="1" allowOverlap="1" wp14:anchorId="7A953BCB" wp14:editId="07788C7C">
            <wp:simplePos x="0" y="0"/>
            <wp:positionH relativeFrom="column">
              <wp:posOffset>-190500</wp:posOffset>
            </wp:positionH>
            <wp:positionV relativeFrom="paragraph">
              <wp:posOffset>-152400</wp:posOffset>
            </wp:positionV>
            <wp:extent cx="923925" cy="9239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A6C">
        <w:rPr>
          <w:noProof/>
          <w:lang w:val="en-NZ" w:eastAsia="en-NZ"/>
        </w:rPr>
        <w:t>Te Tāhū Hauora</w:t>
      </w:r>
      <w:r w:rsidR="00EA06E6">
        <w:rPr>
          <w:noProof/>
          <w:lang w:val="en-NZ" w:eastAsia="en-NZ"/>
        </w:rPr>
        <w:t xml:space="preserve"> Health Quality and Safety Commission</w:t>
      </w:r>
      <w:r w:rsidR="00104F5D" w:rsidRPr="008068E3">
        <w:t xml:space="preserve"> will </w:t>
      </w:r>
      <w:r w:rsidR="00104F5D" w:rsidRPr="002724DF">
        <w:rPr>
          <w:b/>
          <w:bCs/>
        </w:rPr>
        <w:t>review</w:t>
      </w:r>
      <w:r w:rsidR="00104F5D" w:rsidRPr="008068E3">
        <w:t xml:space="preserve"> the Code </w:t>
      </w:r>
      <w:r w:rsidR="00104F5D" w:rsidRPr="00987455">
        <w:t>in July 2024.</w:t>
      </w:r>
    </w:p>
    <w:p w14:paraId="12B852B3" w14:textId="36455483" w:rsidR="00104F5D" w:rsidRPr="00987455" w:rsidRDefault="00104F5D" w:rsidP="00104F5D">
      <w:pPr>
        <w:contextualSpacing/>
      </w:pPr>
    </w:p>
    <w:p w14:paraId="44494A22" w14:textId="184C5524" w:rsidR="00104F5D" w:rsidRPr="00987455" w:rsidRDefault="004D23E7" w:rsidP="00104F5D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93440" behindDoc="1" locked="0" layoutInCell="1" allowOverlap="1" wp14:anchorId="5B140162" wp14:editId="3A9D858F">
                <wp:simplePos x="0" y="0"/>
                <wp:positionH relativeFrom="margin">
                  <wp:posOffset>2169160</wp:posOffset>
                </wp:positionH>
                <wp:positionV relativeFrom="paragraph">
                  <wp:posOffset>262890</wp:posOffset>
                </wp:positionV>
                <wp:extent cx="3554095" cy="1840230"/>
                <wp:effectExtent l="0" t="0" r="8255" b="7620"/>
                <wp:wrapNone/>
                <wp:docPr id="1912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84023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A4A006" id="Rounded Rectangle 61" o:spid="_x0000_s1026" style="position:absolute;margin-left:170.8pt;margin-top:20.7pt;width:279.85pt;height:144.9pt;z-index:-251223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" fillcolor="#cddaef" stroked="f" strokeweight="1pt">
                <w10:wrap anchorx="margin"/>
              </v:rect>
            </w:pict>
          </mc:Fallback>
        </mc:AlternateContent>
      </w:r>
    </w:p>
    <w:p w14:paraId="4AADE187" w14:textId="436B09E3" w:rsidR="00104F5D" w:rsidRPr="00987455" w:rsidRDefault="004D23E7" w:rsidP="00104F5D">
      <w:pPr>
        <w:contextualSpacing/>
      </w:pPr>
      <w:r w:rsidRPr="005B47FB">
        <w:rPr>
          <w:noProof/>
          <w:lang w:val="en-NZ" w:eastAsia="en-NZ"/>
        </w:rPr>
        <w:drawing>
          <wp:anchor distT="0" distB="0" distL="114300" distR="114300" simplePos="0" relativeHeight="252092416" behindDoc="0" locked="0" layoutInCell="1" allowOverlap="1" wp14:anchorId="11172C87" wp14:editId="6A657799">
            <wp:simplePos x="0" y="0"/>
            <wp:positionH relativeFrom="margin">
              <wp:posOffset>-66675</wp:posOffset>
            </wp:positionH>
            <wp:positionV relativeFrom="paragraph">
              <wp:posOffset>104775</wp:posOffset>
            </wp:positionV>
            <wp:extent cx="1647825" cy="1647825"/>
            <wp:effectExtent l="0" t="0" r="0" b="9525"/>
            <wp:wrapNone/>
            <wp:docPr id="1911" name="Picture 1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F5D" w:rsidRPr="005B47FB">
        <w:rPr>
          <w:b/>
          <w:bCs/>
        </w:rPr>
        <w:t>Review</w:t>
      </w:r>
      <w:r w:rsidR="00104F5D" w:rsidRPr="00987455">
        <w:t xml:space="preserve"> means to:</w:t>
      </w:r>
      <w:r w:rsidR="00104F5D">
        <w:br/>
      </w:r>
    </w:p>
    <w:p w14:paraId="0BB1D675" w14:textId="77777777" w:rsidR="00104F5D" w:rsidRPr="00987455" w:rsidRDefault="00104F5D" w:rsidP="00104F5D">
      <w:pPr>
        <w:pStyle w:val="ListParagraph"/>
        <w:numPr>
          <w:ilvl w:val="0"/>
          <w:numId w:val="16"/>
        </w:numPr>
        <w:spacing w:after="0"/>
        <w:ind w:left="4253" w:hanging="567"/>
      </w:pPr>
      <w:r w:rsidRPr="00987455">
        <w:t>look at something again</w:t>
      </w:r>
      <w:r>
        <w:br/>
      </w:r>
    </w:p>
    <w:p w14:paraId="407CF4E3" w14:textId="77777777" w:rsidR="00104F5D" w:rsidRPr="00987455" w:rsidRDefault="00104F5D" w:rsidP="00104F5D">
      <w:pPr>
        <w:pStyle w:val="ListParagraph"/>
        <w:numPr>
          <w:ilvl w:val="0"/>
          <w:numId w:val="16"/>
        </w:numPr>
        <w:spacing w:after="0"/>
        <w:ind w:left="4253" w:hanging="567"/>
      </w:pPr>
      <w:r w:rsidRPr="00987455">
        <w:t xml:space="preserve">check it is still working well. </w:t>
      </w:r>
    </w:p>
    <w:p w14:paraId="75AB3539" w14:textId="7384B72C" w:rsidR="00104F5D" w:rsidRDefault="00104F5D" w:rsidP="00C16550">
      <w:pPr>
        <w:contextualSpacing/>
      </w:pPr>
    </w:p>
    <w:p w14:paraId="76381BFA" w14:textId="3D29407F" w:rsidR="00104F5D" w:rsidRDefault="00104F5D" w:rsidP="00C16550">
      <w:pPr>
        <w:contextualSpacing/>
      </w:pPr>
    </w:p>
    <w:p w14:paraId="18E1F0BD" w14:textId="01234D56" w:rsidR="003B5C61" w:rsidRDefault="003B5C61">
      <w:pPr>
        <w:spacing w:line="240" w:lineRule="auto"/>
        <w:ind w:left="0"/>
      </w:pPr>
      <w:r>
        <w:br w:type="page"/>
      </w:r>
    </w:p>
    <w:p w14:paraId="0B8CE6BE" w14:textId="122DF0B7" w:rsidR="008068E3" w:rsidRPr="008068E3" w:rsidRDefault="003B5C61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097536" behindDoc="0" locked="0" layoutInCell="1" allowOverlap="1" wp14:anchorId="2F98A542" wp14:editId="07B5CFD3">
            <wp:simplePos x="0" y="0"/>
            <wp:positionH relativeFrom="column">
              <wp:posOffset>70485</wp:posOffset>
            </wp:positionH>
            <wp:positionV relativeFrom="paragraph">
              <wp:posOffset>520</wp:posOffset>
            </wp:positionV>
            <wp:extent cx="1612265" cy="1543050"/>
            <wp:effectExtent l="0" t="0" r="6985" b="0"/>
            <wp:wrapThrough wrapText="bothSides">
              <wp:wrapPolygon edited="0">
                <wp:start x="0" y="0"/>
                <wp:lineTo x="0" y="21333"/>
                <wp:lineTo x="21438" y="21333"/>
                <wp:lineTo x="21438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Z Map placard rights protest (1)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26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6E6">
        <w:t xml:space="preserve">There will also be </w:t>
      </w:r>
      <w:r w:rsidR="00987455">
        <w:t xml:space="preserve">another </w:t>
      </w:r>
      <w:r w:rsidR="009B2EFB">
        <w:t>Code</w:t>
      </w:r>
      <w:r w:rsidR="009B2EFB" w:rsidRPr="008068E3">
        <w:t xml:space="preserve"> </w:t>
      </w:r>
      <w:r w:rsidR="00987455">
        <w:t>called t</w:t>
      </w:r>
      <w:r w:rsidR="008068E3" w:rsidRPr="008068E3">
        <w:t xml:space="preserve">he </w:t>
      </w:r>
      <w:r w:rsidR="008068E3" w:rsidRPr="00987455">
        <w:rPr>
          <w:b/>
          <w:bCs/>
        </w:rPr>
        <w:t xml:space="preserve">Code of Health and Disability Services </w:t>
      </w:r>
      <w:r w:rsidR="009B2EFB" w:rsidRPr="00987455">
        <w:rPr>
          <w:b/>
          <w:bCs/>
        </w:rPr>
        <w:t>Consumer</w:t>
      </w:r>
      <w:r w:rsidR="009B2EFB">
        <w:rPr>
          <w:b/>
          <w:bCs/>
        </w:rPr>
        <w:t>s’</w:t>
      </w:r>
      <w:r w:rsidR="009B2EFB" w:rsidRPr="00987455">
        <w:rPr>
          <w:b/>
          <w:bCs/>
        </w:rPr>
        <w:t xml:space="preserve"> </w:t>
      </w:r>
      <w:r w:rsidR="008068E3" w:rsidRPr="00987455">
        <w:rPr>
          <w:b/>
          <w:bCs/>
        </w:rPr>
        <w:t>Rights</w:t>
      </w:r>
      <w:r w:rsidR="008068E3" w:rsidRPr="008068E3">
        <w:t>.</w:t>
      </w:r>
    </w:p>
    <w:p w14:paraId="4A6FAB1D" w14:textId="3B8894D4" w:rsidR="008068E3" w:rsidRPr="008068E3" w:rsidRDefault="008068E3" w:rsidP="00C16550">
      <w:pPr>
        <w:contextualSpacing/>
      </w:pPr>
    </w:p>
    <w:p w14:paraId="78D77D55" w14:textId="06433291" w:rsidR="008068E3" w:rsidRPr="008068E3" w:rsidRDefault="004D23E7" w:rsidP="00C16550">
      <w:pPr>
        <w:contextualSpacing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2017664" behindDoc="0" locked="0" layoutInCell="1" allowOverlap="1" wp14:anchorId="6ACB1DFC" wp14:editId="65C336CA">
            <wp:simplePos x="0" y="0"/>
            <wp:positionH relativeFrom="margin">
              <wp:posOffset>76835</wp:posOffset>
            </wp:positionH>
            <wp:positionV relativeFrom="paragraph">
              <wp:posOffset>270510</wp:posOffset>
            </wp:positionV>
            <wp:extent cx="1685925" cy="1221203"/>
            <wp:effectExtent l="0" t="0" r="0" b="0"/>
            <wp:wrapNone/>
            <wp:docPr id="1910" name="Picture 1910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221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1D456" w14:textId="7833B103" w:rsidR="008068E3" w:rsidRPr="008068E3" w:rsidRDefault="004D23E7" w:rsidP="00C16550">
      <w:pPr>
        <w:contextualSpacing/>
      </w:pPr>
      <w:r>
        <w:t>In this Easy Read document w</w:t>
      </w:r>
      <w:r w:rsidR="008068E3" w:rsidRPr="008068E3">
        <w:t xml:space="preserve">e call </w:t>
      </w:r>
      <w:r w:rsidR="00987455">
        <w:t>t</w:t>
      </w:r>
      <w:r w:rsidR="00987455" w:rsidRPr="008068E3">
        <w:t xml:space="preserve">he Code of Health and Disability Services </w:t>
      </w:r>
      <w:r w:rsidR="009B2EFB" w:rsidRPr="008068E3">
        <w:t>Consumer</w:t>
      </w:r>
      <w:r w:rsidR="009B2EFB">
        <w:t>s’</w:t>
      </w:r>
      <w:r w:rsidR="009B2EFB" w:rsidRPr="008068E3">
        <w:t xml:space="preserve"> </w:t>
      </w:r>
      <w:r w:rsidR="00987455" w:rsidRPr="008068E3">
        <w:t xml:space="preserve">Rights </w:t>
      </w:r>
      <w:r w:rsidR="008068E3" w:rsidRPr="008068E3">
        <w:t xml:space="preserve">the </w:t>
      </w:r>
      <w:r w:rsidR="008068E3" w:rsidRPr="00987455">
        <w:rPr>
          <w:b/>
          <w:bCs/>
        </w:rPr>
        <w:t>Code of Rights</w:t>
      </w:r>
      <w:r w:rsidR="008068E3" w:rsidRPr="008068E3">
        <w:t xml:space="preserve"> for short.</w:t>
      </w:r>
    </w:p>
    <w:p w14:paraId="7AB97E21" w14:textId="2F10F13F" w:rsidR="008068E3" w:rsidRPr="008068E3" w:rsidRDefault="003B5C61" w:rsidP="00C16550">
      <w:pPr>
        <w:contextualSpacing/>
      </w:pPr>
      <w:r w:rsidRPr="00987455">
        <w:rPr>
          <w:noProof/>
          <w:lang w:val="en-NZ" w:eastAsia="en-NZ"/>
        </w:rPr>
        <w:drawing>
          <wp:anchor distT="0" distB="0" distL="114300" distR="114300" simplePos="0" relativeHeight="251972608" behindDoc="0" locked="0" layoutInCell="1" allowOverlap="1" wp14:anchorId="5A26526C" wp14:editId="15B71231">
            <wp:simplePos x="0" y="0"/>
            <wp:positionH relativeFrom="column">
              <wp:posOffset>-144145</wp:posOffset>
            </wp:positionH>
            <wp:positionV relativeFrom="paragraph">
              <wp:posOffset>89074</wp:posOffset>
            </wp:positionV>
            <wp:extent cx="1908175" cy="2701290"/>
            <wp:effectExtent l="19050" t="19050" r="15875" b="2286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175" cy="27012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6AB618" w14:textId="7A58786D" w:rsidR="00104F5D" w:rsidRDefault="00104F5D">
      <w:pPr>
        <w:spacing w:line="240" w:lineRule="auto"/>
        <w:ind w:left="0"/>
      </w:pPr>
    </w:p>
    <w:p w14:paraId="576ED8DC" w14:textId="5666313C" w:rsidR="008068E3" w:rsidRPr="002724DF" w:rsidRDefault="008068E3" w:rsidP="00C16550">
      <w:pPr>
        <w:contextualSpacing/>
        <w:rPr>
          <w:b/>
          <w:bCs/>
        </w:rPr>
      </w:pPr>
      <w:r w:rsidRPr="008068E3">
        <w:t>You can find an Easy Read version of the Code of Rights at:</w:t>
      </w:r>
      <w:r w:rsidRPr="008068E3">
        <w:br/>
      </w:r>
      <w:r w:rsidRPr="008068E3">
        <w:br/>
      </w:r>
      <w:r w:rsidRPr="002724DF">
        <w:rPr>
          <w:b/>
          <w:bCs/>
        </w:rPr>
        <w:t>www.hdc.org.nz/media/2813/you-have-rights-easy-read-version.pdf</w:t>
      </w:r>
    </w:p>
    <w:p w14:paraId="6DB31439" w14:textId="0D43B88B" w:rsidR="008068E3" w:rsidRPr="008068E3" w:rsidRDefault="008068E3" w:rsidP="00C16550">
      <w:pPr>
        <w:contextualSpacing/>
      </w:pPr>
    </w:p>
    <w:p w14:paraId="4DCEEE2D" w14:textId="3B5BC52E" w:rsidR="008068E3" w:rsidRPr="008068E3" w:rsidRDefault="003B5C61" w:rsidP="00C16550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31328" behindDoc="1" locked="0" layoutInCell="1" allowOverlap="1" wp14:anchorId="57AE9057" wp14:editId="75492488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3554095" cy="1038225"/>
                <wp:effectExtent l="0" t="0" r="8255" b="9525"/>
                <wp:wrapNone/>
                <wp:docPr id="224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0382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3E53C" id="Rounded Rectangle 61" o:spid="_x0000_s1026" style="position:absolute;margin-left:228.65pt;margin-top:9.7pt;width:279.85pt;height:81.75pt;z-index:-251185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2129280" behindDoc="0" locked="0" layoutInCell="1" allowOverlap="1" wp14:anchorId="64F25954" wp14:editId="22A221B4">
            <wp:simplePos x="0" y="0"/>
            <wp:positionH relativeFrom="column">
              <wp:posOffset>20320</wp:posOffset>
            </wp:positionH>
            <wp:positionV relativeFrom="paragraph">
              <wp:posOffset>333375</wp:posOffset>
            </wp:positionV>
            <wp:extent cx="1477010" cy="1496060"/>
            <wp:effectExtent l="0" t="0" r="0" b="0"/>
            <wp:wrapThrough wrapText="bothSides">
              <wp:wrapPolygon edited="0">
                <wp:start x="3900" y="1100"/>
                <wp:lineTo x="3622" y="3025"/>
                <wp:lineTo x="3622" y="4951"/>
                <wp:lineTo x="4736" y="6051"/>
                <wp:lineTo x="1393" y="9626"/>
                <wp:lineTo x="1950" y="15952"/>
                <wp:lineTo x="4457" y="18703"/>
                <wp:lineTo x="5572" y="19253"/>
                <wp:lineTo x="9193" y="19253"/>
                <wp:lineTo x="18387" y="18703"/>
                <wp:lineTo x="20616" y="17878"/>
                <wp:lineTo x="20337" y="12927"/>
                <wp:lineTo x="18944" y="10452"/>
                <wp:lineTo x="17273" y="10452"/>
                <wp:lineTo x="10865" y="6051"/>
                <wp:lineTo x="6129" y="1100"/>
                <wp:lineTo x="3900" y="110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Thumbs up-01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72C79E" w14:textId="3092A0A9" w:rsidR="007A2D65" w:rsidRDefault="008068E3" w:rsidP="00C16550">
      <w:pPr>
        <w:contextualSpacing/>
      </w:pPr>
      <w:r w:rsidRPr="008068E3">
        <w:t xml:space="preserve">Both </w:t>
      </w:r>
      <w:r w:rsidR="003B5C61">
        <w:t>the Code and the Code of Rights</w:t>
      </w:r>
      <w:r w:rsidRPr="008068E3">
        <w:t xml:space="preserve"> are very important.</w:t>
      </w:r>
      <w:r w:rsidR="003B5C61" w:rsidRPr="003B5C61">
        <w:rPr>
          <w:noProof/>
          <w:lang w:val="en-NZ" w:eastAsia="en-NZ"/>
        </w:rPr>
        <w:t xml:space="preserve"> </w:t>
      </w:r>
    </w:p>
    <w:p w14:paraId="1EF09AB2" w14:textId="77777777" w:rsidR="002724DF" w:rsidRPr="008068E3" w:rsidRDefault="002724DF" w:rsidP="00C16550">
      <w:pPr>
        <w:contextualSpacing/>
      </w:pPr>
    </w:p>
    <w:p w14:paraId="48A94FA6" w14:textId="77777777" w:rsidR="00104F5D" w:rsidRDefault="00104F5D">
      <w:pPr>
        <w:spacing w:line="240" w:lineRule="auto"/>
        <w:ind w:left="0"/>
        <w:rPr>
          <w:rFonts w:eastAsia="Arial Unicode MS"/>
          <w:b/>
          <w:kern w:val="28"/>
          <w:sz w:val="44"/>
          <w:szCs w:val="24"/>
          <w:lang w:eastAsia="en-US"/>
        </w:rPr>
      </w:pPr>
      <w:r>
        <w:br w:type="page"/>
      </w:r>
    </w:p>
    <w:p w14:paraId="17E2CD49" w14:textId="063F6243" w:rsidR="007A2D65" w:rsidRPr="00153863" w:rsidRDefault="00491890" w:rsidP="00C16550">
      <w:pPr>
        <w:pStyle w:val="Heading1"/>
        <w:contextualSpacing/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80128" behindDoc="0" locked="0" layoutInCell="1" allowOverlap="1" wp14:anchorId="7F96FCFE" wp14:editId="09F4EE9E">
                <wp:simplePos x="0" y="0"/>
                <wp:positionH relativeFrom="margin">
                  <wp:align>right</wp:align>
                </wp:positionH>
                <wp:positionV relativeFrom="paragraph">
                  <wp:posOffset>-135329</wp:posOffset>
                </wp:positionV>
                <wp:extent cx="5712460" cy="589280"/>
                <wp:effectExtent l="19050" t="19050" r="21590" b="20320"/>
                <wp:wrapNone/>
                <wp:docPr id="241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5892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2E06D0" w14:textId="77777777" w:rsidR="00491890" w:rsidRPr="00153863" w:rsidRDefault="00491890" w:rsidP="004918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6FCFE" id="Rounded Rectangle 15" o:spid="_x0000_s1028" style="position:absolute;left:0;text-align:left;margin-left:398.6pt;margin-top:-10.65pt;width:449.8pt;height:46.4pt;z-index:25208012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" filled="f" strokecolor="#4472c4 [3204]" strokeweight="2.25pt">
                <v:textbox>
                  <w:txbxContent>
                    <w:p w14:paraId="3D2E06D0" w14:textId="77777777" w:rsidR="00491890" w:rsidRPr="00153863" w:rsidRDefault="00491890" w:rsidP="00491890"/>
                  </w:txbxContent>
                </v:textbox>
                <w10:wrap anchorx="margin"/>
              </v:rect>
            </w:pict>
          </mc:Fallback>
        </mc:AlternateContent>
      </w:r>
      <w:r w:rsidR="007A2D65">
        <w:t>Expectations</w:t>
      </w:r>
    </w:p>
    <w:p w14:paraId="626185E0" w14:textId="77E2ADA1" w:rsidR="007A2D65" w:rsidRDefault="007A2D65" w:rsidP="00C16550">
      <w:pPr>
        <w:contextualSpacing/>
      </w:pPr>
    </w:p>
    <w:p w14:paraId="4E2BED67" w14:textId="46DCF348" w:rsidR="00104F5D" w:rsidRDefault="003B5C61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28256" behindDoc="1" locked="0" layoutInCell="1" allowOverlap="1" wp14:anchorId="256DDF15" wp14:editId="59610D63">
            <wp:simplePos x="0" y="0"/>
            <wp:positionH relativeFrom="column">
              <wp:posOffset>185420</wp:posOffset>
            </wp:positionH>
            <wp:positionV relativeFrom="paragraph">
              <wp:posOffset>81107</wp:posOffset>
            </wp:positionV>
            <wp:extent cx="1101436" cy="1140499"/>
            <wp:effectExtent l="0" t="0" r="3810" b="254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1C8D4C" w14:textId="5363A18D" w:rsidR="007A2D65" w:rsidRPr="007C3296" w:rsidRDefault="00442B0C" w:rsidP="00C16550">
      <w:pPr>
        <w:contextualSpacing/>
      </w:pPr>
      <w:r>
        <w:t>The Code says that w</w:t>
      </w:r>
      <w:r w:rsidR="007A2D65" w:rsidRPr="007C3296">
        <w:t xml:space="preserve">hen </w:t>
      </w:r>
      <w:r w:rsidR="00C16550" w:rsidRPr="007C3296">
        <w:t xml:space="preserve">health entities </w:t>
      </w:r>
      <w:r w:rsidR="00C16550">
        <w:t>engage</w:t>
      </w:r>
      <w:r w:rsidR="007A2D65" w:rsidRPr="007C3296">
        <w:t xml:space="preserve"> with consumers</w:t>
      </w:r>
      <w:r w:rsidR="007C3296" w:rsidRPr="007C3296">
        <w:t xml:space="preserve"> /</w:t>
      </w:r>
      <w:r w:rsidR="007A2D65" w:rsidRPr="007C3296">
        <w:t xml:space="preserve"> whānau </w:t>
      </w:r>
      <w:r w:rsidR="007C3296" w:rsidRPr="007C3296">
        <w:t>/</w:t>
      </w:r>
      <w:r w:rsidR="007A2D65" w:rsidRPr="007C3296">
        <w:t xml:space="preserve"> communities </w:t>
      </w:r>
      <w:r w:rsidR="00C16550">
        <w:t xml:space="preserve">they </w:t>
      </w:r>
      <w:r w:rsidR="007A2D65" w:rsidRPr="007C3296">
        <w:t xml:space="preserve">must: </w:t>
      </w:r>
    </w:p>
    <w:p w14:paraId="4865540E" w14:textId="32465EDF" w:rsidR="007A2D65" w:rsidRDefault="003B5C61" w:rsidP="00C16550">
      <w:pPr>
        <w:contextualSpacing/>
        <w:rPr>
          <w:highlight w:val="yellow"/>
        </w:rPr>
      </w:pPr>
      <w:r w:rsidRPr="00027C5D">
        <w:rPr>
          <w:noProof/>
          <w:lang w:val="en-NZ" w:eastAsia="en-NZ"/>
        </w:rPr>
        <w:drawing>
          <wp:anchor distT="0" distB="0" distL="114300" distR="114300" simplePos="0" relativeHeight="252029952" behindDoc="0" locked="0" layoutInCell="1" allowOverlap="1" wp14:anchorId="57FEE7E5" wp14:editId="55A6270D">
            <wp:simplePos x="0" y="0"/>
            <wp:positionH relativeFrom="margin">
              <wp:posOffset>186805</wp:posOffset>
            </wp:positionH>
            <wp:positionV relativeFrom="paragraph">
              <wp:posOffset>204874</wp:posOffset>
            </wp:positionV>
            <wp:extent cx="1163435" cy="1606714"/>
            <wp:effectExtent l="0" t="0" r="0" b="0"/>
            <wp:wrapNone/>
            <wp:docPr id="1918" name="Picture 19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Picture 190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435" cy="1606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63217" w14:textId="111A6914" w:rsidR="00E81D4E" w:rsidRPr="007A2D65" w:rsidRDefault="00E81D4E" w:rsidP="00C16550">
      <w:pPr>
        <w:contextualSpacing/>
        <w:rPr>
          <w:highlight w:val="yellow"/>
        </w:rPr>
      </w:pPr>
    </w:p>
    <w:p w14:paraId="725686CF" w14:textId="5F0DBFD7" w:rsidR="007A2D65" w:rsidRPr="00442B0C" w:rsidRDefault="00E81D4E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</w:rPr>
        <w:t>F</w:t>
      </w:r>
      <w:r w:rsidR="007523C4" w:rsidRPr="00442B0C">
        <w:rPr>
          <w:b/>
        </w:rPr>
        <w:t xml:space="preserve">ollow </w:t>
      </w:r>
      <w:r w:rsidR="007A2D65" w:rsidRPr="00442B0C">
        <w:rPr>
          <w:b/>
        </w:rPr>
        <w:t xml:space="preserve">the health sector principles in section 7 of the </w:t>
      </w:r>
      <w:proofErr w:type="spellStart"/>
      <w:r w:rsidR="007A2D65" w:rsidRPr="00442B0C">
        <w:rPr>
          <w:b/>
        </w:rPr>
        <w:t>Pae</w:t>
      </w:r>
      <w:proofErr w:type="spellEnd"/>
      <w:r w:rsidR="007A2D65" w:rsidRPr="00442B0C">
        <w:rPr>
          <w:b/>
        </w:rPr>
        <w:t xml:space="preserve"> Ora (Healthy Futures) Act 2022</w:t>
      </w:r>
      <w:r w:rsidRPr="00442B0C">
        <w:rPr>
          <w:b/>
        </w:rPr>
        <w:t>.</w:t>
      </w:r>
    </w:p>
    <w:p w14:paraId="7C7E9859" w14:textId="72233F8B" w:rsidR="007A2D65" w:rsidRDefault="004D23E7" w:rsidP="00C16550">
      <w:pPr>
        <w:contextualSpacing/>
        <w:rPr>
          <w:highlight w:val="yellow"/>
        </w:rPr>
      </w:pPr>
      <w:r w:rsidRPr="00E81D4E">
        <w:rPr>
          <w:noProof/>
          <w:lang w:val="en-NZ" w:eastAsia="en-NZ"/>
        </w:rPr>
        <w:drawing>
          <wp:anchor distT="0" distB="0" distL="114300" distR="114300" simplePos="0" relativeHeight="252033024" behindDoc="0" locked="0" layoutInCell="1" allowOverlap="1" wp14:anchorId="4F02B936" wp14:editId="747419FC">
            <wp:simplePos x="0" y="0"/>
            <wp:positionH relativeFrom="margin">
              <wp:posOffset>114300</wp:posOffset>
            </wp:positionH>
            <wp:positionV relativeFrom="paragraph">
              <wp:posOffset>204470</wp:posOffset>
            </wp:positionV>
            <wp:extent cx="1571625" cy="1571625"/>
            <wp:effectExtent l="0" t="0" r="9525" b="952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58BE85" w14:textId="0EE13E64" w:rsidR="00E81D4E" w:rsidRPr="007A2D65" w:rsidRDefault="00E81D4E" w:rsidP="00C16550">
      <w:pPr>
        <w:contextualSpacing/>
        <w:rPr>
          <w:highlight w:val="yellow"/>
        </w:rPr>
      </w:pPr>
    </w:p>
    <w:p w14:paraId="1FA796EE" w14:textId="1E0A01E0" w:rsidR="007A2D65" w:rsidRPr="007523C4" w:rsidRDefault="00E81D4E" w:rsidP="00C16550">
      <w:pPr>
        <w:pStyle w:val="ListParagraph"/>
        <w:numPr>
          <w:ilvl w:val="0"/>
          <w:numId w:val="29"/>
        </w:numPr>
        <w:spacing w:after="0"/>
        <w:ind w:left="4253" w:hanging="568"/>
      </w:pPr>
      <w:r w:rsidRPr="00442B0C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2032000" behindDoc="0" locked="0" layoutInCell="1" allowOverlap="1" wp14:anchorId="5E3FE658" wp14:editId="4003D10E">
            <wp:simplePos x="0" y="0"/>
            <wp:positionH relativeFrom="margin">
              <wp:posOffset>114300</wp:posOffset>
            </wp:positionH>
            <wp:positionV relativeFrom="page">
              <wp:posOffset>7010400</wp:posOffset>
            </wp:positionV>
            <wp:extent cx="1504331" cy="1834288"/>
            <wp:effectExtent l="0" t="0" r="635" b="0"/>
            <wp:wrapNone/>
            <wp:docPr id="1919" name="Picture 1919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1" cy="1834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2B0C">
        <w:rPr>
          <w:b/>
        </w:rPr>
        <w:t>U</w:t>
      </w:r>
      <w:r w:rsidR="00E16DF7" w:rsidRPr="00442B0C">
        <w:rPr>
          <w:b/>
        </w:rPr>
        <w:t xml:space="preserve">nderstand how important </w:t>
      </w:r>
      <w:proofErr w:type="spellStart"/>
      <w:r w:rsidR="00E16DF7" w:rsidRPr="00442B0C">
        <w:rPr>
          <w:b/>
        </w:rPr>
        <w:t>wh</w:t>
      </w:r>
      <w:proofErr w:type="spellEnd"/>
      <w:r w:rsidR="00E16DF7" w:rsidRPr="00442B0C">
        <w:rPr>
          <w:b/>
          <w:lang w:val="mi-NZ"/>
        </w:rPr>
        <w:t>ānau is in te ao Māori / the Māori world.</w:t>
      </w:r>
      <w:r w:rsidR="00E16DF7" w:rsidRPr="00442B0C">
        <w:rPr>
          <w:b/>
          <w:lang w:val="mi-NZ"/>
        </w:rPr>
        <w:br/>
      </w:r>
      <w:r w:rsidR="00E16DF7" w:rsidRPr="00E81D4E">
        <w:rPr>
          <w:lang w:val="mi-NZ"/>
        </w:rPr>
        <w:br/>
      </w:r>
      <w:r w:rsidR="00E16DF7" w:rsidRPr="00E81D4E">
        <w:rPr>
          <w:lang w:val="mi-NZ"/>
        </w:rPr>
        <w:br/>
        <w:t>This includes making sure there are ways Māori can</w:t>
      </w:r>
      <w:r w:rsidR="007523C4" w:rsidRPr="00E81D4E">
        <w:rPr>
          <w:lang w:val="mi-NZ"/>
        </w:rPr>
        <w:t xml:space="preserve"> </w:t>
      </w:r>
      <w:proofErr w:type="gramStart"/>
      <w:r w:rsidR="007523C4" w:rsidRPr="00E81D4E">
        <w:rPr>
          <w:lang w:val="mi-NZ"/>
        </w:rPr>
        <w:t>be in charge of</w:t>
      </w:r>
      <w:proofErr w:type="gramEnd"/>
      <w:r w:rsidR="007523C4" w:rsidRPr="00E81D4E">
        <w:rPr>
          <w:lang w:val="mi-NZ"/>
        </w:rPr>
        <w:t xml:space="preserve"> making decisions.</w:t>
      </w:r>
    </w:p>
    <w:p w14:paraId="7B55E107" w14:textId="77777777" w:rsidR="007A2D65" w:rsidRPr="00E16DF7" w:rsidRDefault="007A2D65" w:rsidP="00C16550">
      <w:pPr>
        <w:contextualSpacing/>
      </w:pPr>
    </w:p>
    <w:p w14:paraId="782481C0" w14:textId="77777777" w:rsidR="00E81D4E" w:rsidRDefault="00E81D4E" w:rsidP="00C16550">
      <w:pPr>
        <w:spacing w:line="240" w:lineRule="auto"/>
        <w:ind w:left="0"/>
      </w:pPr>
      <w:r>
        <w:br w:type="page"/>
      </w:r>
    </w:p>
    <w:p w14:paraId="24CD7A8C" w14:textId="0DBE9FC2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33376" behindDoc="1" locked="0" layoutInCell="1" allowOverlap="1" wp14:anchorId="79E31D8E" wp14:editId="22682C35">
            <wp:simplePos x="0" y="0"/>
            <wp:positionH relativeFrom="column">
              <wp:posOffset>185420</wp:posOffset>
            </wp:positionH>
            <wp:positionV relativeFrom="paragraph">
              <wp:posOffset>-85609</wp:posOffset>
            </wp:positionV>
            <wp:extent cx="1101436" cy="1140499"/>
            <wp:effectExtent l="0" t="0" r="3810" b="2540"/>
            <wp:wrapNone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107164B7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65039C5B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23B71F93" w14:textId="34237136" w:rsidR="00E81D4E" w:rsidRPr="00442B0C" w:rsidRDefault="0036150A" w:rsidP="00C16550">
      <w:pPr>
        <w:pStyle w:val="ListParagraph"/>
        <w:numPr>
          <w:ilvl w:val="0"/>
          <w:numId w:val="29"/>
        </w:numPr>
        <w:spacing w:after="0"/>
        <w:ind w:left="4253" w:hanging="567"/>
        <w:rPr>
          <w:b/>
          <w:sz w:val="26"/>
        </w:rPr>
      </w:pPr>
      <w:r w:rsidRPr="00442B0C">
        <w:rPr>
          <w:b/>
          <w:noProof/>
          <w:lang w:val="en-NZ" w:eastAsia="en-NZ"/>
        </w:rPr>
        <w:drawing>
          <wp:anchor distT="0" distB="0" distL="114300" distR="114300" simplePos="0" relativeHeight="252037120" behindDoc="0" locked="0" layoutInCell="1" allowOverlap="1" wp14:anchorId="6F058D2E" wp14:editId="1D7DBE84">
            <wp:simplePos x="0" y="0"/>
            <wp:positionH relativeFrom="margin">
              <wp:posOffset>0</wp:posOffset>
            </wp:positionH>
            <wp:positionV relativeFrom="paragraph">
              <wp:posOffset>-125730</wp:posOffset>
            </wp:positionV>
            <wp:extent cx="1859915" cy="1317625"/>
            <wp:effectExtent l="0" t="0" r="6985" b="0"/>
            <wp:wrapNone/>
            <wp:docPr id="73" name="Picture 73" descr="A few people looking at a 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A few people looking at a ma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915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1D4E" w:rsidRPr="00442B0C">
        <w:rPr>
          <w:b/>
        </w:rPr>
        <w:t>T</w:t>
      </w:r>
      <w:r w:rsidR="00E16DF7" w:rsidRPr="00442B0C">
        <w:rPr>
          <w:b/>
        </w:rPr>
        <w:t>reat engagement as important.</w:t>
      </w:r>
      <w:r w:rsidR="00E16DF7" w:rsidRPr="00442B0C">
        <w:rPr>
          <w:b/>
        </w:rPr>
        <w:br/>
      </w:r>
    </w:p>
    <w:p w14:paraId="63421794" w14:textId="5BDED8D6" w:rsidR="00E81D4E" w:rsidRPr="00442B0C" w:rsidRDefault="00E81D4E" w:rsidP="00C16550">
      <w:pPr>
        <w:pStyle w:val="ListParagraph"/>
        <w:numPr>
          <w:ilvl w:val="0"/>
          <w:numId w:val="0"/>
        </w:numPr>
        <w:spacing w:after="0"/>
        <w:ind w:left="4253"/>
        <w:rPr>
          <w:sz w:val="26"/>
        </w:rPr>
      </w:pPr>
    </w:p>
    <w:p w14:paraId="6F7AA4D5" w14:textId="4118A52A" w:rsidR="007C3296" w:rsidRPr="007C3296" w:rsidRDefault="0036150A" w:rsidP="00C16550">
      <w:pPr>
        <w:pStyle w:val="ListParagraph"/>
        <w:numPr>
          <w:ilvl w:val="0"/>
          <w:numId w:val="0"/>
        </w:numPr>
        <w:spacing w:after="0"/>
        <w:ind w:left="4253"/>
      </w:pPr>
      <w:r w:rsidRPr="0036150A">
        <w:rPr>
          <w:noProof/>
          <w:lang w:val="en-NZ" w:eastAsia="en-NZ"/>
        </w:rPr>
        <w:drawing>
          <wp:anchor distT="0" distB="0" distL="114300" distR="114300" simplePos="0" relativeHeight="252038144" behindDoc="0" locked="0" layoutInCell="1" allowOverlap="1" wp14:anchorId="718E27FE" wp14:editId="0869E69A">
            <wp:simplePos x="0" y="0"/>
            <wp:positionH relativeFrom="margin">
              <wp:posOffset>0</wp:posOffset>
            </wp:positionH>
            <wp:positionV relativeFrom="paragraph">
              <wp:posOffset>443865</wp:posOffset>
            </wp:positionV>
            <wp:extent cx="1804035" cy="1804035"/>
            <wp:effectExtent l="0" t="0" r="5715" b="0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035" cy="180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296" w:rsidRPr="007C3296">
        <w:t>Some of the things that make it easier to have engagement are:</w:t>
      </w:r>
      <w:r w:rsidR="00E81D4E">
        <w:br/>
      </w:r>
    </w:p>
    <w:p w14:paraId="11510480" w14:textId="60D2D2CE" w:rsidR="007C3296" w:rsidRPr="007C3296" w:rsidRDefault="0036150A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r w:rsidRPr="0036150A">
        <w:rPr>
          <w:noProof/>
          <w:lang w:val="en-NZ" w:eastAsia="en-NZ"/>
        </w:rPr>
        <w:drawing>
          <wp:anchor distT="0" distB="0" distL="114300" distR="114300" simplePos="0" relativeHeight="252039168" behindDoc="0" locked="0" layoutInCell="1" allowOverlap="1" wp14:anchorId="774B6F3F" wp14:editId="63C6BB6C">
            <wp:simplePos x="0" y="0"/>
            <wp:positionH relativeFrom="margin">
              <wp:posOffset>200025</wp:posOffset>
            </wp:positionH>
            <wp:positionV relativeFrom="paragraph">
              <wp:posOffset>1383030</wp:posOffset>
            </wp:positionV>
            <wp:extent cx="1400175" cy="1525572"/>
            <wp:effectExtent l="0" t="0" r="0" b="0"/>
            <wp:wrapNone/>
            <wp:docPr id="76" name="Picture 76" descr="A person pushing 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person pushing 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52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296" w:rsidRPr="007C3296">
        <w:t>honesty which is telling the truth and making sure you say the things that are important</w:t>
      </w:r>
      <w:r w:rsidR="00E81D4E">
        <w:br/>
      </w:r>
    </w:p>
    <w:p w14:paraId="68A898C9" w14:textId="399370E5" w:rsidR="007C3296" w:rsidRPr="007C3296" w:rsidRDefault="007C3296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r w:rsidRPr="007C3296">
        <w:t>trust which is like thinking people will do what they say</w:t>
      </w:r>
      <w:r w:rsidR="00E81D4E">
        <w:br/>
      </w:r>
    </w:p>
    <w:p w14:paraId="0D7D9F3C" w14:textId="349A8EE6" w:rsidR="007C3296" w:rsidRPr="007C3296" w:rsidRDefault="0036150A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r w:rsidRPr="0036150A">
        <w:rPr>
          <w:noProof/>
          <w:lang w:val="en-NZ" w:eastAsia="en-NZ"/>
        </w:rPr>
        <w:drawing>
          <wp:anchor distT="0" distB="0" distL="114300" distR="114300" simplePos="0" relativeHeight="252040192" behindDoc="0" locked="0" layoutInCell="1" allowOverlap="1" wp14:anchorId="23D58ADA" wp14:editId="289871BF">
            <wp:simplePos x="0" y="0"/>
            <wp:positionH relativeFrom="margin">
              <wp:align>left</wp:align>
            </wp:positionH>
            <wp:positionV relativeFrom="paragraph">
              <wp:posOffset>148194</wp:posOffset>
            </wp:positionV>
            <wp:extent cx="1828800" cy="1828800"/>
            <wp:effectExtent l="0" t="0" r="0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296" w:rsidRPr="007C3296">
        <w:t>being happy to share information or ideas</w:t>
      </w:r>
      <w:r w:rsidR="00E81D4E">
        <w:br/>
      </w:r>
    </w:p>
    <w:p w14:paraId="25FD8AFC" w14:textId="29B7D547" w:rsidR="007C3296" w:rsidRPr="007C3296" w:rsidRDefault="007C3296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r w:rsidRPr="007C3296">
        <w:t>wanting to learn from others.</w:t>
      </w:r>
    </w:p>
    <w:p w14:paraId="3959A882" w14:textId="6EC6551D" w:rsidR="00442B0C" w:rsidRDefault="00442B0C" w:rsidP="00442B0C">
      <w:pPr>
        <w:contextualSpacing/>
      </w:pPr>
    </w:p>
    <w:p w14:paraId="3FA24384" w14:textId="3B406234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37472" behindDoc="1" locked="0" layoutInCell="1" allowOverlap="1" wp14:anchorId="30043271" wp14:editId="49601A0C">
            <wp:simplePos x="0" y="0"/>
            <wp:positionH relativeFrom="column">
              <wp:posOffset>290830</wp:posOffset>
            </wp:positionH>
            <wp:positionV relativeFrom="paragraph">
              <wp:posOffset>-106449</wp:posOffset>
            </wp:positionV>
            <wp:extent cx="1101436" cy="1140499"/>
            <wp:effectExtent l="0" t="0" r="3810" b="2540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22628D07" w14:textId="170D9BA5" w:rsidR="007A2D65" w:rsidRPr="007A2D65" w:rsidRDefault="00442B0C" w:rsidP="00442B0C">
      <w:pPr>
        <w:ind w:left="4253" w:firstLine="1"/>
        <w:contextualSpacing/>
        <w:rPr>
          <w:highlight w:val="yellow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98560" behindDoc="0" locked="0" layoutInCell="1" allowOverlap="1" wp14:anchorId="0DE208B4" wp14:editId="5C5FD8D6">
            <wp:simplePos x="0" y="0"/>
            <wp:positionH relativeFrom="column">
              <wp:posOffset>-71755</wp:posOffset>
            </wp:positionH>
            <wp:positionV relativeFrom="paragraph">
              <wp:posOffset>389312</wp:posOffset>
            </wp:positionV>
            <wp:extent cx="1828804" cy="1828804"/>
            <wp:effectExtent l="0" t="0" r="0" b="0"/>
            <wp:wrapThrough wrapText="bothSides">
              <wp:wrapPolygon edited="0">
                <wp:start x="9900" y="450"/>
                <wp:lineTo x="8325" y="1125"/>
                <wp:lineTo x="6525" y="3150"/>
                <wp:lineTo x="6525" y="4500"/>
                <wp:lineTo x="2250" y="5175"/>
                <wp:lineTo x="1800" y="6975"/>
                <wp:lineTo x="2475" y="8100"/>
                <wp:lineTo x="1350" y="9450"/>
                <wp:lineTo x="225" y="11250"/>
                <wp:lineTo x="0" y="14625"/>
                <wp:lineTo x="675" y="20250"/>
                <wp:lineTo x="2025" y="20925"/>
                <wp:lineTo x="4275" y="21375"/>
                <wp:lineTo x="5400" y="21375"/>
                <wp:lineTo x="13725" y="20925"/>
                <wp:lineTo x="20700" y="20025"/>
                <wp:lineTo x="21150" y="11700"/>
                <wp:lineTo x="19350" y="8100"/>
                <wp:lineTo x="20025" y="6300"/>
                <wp:lineTo x="18900" y="5175"/>
                <wp:lineTo x="15300" y="4500"/>
                <wp:lineTo x="15525" y="3375"/>
                <wp:lineTo x="13500" y="1350"/>
                <wp:lineTo x="11925" y="450"/>
                <wp:lineTo x="9900" y="45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orking Together Services talk.pn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D65" w:rsidRPr="007C3296">
        <w:rPr>
          <w:lang w:val="mi-NZ"/>
        </w:rPr>
        <w:br/>
      </w:r>
    </w:p>
    <w:p w14:paraId="322847FC" w14:textId="53FFCAA2" w:rsidR="00A01913" w:rsidRPr="00442B0C" w:rsidRDefault="0036150A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</w:rPr>
        <w:t>S</w:t>
      </w:r>
      <w:r w:rsidR="00B827E3" w:rsidRPr="00442B0C">
        <w:rPr>
          <w:b/>
        </w:rPr>
        <w:t>hare leadership.</w:t>
      </w:r>
    </w:p>
    <w:p w14:paraId="55E307A1" w14:textId="1B379056" w:rsidR="00B827E3" w:rsidRPr="00442B0C" w:rsidRDefault="00B827E3" w:rsidP="00B827E3">
      <w:pPr>
        <w:rPr>
          <w:sz w:val="22"/>
        </w:rPr>
      </w:pPr>
    </w:p>
    <w:p w14:paraId="7BF7D608" w14:textId="6EFB5657" w:rsidR="00B827E3" w:rsidRPr="00442B0C" w:rsidRDefault="00B827E3" w:rsidP="00B827E3">
      <w:pPr>
        <w:rPr>
          <w:sz w:val="22"/>
        </w:rPr>
      </w:pPr>
    </w:p>
    <w:p w14:paraId="5E1EC1BA" w14:textId="59965560" w:rsidR="00B827E3" w:rsidRDefault="00B827E3" w:rsidP="00B827E3">
      <w:pPr>
        <w:ind w:left="4253"/>
      </w:pPr>
      <w:r w:rsidRPr="00B827E3">
        <w:t>Sharing leadership</w:t>
      </w:r>
      <w:r>
        <w:t xml:space="preserve"> means</w:t>
      </w:r>
      <w:r w:rsidR="00442B0C">
        <w:t xml:space="preserve"> to</w:t>
      </w:r>
      <w:r>
        <w:t>:</w:t>
      </w:r>
    </w:p>
    <w:p w14:paraId="30144BB6" w14:textId="6795DB59" w:rsidR="00B827E3" w:rsidRDefault="00B827E3" w:rsidP="00B827E3">
      <w:pPr>
        <w:pStyle w:val="ListParagraph"/>
        <w:numPr>
          <w:ilvl w:val="0"/>
          <w:numId w:val="0"/>
        </w:numPr>
        <w:ind w:left="4820"/>
      </w:pPr>
    </w:p>
    <w:p w14:paraId="4CA22DB5" w14:textId="3F8D9255" w:rsidR="00B827E3" w:rsidRDefault="00442B0C" w:rsidP="00B827E3">
      <w:pPr>
        <w:pStyle w:val="ListParagraph"/>
        <w:numPr>
          <w:ilvl w:val="0"/>
          <w:numId w:val="34"/>
        </w:numPr>
        <w:ind w:left="482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2138496" behindDoc="0" locked="0" layoutInCell="1" allowOverlap="1" wp14:anchorId="399C7DF5" wp14:editId="48EC4E04">
            <wp:simplePos x="0" y="0"/>
            <wp:positionH relativeFrom="column">
              <wp:posOffset>103505</wp:posOffset>
            </wp:positionH>
            <wp:positionV relativeFrom="paragraph">
              <wp:posOffset>130637</wp:posOffset>
            </wp:positionV>
            <wp:extent cx="1600200" cy="1600200"/>
            <wp:effectExtent l="0" t="0" r="0" b="0"/>
            <wp:wrapThrough wrapText="bothSides">
              <wp:wrapPolygon edited="0">
                <wp:start x="2057" y="1543"/>
                <wp:lineTo x="1286" y="2829"/>
                <wp:lineTo x="0" y="5657"/>
                <wp:lineTo x="0" y="18257"/>
                <wp:lineTo x="21343" y="18257"/>
                <wp:lineTo x="21343" y="4629"/>
                <wp:lineTo x="17743" y="3857"/>
                <wp:lineTo x="3857" y="1543"/>
                <wp:lineTo x="2057" y="1543"/>
              </wp:wrapPolygon>
            </wp:wrapThrough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lan together meeting.pn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7E3">
        <w:t>b</w:t>
      </w:r>
      <w:r>
        <w:t>e</w:t>
      </w:r>
      <w:r w:rsidR="00B827E3">
        <w:t xml:space="preserve"> open to the ideas of other people  </w:t>
      </w:r>
    </w:p>
    <w:p w14:paraId="1C494362" w14:textId="77777777" w:rsidR="00B827E3" w:rsidRDefault="00B827E3" w:rsidP="00B827E3">
      <w:pPr>
        <w:ind w:left="4820" w:hanging="567"/>
      </w:pPr>
    </w:p>
    <w:p w14:paraId="75958F97" w14:textId="3C248CCE" w:rsidR="00B827E3" w:rsidRDefault="00442B0C" w:rsidP="00B827E3">
      <w:pPr>
        <w:pStyle w:val="ListParagraph"/>
        <w:numPr>
          <w:ilvl w:val="0"/>
          <w:numId w:val="34"/>
        </w:numPr>
        <w:ind w:left="4820" w:hanging="567"/>
      </w:pPr>
      <w:r>
        <w:t>make</w:t>
      </w:r>
      <w:r w:rsidR="00B827E3">
        <w:t xml:space="preserve"> decision</w:t>
      </w:r>
      <w:r w:rsidR="009B2EFB">
        <w:t>s</w:t>
      </w:r>
      <w:r w:rsidR="00B827E3">
        <w:t xml:space="preserve"> together</w:t>
      </w:r>
    </w:p>
    <w:p w14:paraId="2FFAC8C8" w14:textId="77777777" w:rsidR="00B827E3" w:rsidRDefault="00B827E3" w:rsidP="00B827E3">
      <w:pPr>
        <w:pStyle w:val="ListParagraph"/>
        <w:numPr>
          <w:ilvl w:val="0"/>
          <w:numId w:val="0"/>
        </w:numPr>
        <w:ind w:left="4253"/>
      </w:pPr>
    </w:p>
    <w:p w14:paraId="3E751871" w14:textId="721ABB92" w:rsidR="00A01913" w:rsidRPr="006504D7" w:rsidRDefault="00442B0C" w:rsidP="00B827E3">
      <w:pPr>
        <w:pStyle w:val="ListParagraph"/>
        <w:numPr>
          <w:ilvl w:val="0"/>
          <w:numId w:val="34"/>
        </w:numPr>
        <w:ind w:left="4820" w:hanging="567"/>
      </w:pPr>
      <w:r w:rsidRPr="00442B0C">
        <w:rPr>
          <w:noProof/>
          <w:sz w:val="28"/>
          <w:lang w:val="en-NZ" w:eastAsia="en-NZ"/>
        </w:rPr>
        <w:drawing>
          <wp:anchor distT="0" distB="0" distL="114300" distR="114300" simplePos="0" relativeHeight="252041216" behindDoc="0" locked="0" layoutInCell="1" allowOverlap="1" wp14:anchorId="3114E72D" wp14:editId="725EDC0E">
            <wp:simplePos x="0" y="0"/>
            <wp:positionH relativeFrom="margin">
              <wp:posOffset>98829</wp:posOffset>
            </wp:positionH>
            <wp:positionV relativeFrom="paragraph">
              <wp:posOffset>1705380</wp:posOffset>
            </wp:positionV>
            <wp:extent cx="1709841" cy="1709841"/>
            <wp:effectExtent l="0" t="0" r="0" b="508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841" cy="1709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27E3" w:rsidRPr="0036150A">
        <w:rPr>
          <w:noProof/>
          <w:lang w:val="en-NZ" w:eastAsia="en-NZ"/>
        </w:rPr>
        <w:drawing>
          <wp:anchor distT="0" distB="0" distL="114300" distR="114300" simplePos="0" relativeHeight="252042240" behindDoc="0" locked="0" layoutInCell="1" allowOverlap="1" wp14:anchorId="435BCC51" wp14:editId="0AC29047">
            <wp:simplePos x="0" y="0"/>
            <wp:positionH relativeFrom="margin">
              <wp:posOffset>150495</wp:posOffset>
            </wp:positionH>
            <wp:positionV relativeFrom="paragraph">
              <wp:posOffset>73660</wp:posOffset>
            </wp:positionV>
            <wp:extent cx="1610364" cy="1466850"/>
            <wp:effectExtent l="0" t="0" r="8890" b="0"/>
            <wp:wrapNone/>
            <wp:docPr id="84" name="Picture 84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364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913" w:rsidRPr="006504D7">
        <w:t>know</w:t>
      </w:r>
      <w:r w:rsidR="00B827E3">
        <w:t xml:space="preserve"> that the experiences of consumers </w:t>
      </w:r>
      <w:r w:rsidR="009B2EFB">
        <w:t>are</w:t>
      </w:r>
      <w:r w:rsidR="009B2EFB" w:rsidRPr="006504D7">
        <w:t xml:space="preserve"> </w:t>
      </w:r>
      <w:r w:rsidR="00A01913" w:rsidRPr="006504D7">
        <w:t>just as important as what people know from things like learning to be a doctor.</w:t>
      </w:r>
    </w:p>
    <w:p w14:paraId="07048138" w14:textId="1E0D493A" w:rsidR="00A01913" w:rsidRPr="00442B0C" w:rsidRDefault="00A01913" w:rsidP="00C16550">
      <w:pPr>
        <w:ind w:left="4253"/>
        <w:contextualSpacing/>
        <w:rPr>
          <w:sz w:val="28"/>
          <w:highlight w:val="yellow"/>
        </w:rPr>
      </w:pPr>
    </w:p>
    <w:p w14:paraId="1F4CFDBF" w14:textId="1AA0E70D" w:rsidR="00A01913" w:rsidRPr="00484536" w:rsidRDefault="00A01913" w:rsidP="00442B0C">
      <w:pPr>
        <w:ind w:left="4253" w:right="-330"/>
        <w:contextualSpacing/>
      </w:pPr>
      <w:r w:rsidRPr="006504D7">
        <w:t xml:space="preserve">Consumers / whānau / people in the community often know the </w:t>
      </w:r>
      <w:r w:rsidR="00442B0C">
        <w:t>wa</w:t>
      </w:r>
      <w:r w:rsidRPr="006504D7">
        <w:t xml:space="preserve">ys to </w:t>
      </w:r>
      <w:r w:rsidRPr="00484536">
        <w:t xml:space="preserve">make the health system better. </w:t>
      </w:r>
    </w:p>
    <w:p w14:paraId="0218D433" w14:textId="77777777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40544" behindDoc="1" locked="0" layoutInCell="1" allowOverlap="1" wp14:anchorId="0D91502B" wp14:editId="1ABD3879">
            <wp:simplePos x="0" y="0"/>
            <wp:positionH relativeFrom="column">
              <wp:posOffset>290946</wp:posOffset>
            </wp:positionH>
            <wp:positionV relativeFrom="paragraph">
              <wp:posOffset>-2540</wp:posOffset>
            </wp:positionV>
            <wp:extent cx="1101436" cy="1140499"/>
            <wp:effectExtent l="0" t="0" r="3810" b="2540"/>
            <wp:wrapNone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2436D065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682C42EF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339FBF6F" w14:textId="5A775938" w:rsidR="00C6566A" w:rsidRPr="00442B0C" w:rsidRDefault="0036150A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  <w:noProof/>
          <w:lang w:val="en-NZ" w:eastAsia="en-NZ"/>
        </w:rPr>
        <w:drawing>
          <wp:anchor distT="0" distB="0" distL="114300" distR="114300" simplePos="0" relativeHeight="252044288" behindDoc="0" locked="0" layoutInCell="1" allowOverlap="1" wp14:anchorId="7C7E20DF" wp14:editId="2964AEB5">
            <wp:simplePos x="0" y="0"/>
            <wp:positionH relativeFrom="margin">
              <wp:posOffset>0</wp:posOffset>
            </wp:positionH>
            <wp:positionV relativeFrom="paragraph">
              <wp:posOffset>-160020</wp:posOffset>
            </wp:positionV>
            <wp:extent cx="1600200" cy="1186816"/>
            <wp:effectExtent l="0" t="0" r="0" b="0"/>
            <wp:wrapNone/>
            <wp:docPr id="90" name="Picture 90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picture containing vector graphics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868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42B0C">
        <w:rPr>
          <w:b/>
        </w:rPr>
        <w:t>S</w:t>
      </w:r>
      <w:r w:rsidR="00484536" w:rsidRPr="00442B0C">
        <w:rPr>
          <w:b/>
        </w:rPr>
        <w:t>how that</w:t>
      </w:r>
      <w:r w:rsidR="007A2D65" w:rsidRPr="00442B0C">
        <w:rPr>
          <w:b/>
        </w:rPr>
        <w:t xml:space="preserve"> quality and safety</w:t>
      </w:r>
      <w:r w:rsidR="00484536" w:rsidRPr="00442B0C">
        <w:rPr>
          <w:b/>
        </w:rPr>
        <w:t xml:space="preserve"> are important.</w:t>
      </w:r>
    </w:p>
    <w:p w14:paraId="4CC9B523" w14:textId="1F2C98A1" w:rsidR="00C6566A" w:rsidRDefault="00C6566A" w:rsidP="00C16550">
      <w:pPr>
        <w:contextualSpacing/>
      </w:pPr>
    </w:p>
    <w:p w14:paraId="0CE81F4D" w14:textId="77777777" w:rsidR="0036150A" w:rsidRPr="00C6566A" w:rsidRDefault="0036150A" w:rsidP="00C16550">
      <w:pPr>
        <w:contextualSpacing/>
      </w:pPr>
    </w:p>
    <w:p w14:paraId="63C0062A" w14:textId="0A9BCA1B" w:rsidR="00C6566A" w:rsidRPr="00C6566A" w:rsidRDefault="003A5052" w:rsidP="00C16550">
      <w:pPr>
        <w:ind w:left="4253"/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046336" behindDoc="0" locked="0" layoutInCell="1" allowOverlap="1" wp14:anchorId="646D3AD6" wp14:editId="63A32CCD">
            <wp:simplePos x="0" y="0"/>
            <wp:positionH relativeFrom="margin">
              <wp:align>left</wp:align>
            </wp:positionH>
            <wp:positionV relativeFrom="paragraph">
              <wp:posOffset>17376</wp:posOffset>
            </wp:positionV>
            <wp:extent cx="1650670" cy="1650670"/>
            <wp:effectExtent l="0" t="0" r="6985" b="6985"/>
            <wp:wrapNone/>
            <wp:docPr id="91" name="Picture 91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group of people posing for a photo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670" cy="1650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66A" w:rsidRPr="00C6566A">
        <w:t xml:space="preserve">A very important part of </w:t>
      </w:r>
      <w:r w:rsidR="00484536">
        <w:t>quality and safety</w:t>
      </w:r>
      <w:r w:rsidR="00C6566A" w:rsidRPr="00C6566A">
        <w:t xml:space="preserve"> is what things have been like for:</w:t>
      </w:r>
      <w:r w:rsidR="0036150A">
        <w:br/>
      </w:r>
    </w:p>
    <w:p w14:paraId="725E2879" w14:textId="2C5E684A" w:rsidR="00C6566A" w:rsidRPr="00C6566A" w:rsidRDefault="00C6566A" w:rsidP="00C16550">
      <w:pPr>
        <w:pStyle w:val="ListParagraph"/>
        <w:numPr>
          <w:ilvl w:val="0"/>
          <w:numId w:val="25"/>
        </w:numPr>
        <w:spacing w:after="0"/>
        <w:ind w:left="4820" w:hanging="567"/>
      </w:pPr>
      <w:r w:rsidRPr="00C6566A">
        <w:t>consumers</w:t>
      </w:r>
      <w:r w:rsidR="0036150A">
        <w:br/>
      </w:r>
    </w:p>
    <w:p w14:paraId="16DAC6B6" w14:textId="74E72375" w:rsidR="00C6566A" w:rsidRPr="00C6566A" w:rsidRDefault="00C6566A" w:rsidP="00C16550">
      <w:pPr>
        <w:pStyle w:val="ListParagraph"/>
        <w:numPr>
          <w:ilvl w:val="0"/>
          <w:numId w:val="25"/>
        </w:numPr>
        <w:spacing w:after="0"/>
        <w:ind w:left="4820" w:hanging="567"/>
      </w:pPr>
      <w:proofErr w:type="spellStart"/>
      <w:r w:rsidRPr="00C6566A">
        <w:t>whānau</w:t>
      </w:r>
      <w:proofErr w:type="spellEnd"/>
      <w:r w:rsidR="00810C5A">
        <w:t xml:space="preserve"> / aiga / family</w:t>
      </w:r>
      <w:r w:rsidR="003A5052">
        <w:br/>
      </w:r>
    </w:p>
    <w:p w14:paraId="4116513D" w14:textId="0842C5E7" w:rsidR="00C6566A" w:rsidRPr="00C6566A" w:rsidRDefault="00C6566A" w:rsidP="00C16550">
      <w:pPr>
        <w:pStyle w:val="ListParagraph"/>
        <w:numPr>
          <w:ilvl w:val="0"/>
          <w:numId w:val="25"/>
        </w:numPr>
        <w:spacing w:after="0"/>
        <w:ind w:left="4820" w:hanging="567"/>
      </w:pPr>
      <w:r w:rsidRPr="00C6566A">
        <w:t>communities.</w:t>
      </w:r>
    </w:p>
    <w:p w14:paraId="3C5D3BED" w14:textId="4252E3D5" w:rsidR="007A2D65" w:rsidRDefault="007A2D65" w:rsidP="00C16550">
      <w:pPr>
        <w:contextualSpacing/>
        <w:rPr>
          <w:highlight w:val="yellow"/>
        </w:rPr>
      </w:pPr>
    </w:p>
    <w:p w14:paraId="40548CBB" w14:textId="77777777" w:rsidR="006504D7" w:rsidRDefault="006504D7" w:rsidP="00C16550">
      <w:pPr>
        <w:contextualSpacing/>
        <w:rPr>
          <w:highlight w:val="yellow"/>
        </w:rPr>
      </w:pPr>
    </w:p>
    <w:p w14:paraId="0510C7E2" w14:textId="77777777" w:rsidR="00442B0C" w:rsidRDefault="00442B0C" w:rsidP="00C16550">
      <w:pPr>
        <w:contextualSpacing/>
        <w:rPr>
          <w:highlight w:val="yellow"/>
        </w:rPr>
      </w:pPr>
    </w:p>
    <w:p w14:paraId="6FD0E2A5" w14:textId="77777777" w:rsidR="00442B0C" w:rsidRDefault="00442B0C" w:rsidP="00C16550">
      <w:pPr>
        <w:contextualSpacing/>
        <w:rPr>
          <w:highlight w:val="yellow"/>
        </w:rPr>
      </w:pPr>
    </w:p>
    <w:p w14:paraId="3B93C0F6" w14:textId="77777777" w:rsidR="00442B0C" w:rsidRDefault="00442B0C" w:rsidP="00C16550">
      <w:pPr>
        <w:contextualSpacing/>
        <w:rPr>
          <w:highlight w:val="yellow"/>
        </w:rPr>
      </w:pPr>
    </w:p>
    <w:p w14:paraId="7AB96AC8" w14:textId="77777777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42592" behindDoc="1" locked="0" layoutInCell="1" allowOverlap="1" wp14:anchorId="36427E4E" wp14:editId="2FF455B9">
            <wp:simplePos x="0" y="0"/>
            <wp:positionH relativeFrom="column">
              <wp:posOffset>290946</wp:posOffset>
            </wp:positionH>
            <wp:positionV relativeFrom="paragraph">
              <wp:posOffset>-2540</wp:posOffset>
            </wp:positionV>
            <wp:extent cx="1101436" cy="1140499"/>
            <wp:effectExtent l="0" t="0" r="3810" b="2540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2E5E824C" w14:textId="77777777" w:rsidR="00442B0C" w:rsidRDefault="00442B0C" w:rsidP="00C16550">
      <w:pPr>
        <w:contextualSpacing/>
        <w:rPr>
          <w:highlight w:val="yellow"/>
        </w:rPr>
      </w:pPr>
    </w:p>
    <w:p w14:paraId="4B895673" w14:textId="0BE7D715" w:rsidR="00442B0C" w:rsidRPr="007A2D65" w:rsidRDefault="00442B0C" w:rsidP="00C16550">
      <w:pPr>
        <w:contextualSpacing/>
        <w:rPr>
          <w:highlight w:val="yellow"/>
        </w:rPr>
      </w:pPr>
      <w:r w:rsidRPr="00442B0C">
        <w:rPr>
          <w:b/>
          <w:noProof/>
          <w:lang w:val="en-NZ" w:eastAsia="en-NZ"/>
        </w:rPr>
        <w:drawing>
          <wp:anchor distT="0" distB="0" distL="114300" distR="114300" simplePos="0" relativeHeight="252048384" behindDoc="0" locked="0" layoutInCell="1" allowOverlap="1" wp14:anchorId="796C1D34" wp14:editId="17F289C4">
            <wp:simplePos x="0" y="0"/>
            <wp:positionH relativeFrom="margin">
              <wp:posOffset>-166255</wp:posOffset>
            </wp:positionH>
            <wp:positionV relativeFrom="paragraph">
              <wp:posOffset>239799</wp:posOffset>
            </wp:positionV>
            <wp:extent cx="1683327" cy="1683327"/>
            <wp:effectExtent l="0" t="0" r="0" b="0"/>
            <wp:wrapNone/>
            <wp:docPr id="99" name="Picture 99" descr="A person giving a thumbs u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" name="Picture 1915" descr="A person giving a thumbs u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27" cy="1683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7B7CA8" w14:textId="4332B8C9" w:rsidR="00E16DF7" w:rsidRPr="00442B0C" w:rsidRDefault="003A5052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</w:rPr>
        <w:t>W</w:t>
      </w:r>
      <w:r w:rsidR="00C6566A" w:rsidRPr="00442B0C">
        <w:rPr>
          <w:b/>
        </w:rPr>
        <w:t>ork for more</w:t>
      </w:r>
      <w:r w:rsidR="007A2D65" w:rsidRPr="00442B0C">
        <w:rPr>
          <w:b/>
        </w:rPr>
        <w:t xml:space="preserve"> equity</w:t>
      </w:r>
      <w:r w:rsidR="00442B0C" w:rsidRPr="00442B0C">
        <w:rPr>
          <w:b/>
        </w:rPr>
        <w:t>.</w:t>
      </w:r>
    </w:p>
    <w:p w14:paraId="69816033" w14:textId="063E44A1" w:rsidR="00E16DF7" w:rsidRDefault="00E16DF7" w:rsidP="00C16550">
      <w:pPr>
        <w:contextualSpacing/>
        <w:rPr>
          <w:highlight w:val="yellow"/>
        </w:rPr>
      </w:pPr>
    </w:p>
    <w:p w14:paraId="79419076" w14:textId="77777777" w:rsidR="00E16DF7" w:rsidRPr="00861956" w:rsidRDefault="00E16DF7" w:rsidP="00C16550">
      <w:pPr>
        <w:ind w:left="4253"/>
        <w:contextualSpacing/>
      </w:pPr>
    </w:p>
    <w:p w14:paraId="2532C1D1" w14:textId="77777777" w:rsidR="00E81D4E" w:rsidRDefault="00E81D4E" w:rsidP="00C16550">
      <w:pPr>
        <w:ind w:left="4253"/>
        <w:contextualSpacing/>
      </w:pPr>
      <w:r>
        <w:t>Equity is about being fair to everyone.</w:t>
      </w:r>
    </w:p>
    <w:p w14:paraId="60EFBC22" w14:textId="471500B3" w:rsidR="003A5052" w:rsidRDefault="00442B0C" w:rsidP="00C16550">
      <w:pPr>
        <w:spacing w:line="240" w:lineRule="auto"/>
        <w:ind w:left="4253"/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50432" behindDoc="0" locked="0" layoutInCell="1" allowOverlap="1" wp14:anchorId="170A419E" wp14:editId="3C3D2DB5">
            <wp:simplePos x="0" y="0"/>
            <wp:positionH relativeFrom="margin">
              <wp:posOffset>57150</wp:posOffset>
            </wp:positionH>
            <wp:positionV relativeFrom="paragraph">
              <wp:posOffset>184438</wp:posOffset>
            </wp:positionV>
            <wp:extent cx="1270660" cy="1270660"/>
            <wp:effectExtent l="0" t="0" r="0" b="5715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60" cy="12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35113C" w14:textId="162C9320" w:rsidR="00442B0C" w:rsidRDefault="00442B0C" w:rsidP="00C16550">
      <w:pPr>
        <w:spacing w:line="240" w:lineRule="auto"/>
        <w:ind w:left="4253"/>
      </w:pPr>
    </w:p>
    <w:p w14:paraId="1947239B" w14:textId="5264E58A" w:rsidR="00E16DF7" w:rsidRPr="00861956" w:rsidRDefault="00442B0C" w:rsidP="00C16550">
      <w:pPr>
        <w:ind w:left="4253"/>
        <w:contextualSpacing/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49408" behindDoc="0" locked="0" layoutInCell="1" allowOverlap="1" wp14:anchorId="62A72C7A" wp14:editId="1235F6FB">
            <wp:simplePos x="0" y="0"/>
            <wp:positionH relativeFrom="margin">
              <wp:posOffset>62230</wp:posOffset>
            </wp:positionH>
            <wp:positionV relativeFrom="paragraph">
              <wp:posOffset>1223298</wp:posOffset>
            </wp:positionV>
            <wp:extent cx="1270635" cy="1270635"/>
            <wp:effectExtent l="0" t="0" r="5715" b="5715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DF7" w:rsidRPr="00861956">
        <w:t>It is important to engage with those who have higher health needs like:</w:t>
      </w:r>
      <w:r w:rsidR="00484536">
        <w:br/>
      </w:r>
    </w:p>
    <w:p w14:paraId="499887DA" w14:textId="7FED6C69" w:rsidR="00E16DF7" w:rsidRPr="00861956" w:rsidRDefault="00E16DF7" w:rsidP="00C16550">
      <w:pPr>
        <w:pStyle w:val="ListParagraph"/>
        <w:numPr>
          <w:ilvl w:val="0"/>
          <w:numId w:val="18"/>
        </w:numPr>
        <w:spacing w:after="0"/>
        <w:ind w:left="4253" w:firstLine="0"/>
      </w:pPr>
      <w:r w:rsidRPr="00861956">
        <w:t>Māori</w:t>
      </w:r>
      <w:r w:rsidRPr="00861956">
        <w:br/>
      </w:r>
    </w:p>
    <w:p w14:paraId="20862AE5" w14:textId="6BA19332" w:rsidR="00E16DF7" w:rsidRPr="00861956" w:rsidRDefault="00442B0C" w:rsidP="00C16550">
      <w:pPr>
        <w:pStyle w:val="ListParagraph"/>
        <w:numPr>
          <w:ilvl w:val="0"/>
          <w:numId w:val="18"/>
        </w:numPr>
        <w:spacing w:after="0"/>
        <w:ind w:left="4253" w:firstLine="0"/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51456" behindDoc="0" locked="0" layoutInCell="1" allowOverlap="1" wp14:anchorId="5812709C" wp14:editId="04BCD65D">
            <wp:simplePos x="0" y="0"/>
            <wp:positionH relativeFrom="margin">
              <wp:posOffset>-170746</wp:posOffset>
            </wp:positionH>
            <wp:positionV relativeFrom="paragraph">
              <wp:posOffset>637367</wp:posOffset>
            </wp:positionV>
            <wp:extent cx="1733550" cy="1108754"/>
            <wp:effectExtent l="0" t="0" r="0" b="0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108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DF7" w:rsidRPr="00861956">
        <w:t>Pacific peoples</w:t>
      </w:r>
      <w:r w:rsidR="00484536">
        <w:br/>
      </w:r>
    </w:p>
    <w:p w14:paraId="2EB0748D" w14:textId="6911D191" w:rsidR="00E16DF7" w:rsidRPr="00861956" w:rsidRDefault="00E16DF7" w:rsidP="00C16550">
      <w:pPr>
        <w:pStyle w:val="ListParagraph"/>
        <w:numPr>
          <w:ilvl w:val="0"/>
          <w:numId w:val="18"/>
        </w:numPr>
        <w:spacing w:after="0"/>
        <w:ind w:left="4253" w:firstLine="0"/>
      </w:pPr>
      <w:r w:rsidRPr="00861956">
        <w:t>disabled people.</w:t>
      </w:r>
    </w:p>
    <w:p w14:paraId="59F358BE" w14:textId="000F5CAF" w:rsidR="00E16DF7" w:rsidRPr="00861956" w:rsidRDefault="00E16DF7" w:rsidP="00C16550">
      <w:pPr>
        <w:ind w:left="4253"/>
        <w:contextualSpacing/>
      </w:pPr>
    </w:p>
    <w:p w14:paraId="4041E9DC" w14:textId="55FFF90B" w:rsidR="00861956" w:rsidRPr="00861956" w:rsidRDefault="00861956" w:rsidP="00C16550">
      <w:pPr>
        <w:ind w:left="4253"/>
        <w:contextualSpacing/>
      </w:pPr>
    </w:p>
    <w:p w14:paraId="4EAD824F" w14:textId="5A305750" w:rsidR="00861956" w:rsidRPr="00861956" w:rsidRDefault="003A5052" w:rsidP="00C16550">
      <w:pPr>
        <w:ind w:left="4253"/>
        <w:contextualSpacing/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52480" behindDoc="0" locked="0" layoutInCell="1" allowOverlap="1" wp14:anchorId="36D92AF4" wp14:editId="13306A35">
            <wp:simplePos x="0" y="0"/>
            <wp:positionH relativeFrom="margin">
              <wp:posOffset>0</wp:posOffset>
            </wp:positionH>
            <wp:positionV relativeFrom="paragraph">
              <wp:posOffset>502804</wp:posOffset>
            </wp:positionV>
            <wp:extent cx="1938360" cy="1959429"/>
            <wp:effectExtent l="0" t="0" r="5080" b="3175"/>
            <wp:wrapNone/>
            <wp:docPr id="111" name="Picture 111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group of people posing for the camer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360" cy="1959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1956" w:rsidRPr="00861956">
        <w:t>The best way to get better equity is by involving:</w:t>
      </w:r>
      <w:r>
        <w:br/>
      </w:r>
    </w:p>
    <w:p w14:paraId="7AFB5B77" w14:textId="6D9076F4" w:rsidR="00861956" w:rsidRPr="00861956" w:rsidRDefault="00861956" w:rsidP="00C16550">
      <w:pPr>
        <w:pStyle w:val="ListParagraph"/>
        <w:numPr>
          <w:ilvl w:val="0"/>
          <w:numId w:val="19"/>
        </w:numPr>
        <w:spacing w:after="0"/>
        <w:ind w:left="4253" w:firstLine="0"/>
      </w:pPr>
      <w:r w:rsidRPr="00861956">
        <w:t>consumers</w:t>
      </w:r>
      <w:r w:rsidR="003A5052">
        <w:br/>
      </w:r>
    </w:p>
    <w:p w14:paraId="7482A8B1" w14:textId="39B52206" w:rsidR="00861956" w:rsidRPr="00861956" w:rsidRDefault="00861956" w:rsidP="00C16550">
      <w:pPr>
        <w:pStyle w:val="ListParagraph"/>
        <w:numPr>
          <w:ilvl w:val="0"/>
          <w:numId w:val="19"/>
        </w:numPr>
        <w:spacing w:after="0"/>
        <w:ind w:left="4253" w:firstLine="0"/>
      </w:pPr>
      <w:proofErr w:type="spellStart"/>
      <w:r w:rsidRPr="00861956">
        <w:t>whānau</w:t>
      </w:r>
      <w:proofErr w:type="spellEnd"/>
      <w:r w:rsidR="00810C5A">
        <w:t xml:space="preserve"> / aiga / family</w:t>
      </w:r>
      <w:r w:rsidR="003A5052">
        <w:br/>
      </w:r>
    </w:p>
    <w:p w14:paraId="7F606B86" w14:textId="2404281B" w:rsidR="00861956" w:rsidRPr="00861956" w:rsidRDefault="00861956" w:rsidP="00C16550">
      <w:pPr>
        <w:pStyle w:val="ListParagraph"/>
        <w:numPr>
          <w:ilvl w:val="0"/>
          <w:numId w:val="19"/>
        </w:numPr>
        <w:spacing w:after="0"/>
        <w:ind w:left="4253" w:firstLine="0"/>
      </w:pPr>
      <w:r w:rsidRPr="00861956">
        <w:t>communities.</w:t>
      </w:r>
    </w:p>
    <w:p w14:paraId="0DE5DA2E" w14:textId="77777777" w:rsidR="00861956" w:rsidRDefault="00861956" w:rsidP="00C16550">
      <w:pPr>
        <w:contextualSpacing/>
        <w:rPr>
          <w:highlight w:val="yellow"/>
        </w:rPr>
      </w:pPr>
    </w:p>
    <w:p w14:paraId="506C1894" w14:textId="3A261648" w:rsidR="00E16DF7" w:rsidRDefault="00E16DF7" w:rsidP="00C16550">
      <w:pPr>
        <w:ind w:left="0"/>
        <w:contextualSpacing/>
        <w:rPr>
          <w:rFonts w:eastAsia="Arial Unicode MS"/>
          <w:b/>
          <w:kern w:val="28"/>
          <w:sz w:val="44"/>
          <w:szCs w:val="24"/>
          <w:lang w:eastAsia="en-US"/>
        </w:rPr>
      </w:pPr>
      <w:r>
        <w:br w:type="page"/>
      </w:r>
    </w:p>
    <w:p w14:paraId="690051B0" w14:textId="13E3363D" w:rsidR="00442B0C" w:rsidRDefault="00491890" w:rsidP="00C16550">
      <w:pPr>
        <w:pStyle w:val="Heading1"/>
        <w:contextualSpacing/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82176" behindDoc="0" locked="0" layoutInCell="1" allowOverlap="1" wp14:anchorId="69195FB3" wp14:editId="01F02E63">
                <wp:simplePos x="0" y="0"/>
                <wp:positionH relativeFrom="margin">
                  <wp:align>right</wp:align>
                </wp:positionH>
                <wp:positionV relativeFrom="paragraph">
                  <wp:posOffset>-147204</wp:posOffset>
                </wp:positionV>
                <wp:extent cx="5712460" cy="1122218"/>
                <wp:effectExtent l="19050" t="19050" r="21590" b="20955"/>
                <wp:wrapNone/>
                <wp:docPr id="242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112221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16253D" w14:textId="77777777" w:rsidR="00491890" w:rsidRPr="00153863" w:rsidRDefault="00491890" w:rsidP="004918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95FB3" id="_x0000_s1029" style="position:absolute;left:0;text-align:left;margin-left:398.6pt;margin-top:-11.6pt;width:449.8pt;height:88.35pt;z-index:25208217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" filled="f" strokecolor="#4472c4 [3204]" strokeweight="2.25pt">
                <v:textbox>
                  <w:txbxContent>
                    <w:p w14:paraId="3016253D" w14:textId="77777777" w:rsidR="00491890" w:rsidRPr="00153863" w:rsidRDefault="00491890" w:rsidP="00491890"/>
                  </w:txbxContent>
                </v:textbox>
                <w10:wrap anchorx="margin"/>
              </v:rect>
            </w:pict>
          </mc:Fallback>
        </mc:AlternateContent>
      </w:r>
      <w:r w:rsidR="007A2D65">
        <w:t>How</w:t>
      </w:r>
      <w:r w:rsidR="00FD31B3">
        <w:t xml:space="preserve"> will health entities</w:t>
      </w:r>
    </w:p>
    <w:p w14:paraId="1CEB2E58" w14:textId="62E5B482" w:rsidR="007A2D65" w:rsidRDefault="00442B0C" w:rsidP="00C16550">
      <w:pPr>
        <w:pStyle w:val="Heading1"/>
        <w:contextualSpacing/>
      </w:pPr>
      <w:r>
        <w:t>meet the expectations</w:t>
      </w:r>
      <w:r w:rsidR="007A2D65">
        <w:t>?</w:t>
      </w:r>
    </w:p>
    <w:p w14:paraId="29D7944E" w14:textId="4E6150B9" w:rsidR="007A2D65" w:rsidRPr="00FD31B3" w:rsidRDefault="007A2D65" w:rsidP="00810C5A">
      <w:pPr>
        <w:pStyle w:val="BodyText"/>
        <w:spacing w:after="0"/>
        <w:contextualSpacing/>
        <w:rPr>
          <w:sz w:val="26"/>
          <w:lang w:eastAsia="en-US"/>
        </w:rPr>
      </w:pPr>
    </w:p>
    <w:p w14:paraId="4A7C6D2A" w14:textId="6254B25F" w:rsidR="00810C5A" w:rsidRPr="00FD31B3" w:rsidRDefault="00FD31B3" w:rsidP="00810C5A">
      <w:pPr>
        <w:pStyle w:val="BodyText"/>
        <w:spacing w:after="0"/>
        <w:contextualSpacing/>
        <w:rPr>
          <w:sz w:val="26"/>
          <w:lang w:eastAsia="en-US"/>
        </w:rPr>
      </w:pPr>
      <w:r w:rsidRPr="00FD31B3">
        <w:rPr>
          <w:noProof/>
          <w:sz w:val="26"/>
          <w:lang w:val="en-NZ" w:eastAsia="en-NZ"/>
        </w:rPr>
        <w:drawing>
          <wp:anchor distT="0" distB="0" distL="114300" distR="114300" simplePos="0" relativeHeight="252144640" behindDoc="1" locked="0" layoutInCell="1" allowOverlap="1" wp14:anchorId="32088E0C" wp14:editId="1046D092">
            <wp:simplePos x="0" y="0"/>
            <wp:positionH relativeFrom="column">
              <wp:posOffset>103909</wp:posOffset>
            </wp:positionH>
            <wp:positionV relativeFrom="paragraph">
              <wp:posOffset>305551</wp:posOffset>
            </wp:positionV>
            <wp:extent cx="1101436" cy="1140499"/>
            <wp:effectExtent l="0" t="0" r="3810" b="254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8AE21D" w14:textId="6421089F" w:rsidR="007A2D65" w:rsidRPr="00FD31B3" w:rsidRDefault="00827537" w:rsidP="00810C5A">
      <w:pPr>
        <w:contextualSpacing/>
        <w:rPr>
          <w:lang w:eastAsia="en-US"/>
        </w:rPr>
      </w:pPr>
      <w:r w:rsidRPr="00FD31B3">
        <w:rPr>
          <w:lang w:eastAsia="en-US"/>
        </w:rPr>
        <w:t>These are the ways health entities must make the expectations happen:</w:t>
      </w:r>
    </w:p>
    <w:p w14:paraId="75111FF0" w14:textId="107E0AAC" w:rsidR="007A2D65" w:rsidRPr="00FD31B3" w:rsidRDefault="007A2D65" w:rsidP="00810C5A">
      <w:pPr>
        <w:contextualSpacing/>
        <w:rPr>
          <w:sz w:val="26"/>
          <w:highlight w:val="yellow"/>
          <w:lang w:eastAsia="en-US"/>
        </w:rPr>
      </w:pPr>
    </w:p>
    <w:p w14:paraId="4E6C300A" w14:textId="77777777" w:rsidR="003A5052" w:rsidRPr="00FD31B3" w:rsidRDefault="003A5052" w:rsidP="00810C5A">
      <w:pPr>
        <w:contextualSpacing/>
        <w:rPr>
          <w:sz w:val="26"/>
          <w:highlight w:val="yellow"/>
          <w:lang w:eastAsia="en-US"/>
        </w:rPr>
      </w:pPr>
    </w:p>
    <w:p w14:paraId="31044B71" w14:textId="56D96C45" w:rsidR="0094749B" w:rsidRPr="00FD31B3" w:rsidRDefault="0088513B" w:rsidP="00116681">
      <w:pPr>
        <w:pStyle w:val="ListParagraph"/>
        <w:numPr>
          <w:ilvl w:val="0"/>
          <w:numId w:val="31"/>
        </w:numPr>
        <w:spacing w:after="0"/>
        <w:ind w:left="4253" w:right="-472" w:hanging="568"/>
        <w:rPr>
          <w:sz w:val="24"/>
          <w:szCs w:val="32"/>
          <w:lang w:eastAsia="en-US"/>
        </w:rPr>
      </w:pPr>
      <w:r w:rsidRPr="00FD31B3">
        <w:rPr>
          <w:noProof/>
          <w:szCs w:val="32"/>
          <w:lang w:val="en-NZ" w:eastAsia="en-NZ"/>
        </w:rPr>
        <w:drawing>
          <wp:anchor distT="0" distB="0" distL="114300" distR="114300" simplePos="0" relativeHeight="252056576" behindDoc="0" locked="0" layoutInCell="1" allowOverlap="1" wp14:anchorId="7FB55020" wp14:editId="4B899CB0">
            <wp:simplePos x="0" y="0"/>
            <wp:positionH relativeFrom="margin">
              <wp:posOffset>-260721</wp:posOffset>
            </wp:positionH>
            <wp:positionV relativeFrom="paragraph">
              <wp:posOffset>580390</wp:posOffset>
            </wp:positionV>
            <wp:extent cx="2125551" cy="1441769"/>
            <wp:effectExtent l="0" t="0" r="8255" b="6350"/>
            <wp:wrapNone/>
            <wp:docPr id="116" name="Picture 1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551" cy="1441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16681" w:rsidRPr="00FD31B3">
        <w:rPr>
          <w:szCs w:val="32"/>
          <w:lang w:eastAsia="en-US"/>
        </w:rPr>
        <w:t xml:space="preserve">Health entities must </w:t>
      </w:r>
      <w:r w:rsidR="00116681" w:rsidRPr="00FD31B3">
        <w:rPr>
          <w:b/>
          <w:szCs w:val="32"/>
          <w:lang w:eastAsia="en-US"/>
        </w:rPr>
        <w:t>co-design</w:t>
      </w:r>
      <w:r w:rsidR="007A2D65" w:rsidRPr="00FD31B3">
        <w:rPr>
          <w:szCs w:val="32"/>
          <w:lang w:eastAsia="en-US"/>
        </w:rPr>
        <w:t xml:space="preserve"> with</w:t>
      </w:r>
      <w:r w:rsidR="0094749B" w:rsidRPr="00FD31B3">
        <w:rPr>
          <w:szCs w:val="32"/>
          <w:lang w:eastAsia="en-US"/>
        </w:rPr>
        <w:t>:</w:t>
      </w:r>
      <w:r w:rsidR="003A5052" w:rsidRPr="00FD31B3">
        <w:rPr>
          <w:szCs w:val="32"/>
          <w:lang w:eastAsia="en-US"/>
        </w:rPr>
        <w:br/>
      </w:r>
    </w:p>
    <w:p w14:paraId="13EB6C6C" w14:textId="67F0509B" w:rsidR="0094749B" w:rsidRPr="00FD31B3" w:rsidRDefault="0094749B" w:rsidP="00810C5A">
      <w:pPr>
        <w:pStyle w:val="ListParagraph"/>
        <w:numPr>
          <w:ilvl w:val="0"/>
          <w:numId w:val="20"/>
        </w:numPr>
        <w:spacing w:after="0"/>
        <w:ind w:left="4820" w:hanging="567"/>
        <w:rPr>
          <w:sz w:val="24"/>
          <w:szCs w:val="32"/>
          <w:lang w:eastAsia="en-US"/>
        </w:rPr>
      </w:pPr>
      <w:r w:rsidRPr="00FD31B3">
        <w:rPr>
          <w:szCs w:val="32"/>
          <w:lang w:eastAsia="en-US"/>
        </w:rPr>
        <w:t>c</w:t>
      </w:r>
      <w:r w:rsidR="007A2D65" w:rsidRPr="00FD31B3">
        <w:rPr>
          <w:szCs w:val="32"/>
          <w:lang w:eastAsia="en-US"/>
        </w:rPr>
        <w:t>onsumers</w:t>
      </w:r>
      <w:r w:rsidR="003A5052" w:rsidRPr="00FD31B3">
        <w:rPr>
          <w:szCs w:val="32"/>
          <w:lang w:eastAsia="en-US"/>
        </w:rPr>
        <w:br/>
      </w:r>
    </w:p>
    <w:p w14:paraId="05A0A10F" w14:textId="07BE8A2E" w:rsidR="0094749B" w:rsidRPr="00FD31B3" w:rsidRDefault="007A2D65" w:rsidP="00810C5A">
      <w:pPr>
        <w:pStyle w:val="ListParagraph"/>
        <w:numPr>
          <w:ilvl w:val="0"/>
          <w:numId w:val="20"/>
        </w:numPr>
        <w:spacing w:after="0"/>
        <w:ind w:left="4820" w:hanging="567"/>
        <w:rPr>
          <w:sz w:val="24"/>
          <w:szCs w:val="32"/>
          <w:lang w:eastAsia="en-US"/>
        </w:rPr>
      </w:pPr>
      <w:proofErr w:type="spellStart"/>
      <w:r w:rsidRPr="00FD31B3">
        <w:rPr>
          <w:szCs w:val="32"/>
          <w:lang w:eastAsia="en-US"/>
        </w:rPr>
        <w:t>whānau</w:t>
      </w:r>
      <w:proofErr w:type="spellEnd"/>
      <w:r w:rsidR="00810C5A" w:rsidRPr="00FD31B3">
        <w:rPr>
          <w:szCs w:val="32"/>
          <w:lang w:eastAsia="en-US"/>
        </w:rPr>
        <w:t xml:space="preserve"> / aiga / family  </w:t>
      </w:r>
      <w:r w:rsidR="003A5052" w:rsidRPr="00FD31B3">
        <w:rPr>
          <w:szCs w:val="32"/>
          <w:lang w:eastAsia="en-US"/>
        </w:rPr>
        <w:br/>
      </w:r>
    </w:p>
    <w:p w14:paraId="75412866" w14:textId="61544ADE" w:rsidR="0094749B" w:rsidRPr="00FD31B3" w:rsidRDefault="00FD31B3" w:rsidP="00810C5A">
      <w:pPr>
        <w:pStyle w:val="ListParagraph"/>
        <w:numPr>
          <w:ilvl w:val="0"/>
          <w:numId w:val="20"/>
        </w:numPr>
        <w:spacing w:after="0"/>
        <w:ind w:left="4820" w:hanging="567"/>
        <w:rPr>
          <w:sz w:val="40"/>
          <w:szCs w:val="32"/>
          <w:lang w:eastAsia="en-US"/>
        </w:rPr>
      </w:pPr>
      <w:r w:rsidRPr="00FD31B3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00608" behindDoc="1" locked="0" layoutInCell="1" allowOverlap="1" wp14:anchorId="083240F9" wp14:editId="1D91E429">
                <wp:simplePos x="0" y="0"/>
                <wp:positionH relativeFrom="margin">
                  <wp:posOffset>2535382</wp:posOffset>
                </wp:positionH>
                <wp:positionV relativeFrom="paragraph">
                  <wp:posOffset>669232</wp:posOffset>
                </wp:positionV>
                <wp:extent cx="3554095" cy="3117273"/>
                <wp:effectExtent l="0" t="0" r="8255" b="6985"/>
                <wp:wrapNone/>
                <wp:docPr id="10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3117273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BB3EB6" id="Rounded Rectangle 61" o:spid="_x0000_s1026" style="position:absolute;margin-left:199.65pt;margin-top:52.7pt;width:279.85pt;height:245.45pt;z-index:-25121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" fillcolor="#cddaef" stroked="f" strokeweight="1pt">
                <w10:wrap anchorx="margin"/>
              </v:rect>
            </w:pict>
          </mc:Fallback>
        </mc:AlternateContent>
      </w:r>
      <w:r w:rsidRPr="00FD31B3">
        <w:rPr>
          <w:noProof/>
          <w:sz w:val="26"/>
          <w:szCs w:val="32"/>
          <w:lang w:val="en-NZ" w:eastAsia="en-NZ"/>
        </w:rPr>
        <w:drawing>
          <wp:anchor distT="0" distB="0" distL="114300" distR="114300" simplePos="0" relativeHeight="252055552" behindDoc="0" locked="0" layoutInCell="1" allowOverlap="1" wp14:anchorId="46E98A88" wp14:editId="5B9A888C">
            <wp:simplePos x="0" y="0"/>
            <wp:positionH relativeFrom="margin">
              <wp:posOffset>-103505</wp:posOffset>
            </wp:positionH>
            <wp:positionV relativeFrom="paragraph">
              <wp:posOffset>792654</wp:posOffset>
            </wp:positionV>
            <wp:extent cx="1907484" cy="1205346"/>
            <wp:effectExtent l="0" t="0" r="0" b="0"/>
            <wp:wrapNone/>
            <wp:docPr id="114" name="Picture 114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484" cy="120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2D65" w:rsidRPr="00FD31B3">
        <w:rPr>
          <w:szCs w:val="32"/>
          <w:lang w:eastAsia="en-US"/>
        </w:rPr>
        <w:t>communities</w:t>
      </w:r>
      <w:r w:rsidR="0094749B" w:rsidRPr="00FD31B3">
        <w:rPr>
          <w:szCs w:val="32"/>
          <w:lang w:eastAsia="en-US"/>
        </w:rPr>
        <w:t>.</w:t>
      </w:r>
      <w:r w:rsidR="0094749B" w:rsidRPr="00FD31B3">
        <w:rPr>
          <w:szCs w:val="32"/>
          <w:lang w:eastAsia="en-US"/>
        </w:rPr>
        <w:br/>
      </w:r>
    </w:p>
    <w:p w14:paraId="278DBDA0" w14:textId="5B3026FB" w:rsidR="0094749B" w:rsidRPr="00FD31B3" w:rsidRDefault="00116681" w:rsidP="00FD31B3">
      <w:pPr>
        <w:ind w:left="4111"/>
        <w:contextualSpacing/>
        <w:rPr>
          <w:sz w:val="24"/>
          <w:lang w:eastAsia="en-US"/>
        </w:rPr>
      </w:pPr>
      <w:r w:rsidRPr="00FD31B3">
        <w:rPr>
          <w:b/>
          <w:lang w:eastAsia="en-US"/>
        </w:rPr>
        <w:t>Co-design</w:t>
      </w:r>
      <w:r w:rsidR="0021630F" w:rsidRPr="00FD31B3">
        <w:rPr>
          <w:lang w:eastAsia="en-US"/>
        </w:rPr>
        <w:t xml:space="preserve"> means working together on:</w:t>
      </w:r>
      <w:r w:rsidR="00E65054" w:rsidRPr="00FD31B3">
        <w:rPr>
          <w:lang w:eastAsia="en-US"/>
        </w:rPr>
        <w:br/>
      </w:r>
    </w:p>
    <w:p w14:paraId="3D8E553B" w14:textId="069AB712" w:rsidR="0021630F" w:rsidRPr="00FD31B3" w:rsidRDefault="00FD31B3" w:rsidP="00810C5A">
      <w:pPr>
        <w:pStyle w:val="ListParagraph"/>
        <w:numPr>
          <w:ilvl w:val="0"/>
          <w:numId w:val="22"/>
        </w:numPr>
        <w:spacing w:after="0"/>
        <w:ind w:left="4820" w:hanging="567"/>
        <w:rPr>
          <w:sz w:val="24"/>
          <w:szCs w:val="32"/>
          <w:lang w:eastAsia="en-US"/>
        </w:rPr>
      </w:pPr>
      <w:r w:rsidRPr="00FD31B3">
        <w:rPr>
          <w:noProof/>
          <w:szCs w:val="32"/>
          <w:lang w:val="en-NZ" w:eastAsia="en-NZ"/>
        </w:rPr>
        <w:drawing>
          <wp:anchor distT="0" distB="0" distL="114300" distR="114300" simplePos="0" relativeHeight="252054528" behindDoc="0" locked="0" layoutInCell="1" allowOverlap="1" wp14:anchorId="4F78785E" wp14:editId="6DC4F9AE">
            <wp:simplePos x="0" y="0"/>
            <wp:positionH relativeFrom="margin">
              <wp:posOffset>103909</wp:posOffset>
            </wp:positionH>
            <wp:positionV relativeFrom="paragraph">
              <wp:posOffset>432146</wp:posOffset>
            </wp:positionV>
            <wp:extent cx="1699087" cy="1699087"/>
            <wp:effectExtent l="0" t="0" r="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487" cy="1702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30F" w:rsidRPr="00FD31B3">
        <w:rPr>
          <w:szCs w:val="32"/>
          <w:lang w:eastAsia="en-US"/>
        </w:rPr>
        <w:t xml:space="preserve">what things should </w:t>
      </w:r>
      <w:r>
        <w:rPr>
          <w:szCs w:val="32"/>
          <w:lang w:eastAsia="en-US"/>
        </w:rPr>
        <w:t xml:space="preserve">be done </w:t>
      </w:r>
      <w:r w:rsidR="0021630F" w:rsidRPr="00FD31B3">
        <w:rPr>
          <w:szCs w:val="32"/>
          <w:lang w:eastAsia="en-US"/>
        </w:rPr>
        <w:t>first</w:t>
      </w:r>
      <w:r w:rsidR="00E65054" w:rsidRPr="00FD31B3">
        <w:rPr>
          <w:szCs w:val="32"/>
          <w:lang w:eastAsia="en-US"/>
        </w:rPr>
        <w:br/>
      </w:r>
    </w:p>
    <w:p w14:paraId="46C11B95" w14:textId="02F30CA7" w:rsidR="0021630F" w:rsidRPr="00FD31B3" w:rsidRDefault="0021630F" w:rsidP="00810C5A">
      <w:pPr>
        <w:pStyle w:val="ListParagraph"/>
        <w:numPr>
          <w:ilvl w:val="0"/>
          <w:numId w:val="22"/>
        </w:numPr>
        <w:spacing w:after="0"/>
        <w:ind w:left="4820" w:hanging="567"/>
        <w:rPr>
          <w:sz w:val="24"/>
          <w:szCs w:val="32"/>
          <w:lang w:eastAsia="en-US"/>
        </w:rPr>
      </w:pPr>
      <w:r w:rsidRPr="00FD31B3">
        <w:rPr>
          <w:szCs w:val="32"/>
          <w:lang w:eastAsia="en-US"/>
        </w:rPr>
        <w:t>how things are done</w:t>
      </w:r>
      <w:r w:rsidR="00E65054" w:rsidRPr="00FD31B3">
        <w:rPr>
          <w:szCs w:val="32"/>
          <w:lang w:eastAsia="en-US"/>
        </w:rPr>
        <w:br/>
      </w:r>
    </w:p>
    <w:p w14:paraId="3B12A640" w14:textId="0EE1AE8B" w:rsidR="0021630F" w:rsidRDefault="0021630F" w:rsidP="00FD31B3">
      <w:pPr>
        <w:pStyle w:val="ListParagraph"/>
        <w:numPr>
          <w:ilvl w:val="0"/>
          <w:numId w:val="22"/>
        </w:numPr>
        <w:spacing w:after="0"/>
        <w:ind w:left="4820" w:right="-188" w:hanging="567"/>
        <w:rPr>
          <w:szCs w:val="32"/>
          <w:lang w:eastAsia="en-US"/>
        </w:rPr>
      </w:pPr>
      <w:r w:rsidRPr="00FD31B3">
        <w:rPr>
          <w:szCs w:val="32"/>
          <w:lang w:eastAsia="en-US"/>
        </w:rPr>
        <w:t>checking how things are going.</w:t>
      </w:r>
    </w:p>
    <w:p w14:paraId="3A03D271" w14:textId="77777777" w:rsidR="00FD31B3" w:rsidRDefault="00FD31B3" w:rsidP="00FD31B3">
      <w:pPr>
        <w:ind w:right="-188"/>
        <w:rPr>
          <w:lang w:eastAsia="en-US"/>
        </w:rPr>
      </w:pPr>
    </w:p>
    <w:p w14:paraId="63369671" w14:textId="42680475" w:rsidR="00827537" w:rsidRPr="000A264B" w:rsidRDefault="00810C5A" w:rsidP="00116681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 w:rsidRPr="0088513B">
        <w:rPr>
          <w:noProof/>
          <w:lang w:val="en-NZ" w:eastAsia="en-NZ"/>
        </w:rPr>
        <w:drawing>
          <wp:anchor distT="0" distB="0" distL="114300" distR="114300" simplePos="0" relativeHeight="252057600" behindDoc="0" locked="0" layoutInCell="1" allowOverlap="1" wp14:anchorId="5C46FD93" wp14:editId="4C4C5C03">
            <wp:simplePos x="0" y="0"/>
            <wp:positionH relativeFrom="margin">
              <wp:posOffset>-133350</wp:posOffset>
            </wp:positionH>
            <wp:positionV relativeFrom="paragraph">
              <wp:posOffset>-464820</wp:posOffset>
            </wp:positionV>
            <wp:extent cx="1792605" cy="1792605"/>
            <wp:effectExtent l="0" t="0" r="0" b="0"/>
            <wp:wrapNone/>
            <wp:docPr id="117" name="Picture 117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0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681">
        <w:rPr>
          <w:lang w:eastAsia="en-US"/>
        </w:rPr>
        <w:t>Health entities must u</w:t>
      </w:r>
      <w:r w:rsidR="00827537" w:rsidRPr="0021630F">
        <w:rPr>
          <w:lang w:eastAsia="en-US"/>
        </w:rPr>
        <w:t>se the experiences</w:t>
      </w:r>
      <w:r w:rsidR="00827537" w:rsidRPr="000A264B">
        <w:rPr>
          <w:lang w:eastAsia="en-US"/>
        </w:rPr>
        <w:t xml:space="preserve"> people have had to make health services better.</w:t>
      </w:r>
    </w:p>
    <w:p w14:paraId="7E10C193" w14:textId="77777777" w:rsidR="00827537" w:rsidRPr="000A264B" w:rsidRDefault="00827537" w:rsidP="00810C5A">
      <w:pPr>
        <w:contextualSpacing/>
        <w:rPr>
          <w:lang w:eastAsia="en-US"/>
        </w:rPr>
      </w:pPr>
    </w:p>
    <w:p w14:paraId="001C5C33" w14:textId="52C36CF1" w:rsidR="00827537" w:rsidRPr="000A264B" w:rsidRDefault="00810C5A" w:rsidP="00810C5A">
      <w:pPr>
        <w:contextualSpacing/>
        <w:rPr>
          <w:lang w:eastAsia="en-US"/>
        </w:rPr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60672" behindDoc="0" locked="0" layoutInCell="1" allowOverlap="1" wp14:anchorId="417EF53E" wp14:editId="47A42C92">
            <wp:simplePos x="0" y="0"/>
            <wp:positionH relativeFrom="margin">
              <wp:posOffset>171450</wp:posOffset>
            </wp:positionH>
            <wp:positionV relativeFrom="paragraph">
              <wp:posOffset>62865</wp:posOffset>
            </wp:positionV>
            <wp:extent cx="1171575" cy="1171575"/>
            <wp:effectExtent l="0" t="0" r="0" b="9525"/>
            <wp:wrapNone/>
            <wp:docPr id="119" name="Picture 119" descr="A person wearing a yellow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A person wearing a yellow shi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198660" w14:textId="01AFDD24" w:rsidR="000A264B" w:rsidRDefault="00827537" w:rsidP="00810C5A">
      <w:pPr>
        <w:ind w:left="4253"/>
        <w:contextualSpacing/>
        <w:rPr>
          <w:lang w:eastAsia="en-US"/>
        </w:rPr>
      </w:pPr>
      <w:r w:rsidRPr="000A264B">
        <w:rPr>
          <w:lang w:eastAsia="en-US"/>
        </w:rPr>
        <w:t>An important part of this is making sure health services are fair for</w:t>
      </w:r>
      <w:r w:rsidR="000A264B" w:rsidRPr="000A264B">
        <w:rPr>
          <w:lang w:eastAsia="en-US"/>
        </w:rPr>
        <w:t>:</w:t>
      </w:r>
    </w:p>
    <w:p w14:paraId="5E937128" w14:textId="33A53F48" w:rsidR="0088513B" w:rsidRPr="000A264B" w:rsidRDefault="00810C5A" w:rsidP="00810C5A">
      <w:pPr>
        <w:ind w:left="4253"/>
        <w:contextualSpacing/>
        <w:rPr>
          <w:lang w:eastAsia="en-US"/>
        </w:rPr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59648" behindDoc="0" locked="0" layoutInCell="1" allowOverlap="1" wp14:anchorId="33951083" wp14:editId="68E1CAC3">
            <wp:simplePos x="0" y="0"/>
            <wp:positionH relativeFrom="margin">
              <wp:posOffset>171451</wp:posOffset>
            </wp:positionH>
            <wp:positionV relativeFrom="paragraph">
              <wp:posOffset>43815</wp:posOffset>
            </wp:positionV>
            <wp:extent cx="1162050" cy="1162050"/>
            <wp:effectExtent l="0" t="0" r="0" b="0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83BB3A" w14:textId="50586533" w:rsidR="000A264B" w:rsidRPr="000A264B" w:rsidRDefault="000A264B" w:rsidP="00810C5A">
      <w:pPr>
        <w:pStyle w:val="ListParagraph"/>
        <w:numPr>
          <w:ilvl w:val="0"/>
          <w:numId w:val="15"/>
        </w:numPr>
        <w:spacing w:after="0"/>
        <w:ind w:left="4820" w:hanging="567"/>
        <w:rPr>
          <w:lang w:eastAsia="en-US"/>
        </w:rPr>
      </w:pPr>
      <w:r w:rsidRPr="000A264B">
        <w:rPr>
          <w:lang w:eastAsia="en-US"/>
        </w:rPr>
        <w:t>Māori</w:t>
      </w:r>
      <w:r w:rsidR="0088513B">
        <w:rPr>
          <w:lang w:eastAsia="en-US"/>
        </w:rPr>
        <w:br/>
      </w:r>
    </w:p>
    <w:p w14:paraId="2D99D4F4" w14:textId="152DC51A" w:rsidR="000A264B" w:rsidRPr="000A264B" w:rsidRDefault="00810C5A" w:rsidP="00810C5A">
      <w:pPr>
        <w:pStyle w:val="ListParagraph"/>
        <w:numPr>
          <w:ilvl w:val="0"/>
          <w:numId w:val="15"/>
        </w:numPr>
        <w:spacing w:after="0"/>
        <w:ind w:left="4820" w:hanging="567"/>
        <w:rPr>
          <w:lang w:eastAsia="en-US"/>
        </w:rPr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61696" behindDoc="0" locked="0" layoutInCell="1" allowOverlap="1" wp14:anchorId="2C6F4515" wp14:editId="4D67538F">
            <wp:simplePos x="0" y="0"/>
            <wp:positionH relativeFrom="margin">
              <wp:posOffset>-67310</wp:posOffset>
            </wp:positionH>
            <wp:positionV relativeFrom="paragraph">
              <wp:posOffset>310515</wp:posOffset>
            </wp:positionV>
            <wp:extent cx="1755324" cy="1122680"/>
            <wp:effectExtent l="0" t="0" r="0" b="1270"/>
            <wp:wrapNone/>
            <wp:docPr id="123" name="Picture 123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324" cy="112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264B" w:rsidRPr="000A264B">
        <w:rPr>
          <w:lang w:eastAsia="en-US"/>
        </w:rPr>
        <w:t>Pacific peoples</w:t>
      </w:r>
      <w:r w:rsidR="0088513B">
        <w:rPr>
          <w:lang w:eastAsia="en-US"/>
        </w:rPr>
        <w:br/>
      </w:r>
    </w:p>
    <w:p w14:paraId="728BD11A" w14:textId="1C08B5A9" w:rsidR="007A2D65" w:rsidRPr="000A264B" w:rsidRDefault="000A264B" w:rsidP="00810C5A">
      <w:pPr>
        <w:pStyle w:val="ListParagraph"/>
        <w:numPr>
          <w:ilvl w:val="0"/>
          <w:numId w:val="15"/>
        </w:numPr>
        <w:spacing w:after="0"/>
        <w:ind w:left="4820" w:hanging="567"/>
        <w:rPr>
          <w:lang w:eastAsia="en-US"/>
        </w:rPr>
      </w:pPr>
      <w:r w:rsidRPr="000A264B">
        <w:rPr>
          <w:lang w:eastAsia="en-US"/>
        </w:rPr>
        <w:t>disabled people.</w:t>
      </w:r>
    </w:p>
    <w:p w14:paraId="78E1D125" w14:textId="0FC83B45" w:rsidR="007A2D65" w:rsidRDefault="007A2D65" w:rsidP="00810C5A">
      <w:pPr>
        <w:contextualSpacing/>
        <w:rPr>
          <w:highlight w:val="yellow"/>
          <w:lang w:eastAsia="en-US"/>
        </w:rPr>
      </w:pPr>
    </w:p>
    <w:p w14:paraId="5EFFB62D" w14:textId="20E0689D" w:rsidR="0088513B" w:rsidRPr="007A2D65" w:rsidRDefault="00810C5A" w:rsidP="00810C5A">
      <w:pPr>
        <w:contextualSpacing/>
        <w:rPr>
          <w:highlight w:val="yellow"/>
          <w:lang w:eastAsia="en-US"/>
        </w:rPr>
      </w:pPr>
      <w:r w:rsidRPr="0088513B">
        <w:rPr>
          <w:noProof/>
          <w:lang w:val="en-NZ" w:eastAsia="en-NZ"/>
        </w:rPr>
        <w:drawing>
          <wp:anchor distT="0" distB="0" distL="114300" distR="114300" simplePos="0" relativeHeight="252063744" behindDoc="0" locked="0" layoutInCell="1" allowOverlap="1" wp14:anchorId="26769B5C" wp14:editId="4214B88A">
            <wp:simplePos x="0" y="0"/>
            <wp:positionH relativeFrom="margin">
              <wp:posOffset>-66675</wp:posOffset>
            </wp:positionH>
            <wp:positionV relativeFrom="paragraph">
              <wp:posOffset>156210</wp:posOffset>
            </wp:positionV>
            <wp:extent cx="1828800" cy="1828800"/>
            <wp:effectExtent l="0" t="0" r="0" b="0"/>
            <wp:wrapNone/>
            <wp:docPr id="225" name="Picture 225" descr="A group of people posing for a photo with a baby in a stroll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A group of people posing for a photo with a baby in a stroll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217EA4" w14:textId="6336BB83" w:rsidR="007A2D65" w:rsidRPr="0094749B" w:rsidRDefault="00116681" w:rsidP="00810C5A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>
        <w:rPr>
          <w:lang w:eastAsia="en-US"/>
        </w:rPr>
        <w:t>Health entities must w</w:t>
      </w:r>
      <w:r w:rsidR="0094749B" w:rsidRPr="0094749B">
        <w:rPr>
          <w:lang w:eastAsia="en-US"/>
        </w:rPr>
        <w:t xml:space="preserve">ork </w:t>
      </w:r>
      <w:r>
        <w:rPr>
          <w:lang w:eastAsia="en-US"/>
        </w:rPr>
        <w:t xml:space="preserve">towards </w:t>
      </w:r>
      <w:r w:rsidR="0094749B" w:rsidRPr="0094749B">
        <w:rPr>
          <w:lang w:eastAsia="en-US"/>
        </w:rPr>
        <w:t>more equity by working together with other organisations.</w:t>
      </w:r>
    </w:p>
    <w:p w14:paraId="42041958" w14:textId="5FBB586A" w:rsidR="007A2D65" w:rsidRDefault="007A2D65" w:rsidP="00810C5A">
      <w:pPr>
        <w:contextualSpacing/>
        <w:rPr>
          <w:highlight w:val="yellow"/>
          <w:lang w:eastAsia="en-US"/>
        </w:rPr>
      </w:pPr>
    </w:p>
    <w:p w14:paraId="0BBD5CE9" w14:textId="77777777" w:rsidR="00810C5A" w:rsidRDefault="00810C5A" w:rsidP="00810C5A">
      <w:pPr>
        <w:contextualSpacing/>
        <w:rPr>
          <w:highlight w:val="yellow"/>
          <w:lang w:eastAsia="en-US"/>
        </w:rPr>
      </w:pPr>
    </w:p>
    <w:p w14:paraId="313BCEB9" w14:textId="77777777" w:rsidR="008027F9" w:rsidRDefault="008027F9" w:rsidP="00810C5A">
      <w:pPr>
        <w:contextualSpacing/>
        <w:rPr>
          <w:highlight w:val="yellow"/>
          <w:lang w:eastAsia="en-US"/>
        </w:rPr>
      </w:pPr>
    </w:p>
    <w:p w14:paraId="33E42A86" w14:textId="5C366B61" w:rsidR="00810C5A" w:rsidRPr="007A2D65" w:rsidRDefault="00810C5A" w:rsidP="00810C5A">
      <w:pPr>
        <w:contextualSpacing/>
        <w:rPr>
          <w:highlight w:val="yellow"/>
          <w:lang w:eastAsia="en-US"/>
        </w:rPr>
      </w:pPr>
    </w:p>
    <w:p w14:paraId="1A290C04" w14:textId="3CC6C8ED" w:rsidR="00116681" w:rsidRDefault="00491890" w:rsidP="00116681">
      <w:pPr>
        <w:pStyle w:val="ListParagraph"/>
        <w:numPr>
          <w:ilvl w:val="0"/>
          <w:numId w:val="31"/>
        </w:numPr>
        <w:spacing w:after="0"/>
        <w:ind w:left="4253" w:hanging="567"/>
        <w:rPr>
          <w:lang w:eastAsia="en-US"/>
        </w:rPr>
      </w:pPr>
      <w:r w:rsidRPr="00491890">
        <w:rPr>
          <w:b/>
          <w:bCs/>
          <w:noProof/>
          <w:lang w:val="en-NZ" w:eastAsia="en-NZ"/>
        </w:rPr>
        <w:drawing>
          <wp:anchor distT="0" distB="0" distL="114300" distR="114300" simplePos="0" relativeHeight="252070912" behindDoc="0" locked="0" layoutInCell="1" allowOverlap="1" wp14:anchorId="323581A8" wp14:editId="5EC163EF">
            <wp:simplePos x="0" y="0"/>
            <wp:positionH relativeFrom="margin">
              <wp:posOffset>57150</wp:posOffset>
            </wp:positionH>
            <wp:positionV relativeFrom="paragraph">
              <wp:posOffset>-274216</wp:posOffset>
            </wp:positionV>
            <wp:extent cx="1533525" cy="1550193"/>
            <wp:effectExtent l="0" t="0" r="0" b="0"/>
            <wp:wrapNone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905" cy="155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681">
        <w:rPr>
          <w:lang w:eastAsia="en-US"/>
        </w:rPr>
        <w:t xml:space="preserve">Health entities must make sure that </w:t>
      </w:r>
      <w:r w:rsidR="0021630F" w:rsidRPr="0021630F">
        <w:rPr>
          <w:lang w:eastAsia="en-US"/>
        </w:rPr>
        <w:t xml:space="preserve">everyone can </w:t>
      </w:r>
      <w:r w:rsidR="0021630F" w:rsidRPr="0088513B">
        <w:rPr>
          <w:b/>
          <w:bCs/>
          <w:lang w:eastAsia="en-US"/>
        </w:rPr>
        <w:t>access</w:t>
      </w:r>
      <w:r w:rsidR="00116681">
        <w:rPr>
          <w:lang w:eastAsia="en-US"/>
        </w:rPr>
        <w:t xml:space="preserve"> </w:t>
      </w:r>
      <w:r w:rsidR="00810C5A">
        <w:rPr>
          <w:lang w:eastAsia="en-US"/>
        </w:rPr>
        <w:t>i</w:t>
      </w:r>
      <w:r w:rsidR="0021630F" w:rsidRPr="0021630F">
        <w:rPr>
          <w:lang w:eastAsia="en-US"/>
        </w:rPr>
        <w:t>nformation</w:t>
      </w:r>
      <w:r w:rsidR="00810C5A">
        <w:rPr>
          <w:lang w:eastAsia="en-US"/>
        </w:rPr>
        <w:t xml:space="preserve"> </w:t>
      </w:r>
      <w:r w:rsidR="00116681">
        <w:rPr>
          <w:lang w:eastAsia="en-US"/>
        </w:rPr>
        <w:t xml:space="preserve">/ </w:t>
      </w:r>
      <w:r w:rsidR="00116681" w:rsidRPr="00116681">
        <w:rPr>
          <w:b/>
          <w:lang w:eastAsia="en-US"/>
        </w:rPr>
        <w:t>resources</w:t>
      </w:r>
      <w:r w:rsidR="00116681">
        <w:rPr>
          <w:lang w:eastAsia="en-US"/>
        </w:rPr>
        <w:t>.</w:t>
      </w:r>
    </w:p>
    <w:p w14:paraId="105DC5F4" w14:textId="6FFDF917" w:rsidR="0088513B" w:rsidRPr="00116681" w:rsidRDefault="00116681" w:rsidP="00116681">
      <w:pPr>
        <w:pStyle w:val="ListParagraph"/>
        <w:numPr>
          <w:ilvl w:val="0"/>
          <w:numId w:val="0"/>
        </w:numPr>
        <w:spacing w:after="0"/>
        <w:ind w:left="4820"/>
        <w:rPr>
          <w:rFonts w:eastAsia="Times New Roman"/>
          <w:szCs w:val="32"/>
          <w:lang w:val="en-AU" w:eastAsia="en-US"/>
        </w:rPr>
      </w:pPr>
      <w:r w:rsidRPr="00116681">
        <w:rPr>
          <w:rFonts w:eastAsia="Times New Roman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67840" behindDoc="1" locked="0" layoutInCell="1" allowOverlap="1" wp14:anchorId="382108AA" wp14:editId="6BF02F1B">
                <wp:simplePos x="0" y="0"/>
                <wp:positionH relativeFrom="margin">
                  <wp:posOffset>2543175</wp:posOffset>
                </wp:positionH>
                <wp:positionV relativeFrom="paragraph">
                  <wp:posOffset>596265</wp:posOffset>
                </wp:positionV>
                <wp:extent cx="3185795" cy="1078230"/>
                <wp:effectExtent l="0" t="0" r="0" b="7620"/>
                <wp:wrapNone/>
                <wp:docPr id="227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795" cy="107823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1304A" id="Rounded Rectangle 61" o:spid="_x0000_s1026" style="position:absolute;margin-left:200.25pt;margin-top:46.95pt;width:250.85pt;height:84.9pt;z-index:-251248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" fillcolor="#cddaef" stroked="f" strokeweight="1pt">
                <w10:wrap anchorx="margin"/>
              </v:rect>
            </w:pict>
          </mc:Fallback>
        </mc:AlternateContent>
      </w:r>
      <w:r w:rsidR="00810C5A" w:rsidRPr="00116681">
        <w:rPr>
          <w:rFonts w:eastAsia="Times New Roman"/>
          <w:noProof/>
          <w:szCs w:val="32"/>
          <w:lang w:val="en-NZ" w:eastAsia="en-NZ"/>
        </w:rPr>
        <w:drawing>
          <wp:anchor distT="0" distB="0" distL="114300" distR="114300" simplePos="0" relativeHeight="252071936" behindDoc="0" locked="0" layoutInCell="1" allowOverlap="1" wp14:anchorId="755F9ED1" wp14:editId="7D49DB57">
            <wp:simplePos x="0" y="0"/>
            <wp:positionH relativeFrom="margin">
              <wp:posOffset>116614</wp:posOffset>
            </wp:positionH>
            <wp:positionV relativeFrom="paragraph">
              <wp:posOffset>511810</wp:posOffset>
            </wp:positionV>
            <wp:extent cx="1474470" cy="1394212"/>
            <wp:effectExtent l="0" t="0" r="0" b="0"/>
            <wp:wrapNone/>
            <wp:docPr id="233" name="Picture 233" descr="Squa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 descr="Squar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470" cy="1394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4D7" w:rsidRPr="00116681">
        <w:rPr>
          <w:rFonts w:eastAsia="Times New Roman"/>
          <w:szCs w:val="32"/>
          <w:lang w:val="en-AU" w:eastAsia="en-US"/>
        </w:rPr>
        <w:br/>
      </w:r>
    </w:p>
    <w:p w14:paraId="776BCEF4" w14:textId="0FBF96C5" w:rsidR="0088513B" w:rsidRDefault="0088513B" w:rsidP="00810C5A">
      <w:pPr>
        <w:tabs>
          <w:tab w:val="left" w:pos="3828"/>
        </w:tabs>
        <w:ind w:left="4253"/>
        <w:contextualSpacing/>
        <w:rPr>
          <w:lang w:eastAsia="en-US"/>
        </w:rPr>
      </w:pPr>
      <w:r>
        <w:rPr>
          <w:lang w:eastAsia="en-US"/>
        </w:rPr>
        <w:t xml:space="preserve">Being able to </w:t>
      </w:r>
      <w:r>
        <w:rPr>
          <w:b/>
          <w:bCs/>
          <w:lang w:eastAsia="en-US"/>
        </w:rPr>
        <w:t>access</w:t>
      </w:r>
      <w:r>
        <w:rPr>
          <w:lang w:eastAsia="en-US"/>
        </w:rPr>
        <w:t xml:space="preserve"> things means that </w:t>
      </w:r>
      <w:r w:rsidR="00104F5D">
        <w:rPr>
          <w:lang w:eastAsia="en-US"/>
        </w:rPr>
        <w:t>it is easy for you to</w:t>
      </w:r>
      <w:r>
        <w:rPr>
          <w:lang w:eastAsia="en-US"/>
        </w:rPr>
        <w:t xml:space="preserve"> do</w:t>
      </w:r>
      <w:r w:rsidR="00EA06E6">
        <w:rPr>
          <w:lang w:eastAsia="en-US"/>
        </w:rPr>
        <w:t xml:space="preserve"> or get</w:t>
      </w:r>
      <w:r>
        <w:rPr>
          <w:lang w:eastAsia="en-US"/>
        </w:rPr>
        <w:t xml:space="preserve"> them.</w:t>
      </w:r>
    </w:p>
    <w:p w14:paraId="32593615" w14:textId="443B16AE" w:rsidR="0088513B" w:rsidRDefault="00810C5A" w:rsidP="00810C5A">
      <w:pPr>
        <w:tabs>
          <w:tab w:val="left" w:pos="3828"/>
        </w:tabs>
        <w:ind w:left="4253"/>
        <w:contextualSpacing/>
        <w:rPr>
          <w:lang w:eastAsia="en-US"/>
        </w:rPr>
      </w:pPr>
      <w:r w:rsidRPr="00491890">
        <w:rPr>
          <w:b/>
          <w:bCs/>
          <w:noProof/>
          <w:lang w:val="en-NZ" w:eastAsia="en-NZ"/>
        </w:rPr>
        <w:drawing>
          <wp:anchor distT="0" distB="0" distL="114300" distR="114300" simplePos="0" relativeHeight="252072960" behindDoc="0" locked="0" layoutInCell="1" allowOverlap="1" wp14:anchorId="1D24C7B2" wp14:editId="5F2CE1E6">
            <wp:simplePos x="0" y="0"/>
            <wp:positionH relativeFrom="margin">
              <wp:posOffset>-85725</wp:posOffset>
            </wp:positionH>
            <wp:positionV relativeFrom="paragraph">
              <wp:posOffset>343535</wp:posOffset>
            </wp:positionV>
            <wp:extent cx="2145030" cy="1516380"/>
            <wp:effectExtent l="0" t="0" r="0" b="0"/>
            <wp:wrapNone/>
            <wp:docPr id="234" name="Picture 234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 descr="Calend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03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F13EED" w14:textId="53461FB4" w:rsidR="0088513B" w:rsidRDefault="00810C5A" w:rsidP="00810C5A">
      <w:pPr>
        <w:tabs>
          <w:tab w:val="left" w:pos="3828"/>
        </w:tabs>
        <w:ind w:left="4253"/>
        <w:contextualSpacing/>
        <w:rPr>
          <w:lang w:eastAsia="en-US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69888" behindDoc="1" locked="0" layoutInCell="1" allowOverlap="1" wp14:anchorId="4BC5C20D" wp14:editId="5FFDDA44">
                <wp:simplePos x="0" y="0"/>
                <wp:positionH relativeFrom="margin">
                  <wp:posOffset>2545715</wp:posOffset>
                </wp:positionH>
                <wp:positionV relativeFrom="paragraph">
                  <wp:posOffset>230505</wp:posOffset>
                </wp:positionV>
                <wp:extent cx="3185960" cy="2705100"/>
                <wp:effectExtent l="0" t="0" r="0" b="0"/>
                <wp:wrapNone/>
                <wp:docPr id="228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960" cy="27051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CDB42" id="Rounded Rectangle 61" o:spid="_x0000_s1026" style="position:absolute;margin-left:200.45pt;margin-top:18.15pt;width:250.85pt;height:213pt;z-index:-251246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" fillcolor="#cddaef" stroked="f" strokeweight="1pt">
                <w10:wrap anchorx="margin"/>
              </v:rect>
            </w:pict>
          </mc:Fallback>
        </mc:AlternateContent>
      </w:r>
    </w:p>
    <w:p w14:paraId="24B72E4D" w14:textId="787BC012" w:rsidR="0088513B" w:rsidRPr="00810C5A" w:rsidRDefault="0088513B" w:rsidP="00810C5A">
      <w:pPr>
        <w:tabs>
          <w:tab w:val="left" w:pos="3828"/>
        </w:tabs>
        <w:ind w:left="4253"/>
        <w:contextualSpacing/>
        <w:rPr>
          <w:sz w:val="26"/>
          <w:lang w:eastAsia="en-US"/>
        </w:rPr>
      </w:pPr>
      <w:r w:rsidRPr="0088513B">
        <w:rPr>
          <w:b/>
          <w:bCs/>
          <w:lang w:eastAsia="en-US"/>
        </w:rPr>
        <w:t>Resources</w:t>
      </w:r>
      <w:r>
        <w:rPr>
          <w:lang w:eastAsia="en-US"/>
        </w:rPr>
        <w:t xml:space="preserve"> are things like:</w:t>
      </w:r>
      <w:r>
        <w:rPr>
          <w:lang w:eastAsia="en-US"/>
        </w:rPr>
        <w:br/>
      </w:r>
    </w:p>
    <w:p w14:paraId="708E1972" w14:textId="45259A32" w:rsidR="0088513B" w:rsidRPr="00810C5A" w:rsidRDefault="0088513B" w:rsidP="00810C5A">
      <w:pPr>
        <w:pStyle w:val="ListParagraph"/>
        <w:numPr>
          <w:ilvl w:val="0"/>
          <w:numId w:val="32"/>
        </w:numPr>
        <w:tabs>
          <w:tab w:val="left" w:pos="3828"/>
        </w:tabs>
        <w:spacing w:after="0"/>
        <w:ind w:left="4820" w:hanging="567"/>
        <w:rPr>
          <w:sz w:val="26"/>
          <w:lang w:eastAsia="en-US"/>
        </w:rPr>
      </w:pPr>
      <w:r>
        <w:rPr>
          <w:lang w:eastAsia="en-US"/>
        </w:rPr>
        <w:t>money</w:t>
      </w:r>
      <w:r>
        <w:rPr>
          <w:lang w:eastAsia="en-US"/>
        </w:rPr>
        <w:br/>
      </w:r>
    </w:p>
    <w:p w14:paraId="504B92F1" w14:textId="4E9955C4" w:rsidR="0088513B" w:rsidRPr="00810C5A" w:rsidRDefault="00810C5A" w:rsidP="00810C5A">
      <w:pPr>
        <w:pStyle w:val="ListParagraph"/>
        <w:numPr>
          <w:ilvl w:val="0"/>
          <w:numId w:val="32"/>
        </w:numPr>
        <w:tabs>
          <w:tab w:val="left" w:pos="3828"/>
        </w:tabs>
        <w:spacing w:after="0"/>
        <w:ind w:left="4820" w:hanging="567"/>
        <w:rPr>
          <w:sz w:val="26"/>
          <w:lang w:eastAsia="en-US"/>
        </w:rPr>
      </w:pPr>
      <w:r w:rsidRPr="00491890">
        <w:rPr>
          <w:noProof/>
          <w:lang w:val="en-NZ" w:eastAsia="en-NZ"/>
        </w:rPr>
        <w:drawing>
          <wp:anchor distT="0" distB="0" distL="114300" distR="114300" simplePos="0" relativeHeight="252073984" behindDoc="0" locked="0" layoutInCell="1" allowOverlap="1" wp14:anchorId="52E9AF5C" wp14:editId="04901007">
            <wp:simplePos x="0" y="0"/>
            <wp:positionH relativeFrom="margin">
              <wp:posOffset>238125</wp:posOffset>
            </wp:positionH>
            <wp:positionV relativeFrom="paragraph">
              <wp:posOffset>6350</wp:posOffset>
            </wp:positionV>
            <wp:extent cx="1236764" cy="1502635"/>
            <wp:effectExtent l="0" t="0" r="1905" b="2540"/>
            <wp:wrapNone/>
            <wp:docPr id="235" name="Picture 235" descr="A black and white drawing of two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A black and white drawing of two peop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764" cy="150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513B">
        <w:rPr>
          <w:lang w:eastAsia="en-US"/>
        </w:rPr>
        <w:t>places to meet</w:t>
      </w:r>
      <w:r w:rsidR="0088513B">
        <w:rPr>
          <w:lang w:eastAsia="en-US"/>
        </w:rPr>
        <w:br/>
      </w:r>
    </w:p>
    <w:p w14:paraId="16BBB0D5" w14:textId="31D183B6" w:rsidR="0088513B" w:rsidRDefault="0088513B" w:rsidP="00810C5A">
      <w:pPr>
        <w:pStyle w:val="ListParagraph"/>
        <w:numPr>
          <w:ilvl w:val="0"/>
          <w:numId w:val="32"/>
        </w:numPr>
        <w:tabs>
          <w:tab w:val="left" w:pos="3828"/>
        </w:tabs>
        <w:spacing w:after="0"/>
        <w:ind w:left="4820" w:hanging="567"/>
        <w:rPr>
          <w:lang w:eastAsia="en-US"/>
        </w:rPr>
      </w:pPr>
      <w:r>
        <w:rPr>
          <w:lang w:eastAsia="en-US"/>
        </w:rPr>
        <w:t>being able to ask people questions.</w:t>
      </w:r>
    </w:p>
    <w:p w14:paraId="6F911181" w14:textId="7C7020C2" w:rsidR="0088513B" w:rsidRPr="0088513B" w:rsidRDefault="0088513B" w:rsidP="00C16550">
      <w:pPr>
        <w:tabs>
          <w:tab w:val="left" w:pos="3828"/>
        </w:tabs>
        <w:ind w:left="4253"/>
        <w:contextualSpacing/>
        <w:rPr>
          <w:lang w:eastAsia="en-US"/>
        </w:rPr>
      </w:pPr>
    </w:p>
    <w:p w14:paraId="65C3DB95" w14:textId="74A5AEDB" w:rsidR="0021630F" w:rsidRDefault="00783CC1" w:rsidP="00C16550">
      <w:pPr>
        <w:tabs>
          <w:tab w:val="left" w:pos="3828"/>
        </w:tabs>
        <w:ind w:left="4253"/>
        <w:contextualSpacing/>
        <w:rPr>
          <w:lang w:eastAsia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57952" behindDoc="0" locked="0" layoutInCell="1" allowOverlap="1" wp14:anchorId="21D154B9" wp14:editId="1E4A3182">
            <wp:simplePos x="0" y="0"/>
            <wp:positionH relativeFrom="column">
              <wp:posOffset>120576</wp:posOffset>
            </wp:positionH>
            <wp:positionV relativeFrom="paragraph">
              <wp:posOffset>300617</wp:posOffset>
            </wp:positionV>
            <wp:extent cx="1559560" cy="1591310"/>
            <wp:effectExtent l="0" t="0" r="2540" b="8890"/>
            <wp:wrapThrough wrapText="bothSides">
              <wp:wrapPolygon edited="0">
                <wp:start x="0" y="0"/>
                <wp:lineTo x="0" y="21462"/>
                <wp:lineTo x="21371" y="21462"/>
                <wp:lineTo x="21371" y="0"/>
                <wp:lineTo x="0" y="0"/>
              </wp:wrapPolygon>
            </wp:wrapThrough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Access Needs Tick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56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0C5A">
        <w:rPr>
          <w:lang w:eastAsia="en-US"/>
        </w:rPr>
        <w:t>Health entities need to r</w:t>
      </w:r>
      <w:r w:rsidR="0021630F" w:rsidRPr="0021630F">
        <w:rPr>
          <w:lang w:eastAsia="en-US"/>
        </w:rPr>
        <w:t xml:space="preserve">emove any </w:t>
      </w:r>
      <w:r w:rsidR="0021630F" w:rsidRPr="0088513B">
        <w:rPr>
          <w:b/>
          <w:bCs/>
          <w:lang w:eastAsia="en-US"/>
        </w:rPr>
        <w:t>barriers</w:t>
      </w:r>
      <w:r w:rsidR="0021630F" w:rsidRPr="0021630F">
        <w:rPr>
          <w:lang w:eastAsia="en-US"/>
        </w:rPr>
        <w:t xml:space="preserve"> that may make it hard for people to engage.</w:t>
      </w:r>
    </w:p>
    <w:p w14:paraId="4EBFFEDF" w14:textId="5931FF7A" w:rsidR="0088513B" w:rsidRPr="00E53056" w:rsidRDefault="0088513B" w:rsidP="00C16550">
      <w:pPr>
        <w:tabs>
          <w:tab w:val="left" w:pos="3828"/>
        </w:tabs>
        <w:ind w:left="4253"/>
        <w:contextualSpacing/>
        <w:rPr>
          <w:lang w:eastAsia="en-US"/>
        </w:rPr>
      </w:pPr>
      <w:r w:rsidRPr="00E5305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65792" behindDoc="1" locked="0" layoutInCell="1" allowOverlap="1" wp14:anchorId="6EE8D69A" wp14:editId="6F118BBC">
                <wp:simplePos x="0" y="0"/>
                <wp:positionH relativeFrom="margin">
                  <wp:posOffset>2545715</wp:posOffset>
                </wp:positionH>
                <wp:positionV relativeFrom="paragraph">
                  <wp:posOffset>307975</wp:posOffset>
                </wp:positionV>
                <wp:extent cx="3185960" cy="736270"/>
                <wp:effectExtent l="0" t="0" r="0" b="6985"/>
                <wp:wrapNone/>
                <wp:docPr id="226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960" cy="73627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B2603" id="Rounded Rectangle 61" o:spid="_x0000_s1026" style="position:absolute;margin-left:200.45pt;margin-top:24.25pt;width:250.85pt;height:57.95pt;z-index:-251250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" fillcolor="#cddaef" stroked="f" strokeweight="1pt">
                <w10:wrap anchorx="margin"/>
              </v:rect>
            </w:pict>
          </mc:Fallback>
        </mc:AlternateContent>
      </w:r>
    </w:p>
    <w:p w14:paraId="70EDC11F" w14:textId="009E6FC1" w:rsidR="0088513B" w:rsidRPr="0021630F" w:rsidRDefault="0088513B" w:rsidP="00C16550">
      <w:pPr>
        <w:tabs>
          <w:tab w:val="left" w:pos="3828"/>
        </w:tabs>
        <w:ind w:left="4253"/>
        <w:contextualSpacing/>
        <w:rPr>
          <w:lang w:eastAsia="en-US"/>
        </w:rPr>
      </w:pPr>
      <w:r w:rsidRPr="0088513B">
        <w:rPr>
          <w:b/>
          <w:bCs/>
          <w:lang w:eastAsia="en-US"/>
        </w:rPr>
        <w:t>Barriers</w:t>
      </w:r>
      <w:r>
        <w:rPr>
          <w:lang w:eastAsia="en-US"/>
        </w:rPr>
        <w:t xml:space="preserve"> are things that stop people from doing things.</w:t>
      </w:r>
    </w:p>
    <w:p w14:paraId="2FB39B91" w14:textId="3E9EC366" w:rsidR="00827537" w:rsidRPr="000A264B" w:rsidRDefault="00491890" w:rsidP="00C16550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 w:rsidRPr="00491890">
        <w:rPr>
          <w:noProof/>
          <w:lang w:val="en-NZ" w:eastAsia="en-NZ"/>
        </w:rPr>
        <w:drawing>
          <wp:anchor distT="0" distB="0" distL="114300" distR="114300" simplePos="0" relativeHeight="252076032" behindDoc="0" locked="0" layoutInCell="1" allowOverlap="1" wp14:anchorId="0F62F803" wp14:editId="4FA9285B">
            <wp:simplePos x="0" y="0"/>
            <wp:positionH relativeFrom="margin">
              <wp:posOffset>-207010</wp:posOffset>
            </wp:positionH>
            <wp:positionV relativeFrom="paragraph">
              <wp:posOffset>419100</wp:posOffset>
            </wp:positionV>
            <wp:extent cx="2162175" cy="2162175"/>
            <wp:effectExtent l="0" t="0" r="9525" b="0"/>
            <wp:wrapNone/>
            <wp:docPr id="238" name="Picture 238" descr="A group of people sitting around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 descr="A group of people sitting around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681">
        <w:rPr>
          <w:lang w:eastAsia="en-US"/>
        </w:rPr>
        <w:t>Health entities must give</w:t>
      </w:r>
      <w:r w:rsidR="00827537" w:rsidRPr="000A264B">
        <w:rPr>
          <w:lang w:eastAsia="en-US"/>
        </w:rPr>
        <w:t xml:space="preserve"> consumers / whānau / communities what they need to:</w:t>
      </w:r>
      <w:r>
        <w:rPr>
          <w:lang w:eastAsia="en-US"/>
        </w:rPr>
        <w:br/>
      </w:r>
    </w:p>
    <w:p w14:paraId="45AB32C5" w14:textId="5788B840" w:rsidR="00827537" w:rsidRPr="000A264B" w:rsidRDefault="00827537" w:rsidP="00C16550">
      <w:pPr>
        <w:pStyle w:val="ListParagraph"/>
        <w:numPr>
          <w:ilvl w:val="0"/>
          <w:numId w:val="14"/>
        </w:numPr>
        <w:spacing w:after="0"/>
        <w:ind w:left="4820" w:hanging="567"/>
        <w:rPr>
          <w:lang w:eastAsia="en-US"/>
        </w:rPr>
      </w:pPr>
      <w:r w:rsidRPr="000A264B">
        <w:rPr>
          <w:lang w:eastAsia="en-US"/>
        </w:rPr>
        <w:t>be part of what health entities are doing</w:t>
      </w:r>
      <w:r w:rsidR="00491890">
        <w:rPr>
          <w:lang w:eastAsia="en-US"/>
        </w:rPr>
        <w:br/>
      </w:r>
    </w:p>
    <w:p w14:paraId="51E1CE20" w14:textId="583DED64" w:rsidR="007A2D65" w:rsidRPr="000A264B" w:rsidRDefault="00827537" w:rsidP="00C16550">
      <w:pPr>
        <w:pStyle w:val="ListParagraph"/>
        <w:numPr>
          <w:ilvl w:val="0"/>
          <w:numId w:val="14"/>
        </w:numPr>
        <w:spacing w:after="0"/>
        <w:ind w:left="4820" w:hanging="567"/>
        <w:rPr>
          <w:lang w:eastAsia="en-US"/>
        </w:rPr>
      </w:pPr>
      <w:r w:rsidRPr="000A264B">
        <w:rPr>
          <w:lang w:eastAsia="en-US"/>
        </w:rPr>
        <w:t>have their say.</w:t>
      </w:r>
    </w:p>
    <w:p w14:paraId="5EAD91A4" w14:textId="77777777" w:rsidR="007A2D65" w:rsidRPr="000A264B" w:rsidRDefault="007A2D65" w:rsidP="00C16550">
      <w:pPr>
        <w:contextualSpacing/>
        <w:rPr>
          <w:lang w:eastAsia="en-US"/>
        </w:rPr>
      </w:pPr>
    </w:p>
    <w:p w14:paraId="425F7096" w14:textId="2CF187BE" w:rsidR="00491890" w:rsidRDefault="00491890" w:rsidP="00C16550">
      <w:pPr>
        <w:contextualSpacing/>
        <w:rPr>
          <w:lang w:eastAsia="en-US"/>
        </w:rPr>
      </w:pPr>
      <w:r w:rsidRPr="00491890">
        <w:rPr>
          <w:noProof/>
          <w:lang w:val="en-NZ" w:eastAsia="en-NZ"/>
        </w:rPr>
        <w:drawing>
          <wp:anchor distT="0" distB="0" distL="114300" distR="114300" simplePos="0" relativeHeight="252077056" behindDoc="0" locked="0" layoutInCell="1" allowOverlap="1" wp14:anchorId="576CA052" wp14:editId="11E99475">
            <wp:simplePos x="0" y="0"/>
            <wp:positionH relativeFrom="margin">
              <wp:posOffset>450</wp:posOffset>
            </wp:positionH>
            <wp:positionV relativeFrom="paragraph">
              <wp:posOffset>272415</wp:posOffset>
            </wp:positionV>
            <wp:extent cx="1809750" cy="1472931"/>
            <wp:effectExtent l="0" t="0" r="0" b="0"/>
            <wp:wrapNone/>
            <wp:docPr id="239" name="Picture 23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472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DE2AB" w14:textId="786DD7B8" w:rsidR="00827537" w:rsidRPr="000A264B" w:rsidRDefault="00116681" w:rsidP="00C16550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>
        <w:rPr>
          <w:lang w:eastAsia="en-US"/>
        </w:rPr>
        <w:t>Health entities must m</w:t>
      </w:r>
      <w:r w:rsidR="00827537" w:rsidRPr="000A264B">
        <w:rPr>
          <w:lang w:eastAsia="en-US"/>
        </w:rPr>
        <w:t xml:space="preserve">ake sure that when new services are started they are set up to fit well with this </w:t>
      </w:r>
      <w:r w:rsidR="00AD5881">
        <w:rPr>
          <w:lang w:eastAsia="en-US"/>
        </w:rPr>
        <w:t>C</w:t>
      </w:r>
      <w:r w:rsidR="00AD5881" w:rsidRPr="000A264B">
        <w:rPr>
          <w:lang w:eastAsia="en-US"/>
        </w:rPr>
        <w:t>ode</w:t>
      </w:r>
      <w:r w:rsidR="00827537" w:rsidRPr="000A264B">
        <w:rPr>
          <w:lang w:eastAsia="en-US"/>
        </w:rPr>
        <w:t>.</w:t>
      </w:r>
    </w:p>
    <w:p w14:paraId="27339F7F" w14:textId="0F4D12F1" w:rsidR="00491890" w:rsidRDefault="00491890" w:rsidP="00C16550">
      <w:pPr>
        <w:spacing w:line="240" w:lineRule="auto"/>
        <w:ind w:left="0"/>
        <w:rPr>
          <w:lang w:eastAsia="en-US"/>
        </w:rPr>
      </w:pPr>
    </w:p>
    <w:p w14:paraId="0CCEE1EF" w14:textId="713F92E3" w:rsidR="00116681" w:rsidRDefault="00FD31B3" w:rsidP="00C16550">
      <w:pPr>
        <w:spacing w:line="240" w:lineRule="auto"/>
        <w:ind w:left="0"/>
        <w:rPr>
          <w:lang w:eastAsia="en-US"/>
        </w:rPr>
      </w:pPr>
      <w:r w:rsidRPr="00491890">
        <w:rPr>
          <w:noProof/>
          <w:lang w:val="en-NZ" w:eastAsia="en-NZ"/>
        </w:rPr>
        <w:drawing>
          <wp:anchor distT="0" distB="0" distL="114300" distR="114300" simplePos="0" relativeHeight="252078080" behindDoc="0" locked="0" layoutInCell="1" allowOverlap="1" wp14:anchorId="61EDC4B3" wp14:editId="728550E8">
            <wp:simplePos x="0" y="0"/>
            <wp:positionH relativeFrom="margin">
              <wp:posOffset>-44681</wp:posOffset>
            </wp:positionH>
            <wp:positionV relativeFrom="paragraph">
              <wp:posOffset>145472</wp:posOffset>
            </wp:positionV>
            <wp:extent cx="1844040" cy="1844040"/>
            <wp:effectExtent l="0" t="0" r="3810" b="0"/>
            <wp:wrapNone/>
            <wp:docPr id="240" name="Picture 240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49F567" w14:textId="5EEE2648" w:rsidR="00116681" w:rsidRDefault="00116681" w:rsidP="00C16550">
      <w:pPr>
        <w:spacing w:line="240" w:lineRule="auto"/>
        <w:ind w:left="0"/>
        <w:rPr>
          <w:lang w:eastAsia="en-US"/>
        </w:rPr>
      </w:pPr>
    </w:p>
    <w:p w14:paraId="43B92F9F" w14:textId="1DDC7AA8" w:rsidR="00491890" w:rsidRDefault="00827537" w:rsidP="00C16550">
      <w:pPr>
        <w:ind w:left="4253"/>
        <w:contextualSpacing/>
        <w:rPr>
          <w:lang w:eastAsia="en-US"/>
        </w:rPr>
      </w:pPr>
      <w:r w:rsidRPr="000A264B">
        <w:rPr>
          <w:lang w:eastAsia="en-US"/>
        </w:rPr>
        <w:t xml:space="preserve">This means that they should be set up so </w:t>
      </w:r>
      <w:r w:rsidR="007A2D65" w:rsidRPr="000A264B">
        <w:rPr>
          <w:lang w:eastAsia="en-US"/>
        </w:rPr>
        <w:t>consumers</w:t>
      </w:r>
      <w:r w:rsidRPr="000A264B">
        <w:rPr>
          <w:lang w:eastAsia="en-US"/>
        </w:rPr>
        <w:t xml:space="preserve"> /</w:t>
      </w:r>
      <w:r w:rsidR="007A2D65" w:rsidRPr="000A264B">
        <w:rPr>
          <w:lang w:eastAsia="en-US"/>
        </w:rPr>
        <w:t xml:space="preserve"> whānau </w:t>
      </w:r>
      <w:r w:rsidRPr="000A264B">
        <w:rPr>
          <w:lang w:eastAsia="en-US"/>
        </w:rPr>
        <w:t>/ communities can be part of things.</w:t>
      </w:r>
    </w:p>
    <w:p w14:paraId="0E666E36" w14:textId="77777777" w:rsidR="00491890" w:rsidRDefault="00491890" w:rsidP="00C16550">
      <w:pPr>
        <w:spacing w:line="240" w:lineRule="auto"/>
        <w:ind w:left="0"/>
        <w:rPr>
          <w:lang w:eastAsia="en-US"/>
        </w:rPr>
      </w:pPr>
      <w:r>
        <w:rPr>
          <w:lang w:eastAsia="en-US"/>
        </w:rPr>
        <w:br w:type="page"/>
      </w:r>
    </w:p>
    <w:p w14:paraId="11084DEB" w14:textId="1BD35228" w:rsidR="007A2D65" w:rsidRPr="006C4F4A" w:rsidRDefault="00491890" w:rsidP="00C16550">
      <w:pPr>
        <w:pStyle w:val="Heading1"/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84224" behindDoc="0" locked="0" layoutInCell="1" allowOverlap="1" wp14:anchorId="17598E21" wp14:editId="28F9B82A">
                <wp:simplePos x="0" y="0"/>
                <wp:positionH relativeFrom="margin">
                  <wp:posOffset>-2540</wp:posOffset>
                </wp:positionH>
                <wp:positionV relativeFrom="paragraph">
                  <wp:posOffset>-127000</wp:posOffset>
                </wp:positionV>
                <wp:extent cx="5712460" cy="589280"/>
                <wp:effectExtent l="19050" t="19050" r="21590" b="20320"/>
                <wp:wrapNone/>
                <wp:docPr id="243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5892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4A4E53" w14:textId="77777777" w:rsidR="00491890" w:rsidRPr="00153863" w:rsidRDefault="00491890" w:rsidP="004918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598E21" id="_x0000_s1030" style="position:absolute;left:0;text-align:left;margin-left:-.2pt;margin-top:-10pt;width:449.8pt;height:46.4pt;z-index:2520842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" filled="f" strokecolor="#4472c4 [3204]" strokeweight="2.25pt">
                <v:textbox>
                  <w:txbxContent>
                    <w:p w14:paraId="3C4A4E53" w14:textId="77777777" w:rsidR="00491890" w:rsidRPr="00153863" w:rsidRDefault="00491890" w:rsidP="00491890"/>
                  </w:txbxContent>
                </v:textbox>
                <w10:wrap anchorx="margin"/>
              </v:rect>
            </w:pict>
          </mc:Fallback>
        </mc:AlternateContent>
      </w:r>
      <w:r>
        <w:t>More information</w:t>
      </w:r>
    </w:p>
    <w:p w14:paraId="3264C7F2" w14:textId="0A43FBFD" w:rsidR="007A2D65" w:rsidRDefault="007A2D65" w:rsidP="00C16550">
      <w:pPr>
        <w:contextualSpacing/>
        <w:rPr>
          <w:lang w:eastAsia="en-US"/>
        </w:rPr>
      </w:pPr>
    </w:p>
    <w:p w14:paraId="6D26C903" w14:textId="77777777" w:rsidR="00491890" w:rsidRDefault="00491890" w:rsidP="00C16550">
      <w:pPr>
        <w:contextualSpacing/>
        <w:rPr>
          <w:lang w:eastAsia="en-US"/>
        </w:rPr>
      </w:pPr>
    </w:p>
    <w:p w14:paraId="0662A1A0" w14:textId="082A5210" w:rsidR="007A2D65" w:rsidRDefault="008A512A" w:rsidP="00C16550">
      <w:pPr>
        <w:pStyle w:val="BodyText"/>
        <w:spacing w:after="0"/>
        <w:contextualSpacing/>
        <w:rPr>
          <w:lang w:eastAsia="en-US"/>
        </w:rPr>
      </w:pPr>
      <w:r w:rsidRPr="008A512A">
        <w:rPr>
          <w:noProof/>
          <w:lang w:val="en-NZ" w:eastAsia="en-NZ"/>
        </w:rPr>
        <w:drawing>
          <wp:anchor distT="0" distB="0" distL="114300" distR="114300" simplePos="0" relativeHeight="252085248" behindDoc="0" locked="0" layoutInCell="1" allowOverlap="1" wp14:anchorId="360C803B" wp14:editId="73F3E879">
            <wp:simplePos x="0" y="0"/>
            <wp:positionH relativeFrom="margin">
              <wp:posOffset>80645</wp:posOffset>
            </wp:positionH>
            <wp:positionV relativeFrom="paragraph">
              <wp:posOffset>26035</wp:posOffset>
            </wp:positionV>
            <wp:extent cx="1243078" cy="1290917"/>
            <wp:effectExtent l="0" t="0" r="0" b="508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078" cy="129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1890">
        <w:rPr>
          <w:lang w:eastAsia="en-US"/>
        </w:rPr>
        <w:t xml:space="preserve">You can find more </w:t>
      </w:r>
      <w:r w:rsidR="00817BC6">
        <w:rPr>
          <w:lang w:eastAsia="en-US"/>
        </w:rPr>
        <w:t>information about the Code on</w:t>
      </w:r>
      <w:r w:rsidR="00E53056">
        <w:rPr>
          <w:lang w:eastAsia="en-US"/>
        </w:rPr>
        <w:t xml:space="preserve"> the </w:t>
      </w:r>
      <w:r w:rsidR="00725A6C">
        <w:rPr>
          <w:lang w:eastAsia="en-US"/>
        </w:rPr>
        <w:t xml:space="preserve">website of Te </w:t>
      </w:r>
      <w:proofErr w:type="spellStart"/>
      <w:r w:rsidR="00725A6C">
        <w:rPr>
          <w:lang w:eastAsia="en-US"/>
        </w:rPr>
        <w:t>Tāhū</w:t>
      </w:r>
      <w:proofErr w:type="spellEnd"/>
      <w:r w:rsidR="00725A6C">
        <w:rPr>
          <w:lang w:eastAsia="en-US"/>
        </w:rPr>
        <w:t xml:space="preserve"> Hauora </w:t>
      </w:r>
      <w:r w:rsidR="00E53056">
        <w:rPr>
          <w:lang w:eastAsia="en-US"/>
        </w:rPr>
        <w:t>Health Quality and Safety Commission</w:t>
      </w:r>
      <w:r w:rsidR="00491890">
        <w:rPr>
          <w:lang w:eastAsia="en-US"/>
        </w:rPr>
        <w:t>:</w:t>
      </w:r>
    </w:p>
    <w:p w14:paraId="618EE458" w14:textId="41DAF03E" w:rsidR="00491890" w:rsidRDefault="00491890" w:rsidP="00C16550">
      <w:pPr>
        <w:pStyle w:val="BodyText"/>
        <w:spacing w:after="0"/>
        <w:contextualSpacing/>
        <w:rPr>
          <w:lang w:eastAsia="en-US"/>
        </w:rPr>
      </w:pPr>
    </w:p>
    <w:p w14:paraId="2CE1AE80" w14:textId="70F51B8A" w:rsidR="001060DC" w:rsidRPr="00E53056" w:rsidRDefault="00E53056" w:rsidP="00C16550">
      <w:pPr>
        <w:pStyle w:val="BodyText"/>
        <w:spacing w:after="0"/>
        <w:contextualSpacing/>
        <w:rPr>
          <w:rFonts w:cs="Arial"/>
          <w:b/>
          <w:bCs/>
          <w:color w:val="000000" w:themeColor="text1"/>
          <w:lang w:eastAsia="en-US"/>
        </w:rPr>
      </w:pPr>
      <w:r w:rsidRPr="00E53056">
        <w:rPr>
          <w:rFonts w:cs="Arial"/>
          <w:b/>
          <w:bCs/>
          <w:color w:val="242424"/>
          <w:shd w:val="clear" w:color="auto" w:fill="FFFFFF"/>
        </w:rPr>
        <w:t>hqsc.govt.nz/</w:t>
      </w:r>
      <w:proofErr w:type="spellStart"/>
      <w:r w:rsidRPr="00E53056">
        <w:rPr>
          <w:rFonts w:cs="Arial"/>
          <w:b/>
          <w:bCs/>
          <w:color w:val="242424"/>
          <w:shd w:val="clear" w:color="auto" w:fill="FFFFFF"/>
        </w:rPr>
        <w:t>thecode</w:t>
      </w:r>
      <w:proofErr w:type="spellEnd"/>
    </w:p>
    <w:p w14:paraId="6F2A5EEB" w14:textId="77777777" w:rsidR="00E53056" w:rsidRDefault="00E53056" w:rsidP="00C16550">
      <w:pPr>
        <w:pStyle w:val="BodyText"/>
        <w:spacing w:after="0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</w:p>
    <w:p w14:paraId="5D3103AB" w14:textId="3070D53E" w:rsidR="001060DC" w:rsidRDefault="00725A6C" w:rsidP="00C16550">
      <w:pPr>
        <w:pStyle w:val="BodyText"/>
        <w:spacing w:after="0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  <w:r w:rsidRPr="00AD7785">
        <w:rPr>
          <w:noProof/>
          <w:lang w:val="en-NZ" w:eastAsia="en-NZ"/>
        </w:rPr>
        <w:drawing>
          <wp:anchor distT="0" distB="0" distL="114300" distR="114300" simplePos="0" relativeHeight="252174336" behindDoc="0" locked="0" layoutInCell="1" allowOverlap="1" wp14:anchorId="73B17506" wp14:editId="78535B0E">
            <wp:simplePos x="0" y="0"/>
            <wp:positionH relativeFrom="margin">
              <wp:posOffset>-275590</wp:posOffset>
            </wp:positionH>
            <wp:positionV relativeFrom="paragraph">
              <wp:posOffset>532098</wp:posOffset>
            </wp:positionV>
            <wp:extent cx="1966562" cy="595320"/>
            <wp:effectExtent l="0" t="0" r="0" b="0"/>
            <wp:wrapNone/>
            <wp:docPr id="39" name="Picture 39" descr="A picture containing black, black and white, darkness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black, black and white, darkness, wh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62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60DC" w:rsidRPr="001875DE">
        <w:rPr>
          <w:rFonts w:ascii="Helvetica" w:hAnsi="Helvetica" w:cs="Helvetica"/>
          <w:color w:val="333333"/>
          <w:sz w:val="28"/>
          <w:bdr w:val="none" w:sz="0" w:space="0" w:color="auto" w:frame="1"/>
          <w:shd w:val="clear" w:color="auto" w:fill="FFFFFF"/>
        </w:rPr>
        <w:br/>
      </w:r>
      <w:r w:rsidR="001060DC" w:rsidRPr="001060DC">
        <w:rPr>
          <w:rFonts w:cs="Arial"/>
          <w:color w:val="333333"/>
          <w:bdr w:val="none" w:sz="0" w:space="0" w:color="auto" w:frame="1"/>
          <w:shd w:val="clear" w:color="auto" w:fill="FFFFFF"/>
        </w:rPr>
        <w:t>To contac</w:t>
      </w:r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t the He </w:t>
      </w:r>
      <w:proofErr w:type="spellStart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>Hoa</w:t>
      </w:r>
      <w:proofErr w:type="spellEnd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>Tiaki</w:t>
      </w:r>
      <w:proofErr w:type="spellEnd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 - Partners in Care team </w:t>
      </w:r>
      <w:r w:rsidR="001875DE"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at </w:t>
      </w:r>
      <w:r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Te </w:t>
      </w:r>
      <w:proofErr w:type="spellStart"/>
      <w:r>
        <w:rPr>
          <w:rFonts w:cs="Arial"/>
          <w:color w:val="333333"/>
          <w:bdr w:val="none" w:sz="0" w:space="0" w:color="auto" w:frame="1"/>
          <w:shd w:val="clear" w:color="auto" w:fill="FFFFFF"/>
        </w:rPr>
        <w:t>Tāhū</w:t>
      </w:r>
      <w:proofErr w:type="spellEnd"/>
      <w:r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 Hauora </w:t>
      </w:r>
      <w:r w:rsidR="001875DE">
        <w:rPr>
          <w:rFonts w:cs="Arial"/>
          <w:color w:val="333333"/>
          <w:bdr w:val="none" w:sz="0" w:space="0" w:color="auto" w:frame="1"/>
          <w:shd w:val="clear" w:color="auto" w:fill="FFFFFF"/>
        </w:rPr>
        <w:t>Health Quality and Safety Commission you can:</w:t>
      </w:r>
    </w:p>
    <w:p w14:paraId="462A3B29" w14:textId="35AF8A3F" w:rsidR="001060DC" w:rsidRPr="001875DE" w:rsidRDefault="00783CC1" w:rsidP="00C16550">
      <w:pPr>
        <w:pStyle w:val="BodyText"/>
        <w:spacing w:after="0"/>
        <w:contextualSpacing/>
        <w:rPr>
          <w:rFonts w:cs="Arial"/>
          <w:color w:val="333333"/>
          <w:sz w:val="28"/>
          <w:bdr w:val="none" w:sz="0" w:space="0" w:color="auto" w:frame="1"/>
          <w:shd w:val="clear" w:color="auto" w:fill="FFFFFF"/>
        </w:rPr>
      </w:pPr>
      <w:r>
        <w:rPr>
          <w:rFonts w:cs="Arial"/>
          <w:noProof/>
          <w:color w:val="333333"/>
          <w:sz w:val="28"/>
          <w:bdr w:val="none" w:sz="0" w:space="0" w:color="auto" w:frame="1"/>
          <w:shd w:val="clear" w:color="auto" w:fill="FFFFFF"/>
          <w:lang w:val="en-NZ" w:eastAsia="en-NZ"/>
        </w:rPr>
        <w:drawing>
          <wp:anchor distT="0" distB="0" distL="114300" distR="114300" simplePos="0" relativeHeight="252161024" behindDoc="0" locked="0" layoutInCell="1" allowOverlap="1" wp14:anchorId="6C1562F3" wp14:editId="56A1ED1C">
            <wp:simplePos x="0" y="0"/>
            <wp:positionH relativeFrom="column">
              <wp:posOffset>-97790</wp:posOffset>
            </wp:positionH>
            <wp:positionV relativeFrom="paragraph">
              <wp:posOffset>281305</wp:posOffset>
            </wp:positionV>
            <wp:extent cx="1761565" cy="1126419"/>
            <wp:effectExtent l="0" t="0" r="0" b="0"/>
            <wp:wrapThrough wrapText="bothSides">
              <wp:wrapPolygon edited="0">
                <wp:start x="0" y="0"/>
                <wp:lineTo x="0" y="21198"/>
                <wp:lineTo x="21257" y="21198"/>
                <wp:lineTo x="21257" y="0"/>
                <wp:lineTo x="0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hone email.jpg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1565" cy="11264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DB94E7" w14:textId="77777777" w:rsidR="001060DC" w:rsidRDefault="001060DC" w:rsidP="00E53056">
      <w:pPr>
        <w:pStyle w:val="BodyText"/>
        <w:numPr>
          <w:ilvl w:val="0"/>
          <w:numId w:val="35"/>
        </w:numPr>
        <w:spacing w:after="0"/>
        <w:ind w:left="4253" w:hanging="567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  <w:r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Email: </w:t>
      </w:r>
      <w:hyperlink r:id="rId98" w:tgtFrame="_blank" w:history="1">
        <w:r w:rsidRPr="001060DC">
          <w:rPr>
            <w:rStyle w:val="Strong"/>
            <w:rFonts w:cs="Arial"/>
            <w:color w:val="000000"/>
            <w:bdr w:val="none" w:sz="0" w:space="0" w:color="auto" w:frame="1"/>
            <w:shd w:val="clear" w:color="auto" w:fill="FFFFFF"/>
          </w:rPr>
          <w:t>consumers@hqsc.govt.nz</w:t>
        </w:r>
      </w:hyperlink>
      <w:r w:rsidRPr="001060DC">
        <w:rPr>
          <w:rFonts w:cs="Arial"/>
          <w:color w:val="333333"/>
          <w:bdr w:val="none" w:sz="0" w:space="0" w:color="auto" w:frame="1"/>
          <w:shd w:val="clear" w:color="auto" w:fill="FFFFFF"/>
        </w:rPr>
        <w:t> </w:t>
      </w:r>
    </w:p>
    <w:p w14:paraId="7F446D11" w14:textId="77777777" w:rsidR="001060DC" w:rsidRDefault="001060DC" w:rsidP="00E53056">
      <w:pPr>
        <w:pStyle w:val="BodyText"/>
        <w:spacing w:after="0"/>
        <w:ind w:left="4253" w:hanging="567"/>
        <w:contextualSpacing/>
        <w:rPr>
          <w:rFonts w:cs="Arial"/>
          <w:color w:val="333333"/>
          <w:sz w:val="28"/>
          <w:bdr w:val="none" w:sz="0" w:space="0" w:color="auto" w:frame="1"/>
          <w:shd w:val="clear" w:color="auto" w:fill="FFFFFF"/>
        </w:rPr>
      </w:pPr>
    </w:p>
    <w:p w14:paraId="47884C0A" w14:textId="77777777" w:rsidR="00E53056" w:rsidRPr="001875DE" w:rsidRDefault="00E53056" w:rsidP="00E53056">
      <w:pPr>
        <w:pStyle w:val="BodyText"/>
        <w:spacing w:after="0"/>
        <w:ind w:left="4253" w:hanging="567"/>
        <w:contextualSpacing/>
        <w:rPr>
          <w:rFonts w:cs="Arial"/>
          <w:color w:val="333333"/>
          <w:sz w:val="28"/>
          <w:bdr w:val="none" w:sz="0" w:space="0" w:color="auto" w:frame="1"/>
          <w:shd w:val="clear" w:color="auto" w:fill="FFFFFF"/>
        </w:rPr>
      </w:pPr>
    </w:p>
    <w:p w14:paraId="504EFC63" w14:textId="7BD57F79" w:rsidR="001875DE" w:rsidRPr="001875DE" w:rsidRDefault="001060DC" w:rsidP="00E53056">
      <w:pPr>
        <w:pStyle w:val="BodyText"/>
        <w:numPr>
          <w:ilvl w:val="0"/>
          <w:numId w:val="35"/>
        </w:numPr>
        <w:spacing w:after="0"/>
        <w:ind w:left="4253" w:hanging="567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  <w:r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Phone: </w:t>
      </w:r>
      <w:r w:rsidRPr="001060DC">
        <w:rPr>
          <w:rFonts w:cs="Arial"/>
          <w:b/>
          <w:color w:val="333333"/>
          <w:bdr w:val="none" w:sz="0" w:space="0" w:color="auto" w:frame="1"/>
          <w:shd w:val="clear" w:color="auto" w:fill="FFFFFF"/>
        </w:rPr>
        <w:t>0800 275 742</w:t>
      </w:r>
    </w:p>
    <w:p w14:paraId="322620F1" w14:textId="5CE00B30" w:rsidR="001875DE" w:rsidRPr="001875DE" w:rsidRDefault="001875DE" w:rsidP="001875DE">
      <w:pPr>
        <w:rPr>
          <w:rFonts w:cs="Arial"/>
          <w:sz w:val="28"/>
        </w:rPr>
      </w:pPr>
      <w:r w:rsidRPr="001875DE">
        <w:rPr>
          <w:b/>
          <w:bCs/>
          <w:noProof/>
          <w:sz w:val="28"/>
          <w:lang w:val="en-NZ" w:eastAsia="en-NZ"/>
        </w:rPr>
        <mc:AlternateContent>
          <mc:Choice Requires="wpg">
            <w:drawing>
              <wp:anchor distT="0" distB="0" distL="114300" distR="114300" simplePos="0" relativeHeight="252156928" behindDoc="0" locked="0" layoutInCell="1" allowOverlap="1" wp14:anchorId="7BAB43DC" wp14:editId="705900B9">
                <wp:simplePos x="0" y="0"/>
                <wp:positionH relativeFrom="margin">
                  <wp:posOffset>77321</wp:posOffset>
                </wp:positionH>
                <wp:positionV relativeFrom="paragraph">
                  <wp:posOffset>336924</wp:posOffset>
                </wp:positionV>
                <wp:extent cx="1435415" cy="1042670"/>
                <wp:effectExtent l="0" t="0" r="0" b="0"/>
                <wp:wrapNone/>
                <wp:docPr id="231" name="Group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5415" cy="1042670"/>
                          <a:chOff x="0" y="0"/>
                          <a:chExt cx="1435415" cy="1042670"/>
                        </a:xfrm>
                      </wpg:grpSpPr>
                      <pic:pic xmlns:pic="http://schemas.openxmlformats.org/drawingml/2006/picture">
                        <pic:nvPicPr>
                          <pic:cNvPr id="249" name="Picture 249" descr="Graphical user interface, websit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10" r="20772"/>
                          <a:stretch/>
                        </pic:blipFill>
                        <pic:spPr bwMode="auto">
                          <a:xfrm>
                            <a:off x="0" y="0"/>
                            <a:ext cx="1051560" cy="1042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0" name="Graphic 17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3290" y="298753"/>
                            <a:ext cx="492125" cy="4806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1445FAB" id="Group 231" o:spid="_x0000_s1026" style="position:absolute;margin-left:6.1pt;margin-top:26.55pt;width:113pt;height:82.1pt;z-index:252156928;mso-position-horizontal-relative:margin;mso-width-relative:margin" coordsize="14354,1042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9" o:spid="_x0000_s1027" type="#_x0000_t75" alt="Graphical user interface, website&#10;&#10;Description automatically generated" style="position:absolute;width:10515;height:10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">
                  <v:imagedata r:id="rId102" o:title="Graphical user interface, website&#10;&#10;Description automatically generated" cropleft="5381f" cropright="13613f"/>
                </v:shape>
                <v:shape id="Graphic 17" o:spid="_x0000_s1028" type="#_x0000_t75" alt="Close with solid fill" style="position:absolute;left:9432;top:2987;width:4922;height:48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">
                  <v:imagedata r:id="rId103" o:title="Close with solid fill"/>
                </v:shape>
                <w10:wrap anchorx="margin"/>
              </v:group>
            </w:pict>
          </mc:Fallback>
        </mc:AlternateContent>
      </w:r>
    </w:p>
    <w:p w14:paraId="0135336B" w14:textId="18DC7779" w:rsidR="001875DE" w:rsidRPr="001875DE" w:rsidRDefault="001875DE" w:rsidP="001875DE">
      <w:pPr>
        <w:rPr>
          <w:rFonts w:cs="Arial"/>
          <w:sz w:val="28"/>
        </w:rPr>
      </w:pPr>
    </w:p>
    <w:p w14:paraId="2B98D493" w14:textId="2008E98E" w:rsidR="00980B19" w:rsidRDefault="001875DE" w:rsidP="00980B19">
      <w:pPr>
        <w:ind w:left="3686"/>
        <w:rPr>
          <w:rFonts w:eastAsiaTheme="majorEastAsia"/>
          <w:b/>
          <w:bCs/>
        </w:rPr>
      </w:pPr>
      <w:r>
        <w:rPr>
          <w:rFonts w:cs="Arial"/>
        </w:rPr>
        <w:t>It does not cost any money to call this phone number.</w:t>
      </w:r>
    </w:p>
    <w:p w14:paraId="498956A0" w14:textId="1A699B24" w:rsidR="001A4617" w:rsidRPr="001A4617" w:rsidRDefault="001A4617" w:rsidP="00C16550">
      <w:pPr>
        <w:contextualSpacing/>
        <w:rPr>
          <w:lang w:eastAsia="en-NZ"/>
        </w:rPr>
      </w:pPr>
      <w:r w:rsidRPr="00980B19">
        <w:rPr>
          <w:rFonts w:eastAsiaTheme="majorEastAsia"/>
        </w:rPr>
        <w:br w:type="page"/>
      </w:r>
      <w:r w:rsidR="00725A6C" w:rsidRPr="00AD7785">
        <w:rPr>
          <w:noProof/>
          <w:lang w:val="en-NZ" w:eastAsia="en-NZ"/>
        </w:rPr>
        <w:drawing>
          <wp:anchor distT="0" distB="0" distL="114300" distR="114300" simplePos="0" relativeHeight="252176384" behindDoc="0" locked="0" layoutInCell="1" allowOverlap="1" wp14:anchorId="6071873F" wp14:editId="13BC3856">
            <wp:simplePos x="0" y="0"/>
            <wp:positionH relativeFrom="margin">
              <wp:posOffset>-225707</wp:posOffset>
            </wp:positionH>
            <wp:positionV relativeFrom="paragraph">
              <wp:posOffset>150471</wp:posOffset>
            </wp:positionV>
            <wp:extent cx="1966562" cy="595320"/>
            <wp:effectExtent l="0" t="0" r="0" b="0"/>
            <wp:wrapNone/>
            <wp:docPr id="42" name="Picture 42" descr="A picture containing black, black and white, darkness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black, black and white, darkness, wh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62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40FB" w:rsidRPr="001A4617">
        <w:rPr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55F9CCF2" wp14:editId="11984A5D">
                <wp:simplePos x="0" y="0"/>
                <wp:positionH relativeFrom="column">
                  <wp:posOffset>-533400</wp:posOffset>
                </wp:positionH>
                <wp:positionV relativeFrom="paragraph">
                  <wp:posOffset>-228599</wp:posOffset>
                </wp:positionV>
                <wp:extent cx="6670675" cy="8801100"/>
                <wp:effectExtent l="0" t="0" r="158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0675" cy="88011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14ED4" id="Rectangle 14" o:spid="_x0000_s1026" style="position:absolute;margin-left:-42pt;margin-top:-18pt;width:525.25pt;height:693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" filled="f" strokecolor="#5a5a5a [2109]" strokeweight=".5pt"/>
            </w:pict>
          </mc:Fallback>
        </mc:AlternateContent>
      </w:r>
      <w:r w:rsidRPr="001A4617">
        <w:rPr>
          <w:lang w:eastAsia="en-NZ"/>
        </w:rPr>
        <w:t xml:space="preserve">This information has been written by </w:t>
      </w:r>
      <w:r w:rsidR="00725A6C">
        <w:rPr>
          <w:lang w:eastAsia="en-NZ"/>
        </w:rPr>
        <w:t xml:space="preserve">Te </w:t>
      </w:r>
      <w:proofErr w:type="spellStart"/>
      <w:r w:rsidR="00725A6C">
        <w:rPr>
          <w:lang w:eastAsia="en-NZ"/>
        </w:rPr>
        <w:t>Tāhū</w:t>
      </w:r>
      <w:proofErr w:type="spellEnd"/>
      <w:r w:rsidR="00725A6C">
        <w:rPr>
          <w:lang w:eastAsia="en-NZ"/>
        </w:rPr>
        <w:t xml:space="preserve"> Hauora</w:t>
      </w:r>
      <w:r w:rsidRPr="001A4617">
        <w:rPr>
          <w:lang w:eastAsia="en-NZ"/>
        </w:rPr>
        <w:t xml:space="preserve"> </w:t>
      </w:r>
      <w:r w:rsidRPr="001A4617">
        <w:rPr>
          <w:bCs/>
        </w:rPr>
        <w:t>Health Quality and Safety Commission</w:t>
      </w:r>
      <w:r w:rsidRPr="001A4617">
        <w:rPr>
          <w:lang w:eastAsia="en-NZ"/>
        </w:rPr>
        <w:t>.</w:t>
      </w:r>
    </w:p>
    <w:p w14:paraId="211FD7E8" w14:textId="77777777" w:rsidR="001A4617" w:rsidRPr="0090551D" w:rsidRDefault="001A4617" w:rsidP="00C16550">
      <w:pPr>
        <w:contextualSpacing/>
        <w:rPr>
          <w:sz w:val="28"/>
          <w:lang w:eastAsia="en-NZ"/>
        </w:rPr>
      </w:pPr>
      <w:r w:rsidRPr="0090551D">
        <w:rPr>
          <w:noProof/>
          <w:sz w:val="28"/>
          <w:lang w:val="en-NZ" w:eastAsia="en-NZ"/>
        </w:rPr>
        <w:drawing>
          <wp:anchor distT="0" distB="0" distL="114300" distR="114300" simplePos="0" relativeHeight="251961344" behindDoc="0" locked="0" layoutInCell="1" allowOverlap="1" wp14:anchorId="6693B837" wp14:editId="06D3970F">
            <wp:simplePos x="0" y="0"/>
            <wp:positionH relativeFrom="column">
              <wp:posOffset>34290</wp:posOffset>
            </wp:positionH>
            <wp:positionV relativeFrom="paragraph">
              <wp:posOffset>19311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1456533828" name="Picture 1456533828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AAA437" w14:textId="77777777" w:rsidR="001A4617" w:rsidRPr="001A4617" w:rsidRDefault="001A4617" w:rsidP="00C16550">
      <w:pPr>
        <w:contextualSpacing/>
        <w:rPr>
          <w:lang w:eastAsia="en-NZ"/>
        </w:rPr>
      </w:pPr>
      <w:r w:rsidRPr="001A4617">
        <w:rPr>
          <w:lang w:eastAsia="en-NZ"/>
        </w:rPr>
        <w:t>It has been translated into Easy Read by the Make It Easy service of People First New Zealand Inc. Ngā Tāngata Tuatahi.</w:t>
      </w:r>
    </w:p>
    <w:p w14:paraId="766AB003" w14:textId="77777777" w:rsidR="001A4617" w:rsidRPr="0090551D" w:rsidRDefault="001A4617" w:rsidP="00C16550">
      <w:pPr>
        <w:contextualSpacing/>
        <w:rPr>
          <w:sz w:val="28"/>
          <w:lang w:eastAsia="en-NZ"/>
        </w:rPr>
      </w:pPr>
      <w:r w:rsidRPr="0090551D">
        <w:rPr>
          <w:noProof/>
          <w:sz w:val="28"/>
          <w:lang w:val="en-NZ" w:eastAsia="en-NZ"/>
        </w:rPr>
        <w:drawing>
          <wp:anchor distT="0" distB="0" distL="114300" distR="114300" simplePos="0" relativeHeight="251962368" behindDoc="1" locked="0" layoutInCell="1" allowOverlap="1" wp14:anchorId="76F2FBDA" wp14:editId="5AB626D6">
            <wp:simplePos x="0" y="0"/>
            <wp:positionH relativeFrom="page">
              <wp:posOffset>726959</wp:posOffset>
            </wp:positionH>
            <wp:positionV relativeFrom="paragraph">
              <wp:posOffset>333779</wp:posOffset>
            </wp:positionV>
            <wp:extent cx="1824355" cy="765810"/>
            <wp:effectExtent l="0" t="0" r="4445" b="0"/>
            <wp:wrapThrough wrapText="bothSides">
              <wp:wrapPolygon edited="0">
                <wp:start x="0" y="0"/>
                <wp:lineTo x="0" y="20955"/>
                <wp:lineTo x="21427" y="20955"/>
                <wp:lineTo x="21427" y="0"/>
                <wp:lineTo x="0" y="0"/>
              </wp:wrapPolygon>
            </wp:wrapThrough>
            <wp:docPr id="1456533827" name="Picture 1456533827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55" cy="765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F61B7" w14:textId="77777777" w:rsidR="001A4617" w:rsidRPr="001A4617" w:rsidRDefault="001A4617" w:rsidP="00C16550">
      <w:pPr>
        <w:contextualSpacing/>
        <w:rPr>
          <w:lang w:eastAsia="en-NZ"/>
        </w:rPr>
      </w:pPr>
      <w:r w:rsidRPr="001A4617">
        <w:rPr>
          <w:lang w:eastAsia="en-NZ"/>
        </w:rPr>
        <w:t>The ideas in this document are not the ideas of People First New Zealand Ngā Tāngata Tuatahi.</w:t>
      </w:r>
    </w:p>
    <w:p w14:paraId="7B84A8C8" w14:textId="77777777" w:rsidR="001A4617" w:rsidRPr="001A4617" w:rsidRDefault="001A4617" w:rsidP="00C16550">
      <w:pPr>
        <w:contextualSpacing/>
        <w:rPr>
          <w:lang w:eastAsia="en-NZ"/>
        </w:rPr>
      </w:pPr>
      <w:r w:rsidRPr="001A4617">
        <w:rPr>
          <w:noProof/>
          <w:lang w:val="en-NZ" w:eastAsia="en-NZ"/>
        </w:rPr>
        <w:drawing>
          <wp:anchor distT="0" distB="0" distL="114300" distR="114300" simplePos="0" relativeHeight="251963392" behindDoc="1" locked="0" layoutInCell="1" allowOverlap="1" wp14:anchorId="4C3A2EAF" wp14:editId="18FCC8B8">
            <wp:simplePos x="0" y="0"/>
            <wp:positionH relativeFrom="margin">
              <wp:posOffset>35560</wp:posOffset>
            </wp:positionH>
            <wp:positionV relativeFrom="paragraph">
              <wp:posOffset>12636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1456533826" name="Picture 1456533826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4BF1E0" w14:textId="7872E21D" w:rsidR="001A4617" w:rsidRPr="001A4617" w:rsidRDefault="00E65054" w:rsidP="00C16550">
      <w:pPr>
        <w:contextualSpacing/>
        <w:rPr>
          <w:lang w:eastAsia="en-NZ"/>
        </w:rPr>
      </w:pPr>
      <w:r w:rsidRPr="001A4617">
        <w:rPr>
          <w:noProof/>
          <w:lang w:val="en-NZ" w:eastAsia="en-NZ"/>
        </w:rPr>
        <w:drawing>
          <wp:anchor distT="0" distB="0" distL="114300" distR="114300" simplePos="0" relativeHeight="251964416" behindDoc="0" locked="0" layoutInCell="1" allowOverlap="1" wp14:anchorId="6693845B" wp14:editId="16A489AE">
            <wp:simplePos x="0" y="0"/>
            <wp:positionH relativeFrom="page">
              <wp:posOffset>848360</wp:posOffset>
            </wp:positionH>
            <wp:positionV relativeFrom="paragraph">
              <wp:posOffset>332922</wp:posOffset>
            </wp:positionV>
            <wp:extent cx="1533525" cy="1533525"/>
            <wp:effectExtent l="0" t="0" r="0" b="0"/>
            <wp:wrapNone/>
            <wp:docPr id="1456533825" name="Picture 1456533825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4617" w:rsidRPr="001A4617">
        <w:rPr>
          <w:lang w:eastAsia="en-NZ"/>
        </w:rPr>
        <w:t>Make It Easy uses images from:</w:t>
      </w:r>
    </w:p>
    <w:p w14:paraId="5439BFAA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sz w:val="12"/>
          <w:lang w:eastAsia="en-NZ"/>
        </w:rPr>
      </w:pPr>
    </w:p>
    <w:p w14:paraId="3A47CB59" w14:textId="77777777" w:rsidR="001A4617" w:rsidRPr="001A4617" w:rsidRDefault="001A4617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lang w:eastAsia="en-NZ"/>
        </w:rPr>
      </w:pPr>
      <w:r w:rsidRPr="001A4617">
        <w:rPr>
          <w:lang w:eastAsia="en-NZ"/>
        </w:rPr>
        <w:t>Changepeople.org</w:t>
      </w:r>
    </w:p>
    <w:p w14:paraId="467ACA61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sz w:val="12"/>
          <w:lang w:eastAsia="en-NZ"/>
        </w:rPr>
      </w:pPr>
    </w:p>
    <w:p w14:paraId="0CDD94B7" w14:textId="2CEBFA8C" w:rsidR="001A4617" w:rsidRPr="001A4617" w:rsidRDefault="001A4617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lang w:eastAsia="en-NZ"/>
        </w:rPr>
      </w:pPr>
      <w:r w:rsidRPr="001A4617">
        <w:rPr>
          <w:lang w:eastAsia="en-NZ"/>
        </w:rPr>
        <w:t>Photosymbols.com</w:t>
      </w:r>
    </w:p>
    <w:p w14:paraId="6FB2BB1C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sz w:val="12"/>
          <w:lang w:eastAsia="en-NZ"/>
        </w:rPr>
      </w:pPr>
    </w:p>
    <w:p w14:paraId="096E01C0" w14:textId="73F79B4E" w:rsidR="001A4617" w:rsidRPr="001A4617" w:rsidRDefault="008A512A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87296" behindDoc="0" locked="0" layoutInCell="1" allowOverlap="1" wp14:anchorId="0C9282BF" wp14:editId="0C6E14AD">
            <wp:simplePos x="0" y="0"/>
            <wp:positionH relativeFrom="margin">
              <wp:posOffset>107576</wp:posOffset>
            </wp:positionH>
            <wp:positionV relativeFrom="paragraph">
              <wp:posOffset>185607</wp:posOffset>
            </wp:positionV>
            <wp:extent cx="1007969" cy="1067380"/>
            <wp:effectExtent l="0" t="0" r="0" b="0"/>
            <wp:wrapNone/>
            <wp:docPr id="247" name="Picture 24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969" cy="106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4617" w:rsidRPr="001A4617">
        <w:rPr>
          <w:lang w:eastAsia="en-NZ"/>
        </w:rPr>
        <w:t>Sam Corliss</w:t>
      </w:r>
    </w:p>
    <w:p w14:paraId="36C11324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rFonts w:eastAsia="Times New Roman"/>
          <w:sz w:val="12"/>
          <w:lang w:eastAsia="en-NZ"/>
        </w:rPr>
      </w:pPr>
    </w:p>
    <w:p w14:paraId="31D686D1" w14:textId="16734246" w:rsidR="001A4617" w:rsidRPr="001A4617" w:rsidRDefault="001A4617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rFonts w:eastAsia="Times New Roman"/>
          <w:lang w:eastAsia="en-NZ"/>
        </w:rPr>
      </w:pPr>
      <w:proofErr w:type="spellStart"/>
      <w:r w:rsidRPr="001A4617">
        <w:rPr>
          <w:rFonts w:eastAsia="Times New Roman"/>
          <w:lang w:eastAsia="en-NZ"/>
        </w:rPr>
        <w:t>Huriana</w:t>
      </w:r>
      <w:proofErr w:type="spellEnd"/>
      <w:r w:rsidRPr="001A4617">
        <w:rPr>
          <w:rFonts w:eastAsia="Times New Roman"/>
          <w:lang w:eastAsia="en-NZ"/>
        </w:rPr>
        <w:t xml:space="preserve"> </w:t>
      </w:r>
      <w:proofErr w:type="spellStart"/>
      <w:r w:rsidRPr="001A4617">
        <w:rPr>
          <w:shd w:val="clear" w:color="auto" w:fill="FFFFFF"/>
        </w:rPr>
        <w:t>Kopeke</w:t>
      </w:r>
      <w:proofErr w:type="spellEnd"/>
      <w:r w:rsidRPr="001A4617">
        <w:rPr>
          <w:shd w:val="clear" w:color="auto" w:fill="FFFFFF"/>
        </w:rPr>
        <w:t xml:space="preserve">-Te </w:t>
      </w:r>
      <w:proofErr w:type="spellStart"/>
      <w:r w:rsidRPr="001A4617">
        <w:rPr>
          <w:shd w:val="clear" w:color="auto" w:fill="FFFFFF"/>
        </w:rPr>
        <w:t>Aho</w:t>
      </w:r>
      <w:proofErr w:type="spellEnd"/>
      <w:r w:rsidRPr="001A4617">
        <w:rPr>
          <w:shd w:val="clear" w:color="auto" w:fill="FFFFFF"/>
        </w:rPr>
        <w:t>.</w:t>
      </w:r>
    </w:p>
    <w:p w14:paraId="5EC23FBC" w14:textId="77777777" w:rsidR="001A4617" w:rsidRPr="001A4617" w:rsidRDefault="001A4617" w:rsidP="00C16550">
      <w:pPr>
        <w:pStyle w:val="ListParagraph"/>
        <w:numPr>
          <w:ilvl w:val="0"/>
          <w:numId w:val="0"/>
        </w:numPr>
        <w:spacing w:after="0"/>
        <w:ind w:left="4253"/>
        <w:rPr>
          <w:lang w:eastAsia="en-NZ"/>
        </w:rPr>
      </w:pPr>
    </w:p>
    <w:p w14:paraId="0DFEBC65" w14:textId="77777777" w:rsidR="001A4617" w:rsidRPr="001A4617" w:rsidRDefault="001A4617" w:rsidP="00C16550">
      <w:pPr>
        <w:contextualSpacing/>
      </w:pPr>
      <w:r w:rsidRPr="001A4617">
        <w:rPr>
          <w:noProof/>
          <w:lang w:val="en-NZ" w:eastAsia="en-NZ"/>
        </w:rPr>
        <w:drawing>
          <wp:anchor distT="0" distB="0" distL="114300" distR="114300" simplePos="0" relativeHeight="251967488" behindDoc="0" locked="0" layoutInCell="1" allowOverlap="1" wp14:anchorId="7781A846" wp14:editId="4198CFBE">
            <wp:simplePos x="0" y="0"/>
            <wp:positionH relativeFrom="column">
              <wp:posOffset>260462</wp:posOffset>
            </wp:positionH>
            <wp:positionV relativeFrom="paragraph">
              <wp:posOffset>315147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4617">
        <w:rPr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966464" behindDoc="0" locked="0" layoutInCell="1" allowOverlap="1" wp14:anchorId="54CB6CB4" wp14:editId="655CB507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8890"/>
                <wp:wrapSquare wrapText="bothSides"/>
                <wp:docPr id="253" name="Text Box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595183" w14:textId="77777777" w:rsidR="001A4617" w:rsidRDefault="001A4617" w:rsidP="007A2D65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CB6CB4" id="_x0000_t202" coordsize="21600,21600" o:spt="202" path="m,l,21600r21600,l21600,xe">
                <v:stroke joinstyle="miter"/>
                <v:path gradientshapeok="t" o:connecttype="rect"/>
              </v:shapetype>
              <v:shape id="Text Box 253" o:spid="_x0000_s1031" type="#_x0000_t202" style="position:absolute;left:0;text-align:left;margin-left:19.65pt;margin-top:18.75pt;width:55.6pt;height:83.25pt;z-index:251966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" stroked="f">
                <v:textbox style="mso-fit-shape-to-text:t">
                  <w:txbxContent>
                    <w:p w14:paraId="06595183" w14:textId="77777777" w:rsidR="001A4617" w:rsidRDefault="001A4617" w:rsidP="007A2D65"/>
                  </w:txbxContent>
                </v:textbox>
                <w10:wrap type="square"/>
              </v:shape>
            </w:pict>
          </mc:Fallback>
        </mc:AlternateContent>
      </w:r>
      <w:r w:rsidRPr="001A4617">
        <w:t>All images used in this Easy Read document are subject to copyright rules and cannot be used without permission.</w:t>
      </w:r>
      <w:r w:rsidRPr="001A4617">
        <w:rPr>
          <w:bCs/>
          <w:noProof/>
          <w:lang w:eastAsia="en-NZ"/>
        </w:rPr>
        <w:t xml:space="preserve"> </w:t>
      </w:r>
    </w:p>
    <w:sectPr w:rsidR="001A4617" w:rsidRPr="001A4617" w:rsidSect="000E23D1">
      <w:footerReference w:type="even" r:id="rId110"/>
      <w:footerReference w:type="default" r:id="rId111"/>
      <w:pgSz w:w="11906" w:h="16838"/>
      <w:pgMar w:top="1440" w:right="1440" w:bottom="1440" w:left="1440" w:header="708" w:footer="708" w:gutter="0"/>
      <w:pgBorders w:display="firstPage" w:offsetFrom="page">
        <w:top w:val="single" w:sz="48" w:space="24" w:color="0070C0"/>
        <w:left w:val="single" w:sz="48" w:space="24" w:color="0070C0"/>
        <w:bottom w:val="single" w:sz="48" w:space="24" w:color="0070C0"/>
        <w:right w:val="single" w:sz="48" w:space="24" w:color="007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3A4FC" w14:textId="77777777" w:rsidR="009347B8" w:rsidRDefault="009347B8" w:rsidP="007A2D65">
      <w:r>
        <w:separator/>
      </w:r>
    </w:p>
  </w:endnote>
  <w:endnote w:type="continuationSeparator" w:id="0">
    <w:p w14:paraId="464E76B5" w14:textId="77777777" w:rsidR="009347B8" w:rsidRDefault="009347B8" w:rsidP="007A2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D49A2D" w14:textId="7FA7767B" w:rsidR="00153863" w:rsidRDefault="00BC7E04" w:rsidP="007A2D65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854EB">
          <w:rPr>
            <w:rStyle w:val="PageNumber"/>
            <w:noProof/>
          </w:rPr>
          <w:t>14</w:t>
        </w:r>
        <w:r>
          <w:rPr>
            <w:rStyle w:val="PageNumber"/>
          </w:rPr>
          <w:fldChar w:fldCharType="end"/>
        </w:r>
      </w:p>
    </w:sdtContent>
  </w:sdt>
  <w:p w14:paraId="642B99FF" w14:textId="77777777" w:rsidR="00153863" w:rsidRDefault="009347B8" w:rsidP="007A2D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E2C37F" w14:textId="77777777" w:rsidR="00153863" w:rsidRPr="00AA03EC" w:rsidRDefault="00BC7E04" w:rsidP="005854EB">
        <w:pPr>
          <w:pStyle w:val="Footer"/>
          <w:jc w:val="right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5837C9">
          <w:rPr>
            <w:rStyle w:val="PageNumber"/>
            <w:noProof/>
            <w:sz w:val="28"/>
            <w:szCs w:val="28"/>
          </w:rPr>
          <w:t>24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C728953" w14:textId="77777777" w:rsidR="00153863" w:rsidRDefault="009347B8" w:rsidP="007A2D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D3546" w14:textId="77777777" w:rsidR="009347B8" w:rsidRDefault="009347B8" w:rsidP="007A2D65">
      <w:r>
        <w:separator/>
      </w:r>
    </w:p>
  </w:footnote>
  <w:footnote w:type="continuationSeparator" w:id="0">
    <w:p w14:paraId="3B22046F" w14:textId="77777777" w:rsidR="009347B8" w:rsidRDefault="009347B8" w:rsidP="007A2D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F7CFC"/>
    <w:multiLevelType w:val="multilevel"/>
    <w:tmpl w:val="4EA2F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E00EB"/>
    <w:multiLevelType w:val="hybridMultilevel"/>
    <w:tmpl w:val="CDE0A8E2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" w15:restartNumberingAfterBreak="0">
    <w:nsid w:val="12852C74"/>
    <w:multiLevelType w:val="hybridMultilevel"/>
    <w:tmpl w:val="11C03BBA"/>
    <w:lvl w:ilvl="0" w:tplc="BFC0CA90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 w15:restartNumberingAfterBreak="0">
    <w:nsid w:val="1C3725EB"/>
    <w:multiLevelType w:val="multilevel"/>
    <w:tmpl w:val="3FDC36FE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FD90416"/>
    <w:multiLevelType w:val="hybridMultilevel"/>
    <w:tmpl w:val="CBA06F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C10B3"/>
    <w:multiLevelType w:val="hybridMultilevel"/>
    <w:tmpl w:val="95EAC018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295E2B0A"/>
    <w:multiLevelType w:val="hybridMultilevel"/>
    <w:tmpl w:val="ABDA7F6C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2DC05028"/>
    <w:multiLevelType w:val="hybridMultilevel"/>
    <w:tmpl w:val="BE0C6574"/>
    <w:lvl w:ilvl="0" w:tplc="1409000F">
      <w:start w:val="1"/>
      <w:numFmt w:val="decimal"/>
      <w:lvlText w:val="%1."/>
      <w:lvlJc w:val="left"/>
      <w:pPr>
        <w:ind w:left="4405" w:hanging="360"/>
      </w:pPr>
    </w:lvl>
    <w:lvl w:ilvl="1" w:tplc="14090019" w:tentative="1">
      <w:start w:val="1"/>
      <w:numFmt w:val="lowerLetter"/>
      <w:lvlText w:val="%2."/>
      <w:lvlJc w:val="left"/>
      <w:pPr>
        <w:ind w:left="5125" w:hanging="360"/>
      </w:pPr>
    </w:lvl>
    <w:lvl w:ilvl="2" w:tplc="1409001B" w:tentative="1">
      <w:start w:val="1"/>
      <w:numFmt w:val="lowerRoman"/>
      <w:lvlText w:val="%3."/>
      <w:lvlJc w:val="right"/>
      <w:pPr>
        <w:ind w:left="5845" w:hanging="180"/>
      </w:pPr>
    </w:lvl>
    <w:lvl w:ilvl="3" w:tplc="1409000F" w:tentative="1">
      <w:start w:val="1"/>
      <w:numFmt w:val="decimal"/>
      <w:lvlText w:val="%4."/>
      <w:lvlJc w:val="left"/>
      <w:pPr>
        <w:ind w:left="6565" w:hanging="360"/>
      </w:pPr>
    </w:lvl>
    <w:lvl w:ilvl="4" w:tplc="14090019" w:tentative="1">
      <w:start w:val="1"/>
      <w:numFmt w:val="lowerLetter"/>
      <w:lvlText w:val="%5."/>
      <w:lvlJc w:val="left"/>
      <w:pPr>
        <w:ind w:left="7285" w:hanging="360"/>
      </w:pPr>
    </w:lvl>
    <w:lvl w:ilvl="5" w:tplc="1409001B" w:tentative="1">
      <w:start w:val="1"/>
      <w:numFmt w:val="lowerRoman"/>
      <w:lvlText w:val="%6."/>
      <w:lvlJc w:val="right"/>
      <w:pPr>
        <w:ind w:left="8005" w:hanging="180"/>
      </w:pPr>
    </w:lvl>
    <w:lvl w:ilvl="6" w:tplc="1409000F" w:tentative="1">
      <w:start w:val="1"/>
      <w:numFmt w:val="decimal"/>
      <w:lvlText w:val="%7."/>
      <w:lvlJc w:val="left"/>
      <w:pPr>
        <w:ind w:left="8725" w:hanging="360"/>
      </w:pPr>
    </w:lvl>
    <w:lvl w:ilvl="7" w:tplc="14090019" w:tentative="1">
      <w:start w:val="1"/>
      <w:numFmt w:val="lowerLetter"/>
      <w:lvlText w:val="%8."/>
      <w:lvlJc w:val="left"/>
      <w:pPr>
        <w:ind w:left="9445" w:hanging="360"/>
      </w:pPr>
    </w:lvl>
    <w:lvl w:ilvl="8" w:tplc="1409001B" w:tentative="1">
      <w:start w:val="1"/>
      <w:numFmt w:val="lowerRoman"/>
      <w:lvlText w:val="%9."/>
      <w:lvlJc w:val="right"/>
      <w:pPr>
        <w:ind w:left="10165" w:hanging="180"/>
      </w:pPr>
    </w:lvl>
  </w:abstractNum>
  <w:abstractNum w:abstractNumId="10" w15:restartNumberingAfterBreak="0">
    <w:nsid w:val="2EA47EC3"/>
    <w:multiLevelType w:val="hybridMultilevel"/>
    <w:tmpl w:val="01D49242"/>
    <w:lvl w:ilvl="0" w:tplc="856CE1BE">
      <w:start w:val="1"/>
      <w:numFmt w:val="decimal"/>
      <w:lvlText w:val="%1."/>
      <w:lvlJc w:val="left"/>
      <w:pPr>
        <w:ind w:left="4045" w:hanging="360"/>
      </w:pPr>
      <w:rPr>
        <w:rFonts w:hint="default"/>
        <w:sz w:val="32"/>
        <w:szCs w:val="32"/>
      </w:rPr>
    </w:lvl>
    <w:lvl w:ilvl="1" w:tplc="14090019" w:tentative="1">
      <w:start w:val="1"/>
      <w:numFmt w:val="lowerLetter"/>
      <w:lvlText w:val="%2."/>
      <w:lvlJc w:val="left"/>
      <w:pPr>
        <w:ind w:left="4765" w:hanging="360"/>
      </w:pPr>
    </w:lvl>
    <w:lvl w:ilvl="2" w:tplc="1409001B" w:tentative="1">
      <w:start w:val="1"/>
      <w:numFmt w:val="lowerRoman"/>
      <w:lvlText w:val="%3."/>
      <w:lvlJc w:val="right"/>
      <w:pPr>
        <w:ind w:left="5485" w:hanging="180"/>
      </w:pPr>
    </w:lvl>
    <w:lvl w:ilvl="3" w:tplc="1409000F" w:tentative="1">
      <w:start w:val="1"/>
      <w:numFmt w:val="decimal"/>
      <w:lvlText w:val="%4."/>
      <w:lvlJc w:val="left"/>
      <w:pPr>
        <w:ind w:left="6205" w:hanging="360"/>
      </w:pPr>
    </w:lvl>
    <w:lvl w:ilvl="4" w:tplc="14090019" w:tentative="1">
      <w:start w:val="1"/>
      <w:numFmt w:val="lowerLetter"/>
      <w:lvlText w:val="%5."/>
      <w:lvlJc w:val="left"/>
      <w:pPr>
        <w:ind w:left="6925" w:hanging="360"/>
      </w:pPr>
    </w:lvl>
    <w:lvl w:ilvl="5" w:tplc="1409001B" w:tentative="1">
      <w:start w:val="1"/>
      <w:numFmt w:val="lowerRoman"/>
      <w:lvlText w:val="%6."/>
      <w:lvlJc w:val="right"/>
      <w:pPr>
        <w:ind w:left="7645" w:hanging="180"/>
      </w:pPr>
    </w:lvl>
    <w:lvl w:ilvl="6" w:tplc="1409000F" w:tentative="1">
      <w:start w:val="1"/>
      <w:numFmt w:val="decimal"/>
      <w:lvlText w:val="%7."/>
      <w:lvlJc w:val="left"/>
      <w:pPr>
        <w:ind w:left="8365" w:hanging="360"/>
      </w:pPr>
    </w:lvl>
    <w:lvl w:ilvl="7" w:tplc="14090019" w:tentative="1">
      <w:start w:val="1"/>
      <w:numFmt w:val="lowerLetter"/>
      <w:lvlText w:val="%8."/>
      <w:lvlJc w:val="left"/>
      <w:pPr>
        <w:ind w:left="9085" w:hanging="360"/>
      </w:pPr>
    </w:lvl>
    <w:lvl w:ilvl="8" w:tplc="1409001B" w:tentative="1">
      <w:start w:val="1"/>
      <w:numFmt w:val="lowerRoman"/>
      <w:lvlText w:val="%9."/>
      <w:lvlJc w:val="right"/>
      <w:pPr>
        <w:ind w:left="9805" w:hanging="180"/>
      </w:pPr>
    </w:lvl>
  </w:abstractNum>
  <w:abstractNum w:abstractNumId="11" w15:restartNumberingAfterBreak="0">
    <w:nsid w:val="3565315C"/>
    <w:multiLevelType w:val="hybridMultilevel"/>
    <w:tmpl w:val="99E689F2"/>
    <w:lvl w:ilvl="0" w:tplc="1409000F">
      <w:start w:val="1"/>
      <w:numFmt w:val="decimal"/>
      <w:lvlText w:val="%1."/>
      <w:lvlJc w:val="left"/>
      <w:pPr>
        <w:ind w:left="4405" w:hanging="360"/>
      </w:pPr>
    </w:lvl>
    <w:lvl w:ilvl="1" w:tplc="14090019" w:tentative="1">
      <w:start w:val="1"/>
      <w:numFmt w:val="lowerLetter"/>
      <w:lvlText w:val="%2."/>
      <w:lvlJc w:val="left"/>
      <w:pPr>
        <w:ind w:left="5125" w:hanging="360"/>
      </w:pPr>
    </w:lvl>
    <w:lvl w:ilvl="2" w:tplc="1409001B" w:tentative="1">
      <w:start w:val="1"/>
      <w:numFmt w:val="lowerRoman"/>
      <w:lvlText w:val="%3."/>
      <w:lvlJc w:val="right"/>
      <w:pPr>
        <w:ind w:left="5845" w:hanging="180"/>
      </w:pPr>
    </w:lvl>
    <w:lvl w:ilvl="3" w:tplc="1409000F" w:tentative="1">
      <w:start w:val="1"/>
      <w:numFmt w:val="decimal"/>
      <w:lvlText w:val="%4."/>
      <w:lvlJc w:val="left"/>
      <w:pPr>
        <w:ind w:left="6565" w:hanging="360"/>
      </w:pPr>
    </w:lvl>
    <w:lvl w:ilvl="4" w:tplc="14090019" w:tentative="1">
      <w:start w:val="1"/>
      <w:numFmt w:val="lowerLetter"/>
      <w:lvlText w:val="%5."/>
      <w:lvlJc w:val="left"/>
      <w:pPr>
        <w:ind w:left="7285" w:hanging="360"/>
      </w:pPr>
    </w:lvl>
    <w:lvl w:ilvl="5" w:tplc="1409001B" w:tentative="1">
      <w:start w:val="1"/>
      <w:numFmt w:val="lowerRoman"/>
      <w:lvlText w:val="%6."/>
      <w:lvlJc w:val="right"/>
      <w:pPr>
        <w:ind w:left="8005" w:hanging="180"/>
      </w:pPr>
    </w:lvl>
    <w:lvl w:ilvl="6" w:tplc="1409000F" w:tentative="1">
      <w:start w:val="1"/>
      <w:numFmt w:val="decimal"/>
      <w:lvlText w:val="%7."/>
      <w:lvlJc w:val="left"/>
      <w:pPr>
        <w:ind w:left="8725" w:hanging="360"/>
      </w:pPr>
    </w:lvl>
    <w:lvl w:ilvl="7" w:tplc="14090019" w:tentative="1">
      <w:start w:val="1"/>
      <w:numFmt w:val="lowerLetter"/>
      <w:lvlText w:val="%8."/>
      <w:lvlJc w:val="left"/>
      <w:pPr>
        <w:ind w:left="9445" w:hanging="360"/>
      </w:pPr>
    </w:lvl>
    <w:lvl w:ilvl="8" w:tplc="1409001B" w:tentative="1">
      <w:start w:val="1"/>
      <w:numFmt w:val="lowerRoman"/>
      <w:lvlText w:val="%9."/>
      <w:lvlJc w:val="right"/>
      <w:pPr>
        <w:ind w:left="10165" w:hanging="180"/>
      </w:pPr>
    </w:lvl>
  </w:abstractNum>
  <w:abstractNum w:abstractNumId="12" w15:restartNumberingAfterBreak="0">
    <w:nsid w:val="35C44FCE"/>
    <w:multiLevelType w:val="hybridMultilevel"/>
    <w:tmpl w:val="AB4ABDE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13" w15:restartNumberingAfterBreak="0">
    <w:nsid w:val="37C66A55"/>
    <w:multiLevelType w:val="hybridMultilevel"/>
    <w:tmpl w:val="0E9AAFD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4" w15:restartNumberingAfterBreak="0">
    <w:nsid w:val="398B55C4"/>
    <w:multiLevelType w:val="hybridMultilevel"/>
    <w:tmpl w:val="13E245B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AA385E"/>
    <w:multiLevelType w:val="multilevel"/>
    <w:tmpl w:val="69EC1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6A74CE"/>
    <w:multiLevelType w:val="hybridMultilevel"/>
    <w:tmpl w:val="97366668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17" w15:restartNumberingAfterBreak="0">
    <w:nsid w:val="41EB2931"/>
    <w:multiLevelType w:val="hybridMultilevel"/>
    <w:tmpl w:val="FC1EA2BE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18" w15:restartNumberingAfterBreak="0">
    <w:nsid w:val="43682469"/>
    <w:multiLevelType w:val="hybridMultilevel"/>
    <w:tmpl w:val="250A7086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9" w15:restartNumberingAfterBreak="0">
    <w:nsid w:val="45FB78E8"/>
    <w:multiLevelType w:val="hybridMultilevel"/>
    <w:tmpl w:val="6CEE842A"/>
    <w:lvl w:ilvl="0" w:tplc="8A90580A">
      <w:start w:val="1"/>
      <w:numFmt w:val="decimal"/>
      <w:lvlText w:val="%1."/>
      <w:lvlJc w:val="left"/>
      <w:pPr>
        <w:ind w:left="773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125" w:hanging="360"/>
      </w:pPr>
    </w:lvl>
    <w:lvl w:ilvl="2" w:tplc="1409001B" w:tentative="1">
      <w:start w:val="1"/>
      <w:numFmt w:val="lowerRoman"/>
      <w:lvlText w:val="%3."/>
      <w:lvlJc w:val="right"/>
      <w:pPr>
        <w:ind w:left="5845" w:hanging="180"/>
      </w:pPr>
    </w:lvl>
    <w:lvl w:ilvl="3" w:tplc="1409000F" w:tentative="1">
      <w:start w:val="1"/>
      <w:numFmt w:val="decimal"/>
      <w:lvlText w:val="%4."/>
      <w:lvlJc w:val="left"/>
      <w:pPr>
        <w:ind w:left="6565" w:hanging="360"/>
      </w:pPr>
    </w:lvl>
    <w:lvl w:ilvl="4" w:tplc="14090019" w:tentative="1">
      <w:start w:val="1"/>
      <w:numFmt w:val="lowerLetter"/>
      <w:lvlText w:val="%5."/>
      <w:lvlJc w:val="left"/>
      <w:pPr>
        <w:ind w:left="7285" w:hanging="360"/>
      </w:pPr>
    </w:lvl>
    <w:lvl w:ilvl="5" w:tplc="1409001B" w:tentative="1">
      <w:start w:val="1"/>
      <w:numFmt w:val="lowerRoman"/>
      <w:lvlText w:val="%6."/>
      <w:lvlJc w:val="right"/>
      <w:pPr>
        <w:ind w:left="8005" w:hanging="180"/>
      </w:pPr>
    </w:lvl>
    <w:lvl w:ilvl="6" w:tplc="1409000F" w:tentative="1">
      <w:start w:val="1"/>
      <w:numFmt w:val="decimal"/>
      <w:lvlText w:val="%7."/>
      <w:lvlJc w:val="left"/>
      <w:pPr>
        <w:ind w:left="8725" w:hanging="360"/>
      </w:pPr>
    </w:lvl>
    <w:lvl w:ilvl="7" w:tplc="14090019" w:tentative="1">
      <w:start w:val="1"/>
      <w:numFmt w:val="lowerLetter"/>
      <w:lvlText w:val="%8."/>
      <w:lvlJc w:val="left"/>
      <w:pPr>
        <w:ind w:left="9445" w:hanging="360"/>
      </w:pPr>
    </w:lvl>
    <w:lvl w:ilvl="8" w:tplc="1409001B" w:tentative="1">
      <w:start w:val="1"/>
      <w:numFmt w:val="lowerRoman"/>
      <w:lvlText w:val="%9."/>
      <w:lvlJc w:val="right"/>
      <w:pPr>
        <w:ind w:left="10165" w:hanging="180"/>
      </w:pPr>
    </w:lvl>
  </w:abstractNum>
  <w:abstractNum w:abstractNumId="20" w15:restartNumberingAfterBreak="0">
    <w:nsid w:val="48872C8A"/>
    <w:multiLevelType w:val="hybridMultilevel"/>
    <w:tmpl w:val="B1440C4A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1" w15:restartNumberingAfterBreak="0">
    <w:nsid w:val="4D9A5CAD"/>
    <w:multiLevelType w:val="hybridMultilevel"/>
    <w:tmpl w:val="AD2289FE"/>
    <w:lvl w:ilvl="0" w:tplc="731C6314">
      <w:start w:val="1"/>
      <w:numFmt w:val="decimal"/>
      <w:lvlText w:val="%1."/>
      <w:lvlJc w:val="left"/>
      <w:pPr>
        <w:ind w:left="4045" w:hanging="360"/>
      </w:pPr>
      <w:rPr>
        <w:rFonts w:hint="default"/>
        <w:sz w:val="32"/>
        <w:szCs w:val="32"/>
      </w:rPr>
    </w:lvl>
    <w:lvl w:ilvl="1" w:tplc="14090019" w:tentative="1">
      <w:start w:val="1"/>
      <w:numFmt w:val="lowerLetter"/>
      <w:lvlText w:val="%2."/>
      <w:lvlJc w:val="left"/>
      <w:pPr>
        <w:ind w:left="4765" w:hanging="360"/>
      </w:pPr>
    </w:lvl>
    <w:lvl w:ilvl="2" w:tplc="1409001B" w:tentative="1">
      <w:start w:val="1"/>
      <w:numFmt w:val="lowerRoman"/>
      <w:lvlText w:val="%3."/>
      <w:lvlJc w:val="right"/>
      <w:pPr>
        <w:ind w:left="5485" w:hanging="180"/>
      </w:pPr>
    </w:lvl>
    <w:lvl w:ilvl="3" w:tplc="1409000F" w:tentative="1">
      <w:start w:val="1"/>
      <w:numFmt w:val="decimal"/>
      <w:lvlText w:val="%4."/>
      <w:lvlJc w:val="left"/>
      <w:pPr>
        <w:ind w:left="6205" w:hanging="360"/>
      </w:pPr>
    </w:lvl>
    <w:lvl w:ilvl="4" w:tplc="14090019" w:tentative="1">
      <w:start w:val="1"/>
      <w:numFmt w:val="lowerLetter"/>
      <w:lvlText w:val="%5."/>
      <w:lvlJc w:val="left"/>
      <w:pPr>
        <w:ind w:left="6925" w:hanging="360"/>
      </w:pPr>
    </w:lvl>
    <w:lvl w:ilvl="5" w:tplc="1409001B" w:tentative="1">
      <w:start w:val="1"/>
      <w:numFmt w:val="lowerRoman"/>
      <w:lvlText w:val="%6."/>
      <w:lvlJc w:val="right"/>
      <w:pPr>
        <w:ind w:left="7645" w:hanging="180"/>
      </w:pPr>
    </w:lvl>
    <w:lvl w:ilvl="6" w:tplc="1409000F" w:tentative="1">
      <w:start w:val="1"/>
      <w:numFmt w:val="decimal"/>
      <w:lvlText w:val="%7."/>
      <w:lvlJc w:val="left"/>
      <w:pPr>
        <w:ind w:left="8365" w:hanging="360"/>
      </w:pPr>
    </w:lvl>
    <w:lvl w:ilvl="7" w:tplc="14090019" w:tentative="1">
      <w:start w:val="1"/>
      <w:numFmt w:val="lowerLetter"/>
      <w:lvlText w:val="%8."/>
      <w:lvlJc w:val="left"/>
      <w:pPr>
        <w:ind w:left="9085" w:hanging="360"/>
      </w:pPr>
    </w:lvl>
    <w:lvl w:ilvl="8" w:tplc="1409001B" w:tentative="1">
      <w:start w:val="1"/>
      <w:numFmt w:val="lowerRoman"/>
      <w:lvlText w:val="%9."/>
      <w:lvlJc w:val="right"/>
      <w:pPr>
        <w:ind w:left="9805" w:hanging="180"/>
      </w:pPr>
    </w:lvl>
  </w:abstractNum>
  <w:abstractNum w:abstractNumId="22" w15:restartNumberingAfterBreak="0">
    <w:nsid w:val="5407547E"/>
    <w:multiLevelType w:val="hybridMultilevel"/>
    <w:tmpl w:val="37ECC62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3" w15:restartNumberingAfterBreak="0">
    <w:nsid w:val="5802173C"/>
    <w:multiLevelType w:val="hybridMultilevel"/>
    <w:tmpl w:val="18F495B2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4" w15:restartNumberingAfterBreak="0">
    <w:nsid w:val="5C1566CF"/>
    <w:multiLevelType w:val="hybridMultilevel"/>
    <w:tmpl w:val="C8A4D30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5" w15:restartNumberingAfterBreak="0">
    <w:nsid w:val="609176E5"/>
    <w:multiLevelType w:val="hybridMultilevel"/>
    <w:tmpl w:val="E6A01364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6" w15:restartNumberingAfterBreak="0">
    <w:nsid w:val="69146E9B"/>
    <w:multiLevelType w:val="hybridMultilevel"/>
    <w:tmpl w:val="FF168446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7" w15:restartNumberingAfterBreak="0">
    <w:nsid w:val="6AE6401F"/>
    <w:multiLevelType w:val="hybridMultilevel"/>
    <w:tmpl w:val="4058037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8" w15:restartNumberingAfterBreak="0">
    <w:nsid w:val="6C733681"/>
    <w:multiLevelType w:val="hybridMultilevel"/>
    <w:tmpl w:val="6F6CF8FA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9" w15:restartNumberingAfterBreak="0">
    <w:nsid w:val="6CC47001"/>
    <w:multiLevelType w:val="hybridMultilevel"/>
    <w:tmpl w:val="3ED0FEF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E0C20D2"/>
    <w:multiLevelType w:val="hybridMultilevel"/>
    <w:tmpl w:val="7F905150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1" w15:restartNumberingAfterBreak="0">
    <w:nsid w:val="6EC11E6B"/>
    <w:multiLevelType w:val="hybridMultilevel"/>
    <w:tmpl w:val="2F983DA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2" w15:restartNumberingAfterBreak="0">
    <w:nsid w:val="71C3256D"/>
    <w:multiLevelType w:val="hybridMultilevel"/>
    <w:tmpl w:val="E42E483A"/>
    <w:lvl w:ilvl="0" w:tplc="32428BA2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3" w15:restartNumberingAfterBreak="0">
    <w:nsid w:val="75E3523A"/>
    <w:multiLevelType w:val="hybridMultilevel"/>
    <w:tmpl w:val="E480AD2C"/>
    <w:lvl w:ilvl="0" w:tplc="F1F841C6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4" w15:restartNumberingAfterBreak="0">
    <w:nsid w:val="78261E06"/>
    <w:multiLevelType w:val="multilevel"/>
    <w:tmpl w:val="F5BA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2690812">
    <w:abstractNumId w:val="7"/>
  </w:num>
  <w:num w:numId="2" w16cid:durableId="1124722">
    <w:abstractNumId w:val="1"/>
  </w:num>
  <w:num w:numId="3" w16cid:durableId="1194346787">
    <w:abstractNumId w:val="14"/>
  </w:num>
  <w:num w:numId="4" w16cid:durableId="271208459">
    <w:abstractNumId w:val="15"/>
  </w:num>
  <w:num w:numId="5" w16cid:durableId="1591810226">
    <w:abstractNumId w:val="34"/>
  </w:num>
  <w:num w:numId="6" w16cid:durableId="306711760">
    <w:abstractNumId w:val="0"/>
  </w:num>
  <w:num w:numId="7" w16cid:durableId="1877158404">
    <w:abstractNumId w:val="8"/>
  </w:num>
  <w:num w:numId="8" w16cid:durableId="386606774">
    <w:abstractNumId w:val="5"/>
  </w:num>
  <w:num w:numId="9" w16cid:durableId="504903114">
    <w:abstractNumId w:val="29"/>
  </w:num>
  <w:num w:numId="10" w16cid:durableId="1571504052">
    <w:abstractNumId w:val="4"/>
  </w:num>
  <w:num w:numId="11" w16cid:durableId="1564874513">
    <w:abstractNumId w:val="17"/>
  </w:num>
  <w:num w:numId="12" w16cid:durableId="871117917">
    <w:abstractNumId w:val="25"/>
  </w:num>
  <w:num w:numId="13" w16cid:durableId="1386568327">
    <w:abstractNumId w:val="12"/>
  </w:num>
  <w:num w:numId="14" w16cid:durableId="560486818">
    <w:abstractNumId w:val="16"/>
  </w:num>
  <w:num w:numId="15" w16cid:durableId="1634629756">
    <w:abstractNumId w:val="13"/>
  </w:num>
  <w:num w:numId="16" w16cid:durableId="1078407505">
    <w:abstractNumId w:val="27"/>
  </w:num>
  <w:num w:numId="17" w16cid:durableId="299655352">
    <w:abstractNumId w:val="28"/>
  </w:num>
  <w:num w:numId="18" w16cid:durableId="456803814">
    <w:abstractNumId w:val="22"/>
  </w:num>
  <w:num w:numId="19" w16cid:durableId="308559834">
    <w:abstractNumId w:val="31"/>
  </w:num>
  <w:num w:numId="20" w16cid:durableId="1098715928">
    <w:abstractNumId w:val="32"/>
  </w:num>
  <w:num w:numId="21" w16cid:durableId="1563785332">
    <w:abstractNumId w:val="18"/>
  </w:num>
  <w:num w:numId="22" w16cid:durableId="1199200373">
    <w:abstractNumId w:val="33"/>
  </w:num>
  <w:num w:numId="23" w16cid:durableId="916482158">
    <w:abstractNumId w:val="2"/>
  </w:num>
  <w:num w:numId="24" w16cid:durableId="937324820">
    <w:abstractNumId w:val="6"/>
  </w:num>
  <w:num w:numId="25" w16cid:durableId="1914394518">
    <w:abstractNumId w:val="23"/>
  </w:num>
  <w:num w:numId="26" w16cid:durableId="140657233">
    <w:abstractNumId w:val="24"/>
  </w:num>
  <w:num w:numId="27" w16cid:durableId="804465759">
    <w:abstractNumId w:val="26"/>
  </w:num>
  <w:num w:numId="28" w16cid:durableId="682902642">
    <w:abstractNumId w:val="9"/>
  </w:num>
  <w:num w:numId="29" w16cid:durableId="1208225419">
    <w:abstractNumId w:val="21"/>
  </w:num>
  <w:num w:numId="30" w16cid:durableId="444233391">
    <w:abstractNumId w:val="11"/>
  </w:num>
  <w:num w:numId="31" w16cid:durableId="1208226503">
    <w:abstractNumId w:val="10"/>
  </w:num>
  <w:num w:numId="32" w16cid:durableId="1022627447">
    <w:abstractNumId w:val="3"/>
  </w:num>
  <w:num w:numId="33" w16cid:durableId="1380326231">
    <w:abstractNumId w:val="19"/>
  </w:num>
  <w:num w:numId="34" w16cid:durableId="157959556">
    <w:abstractNumId w:val="30"/>
  </w:num>
  <w:num w:numId="35" w16cid:durableId="176942068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DIwMTM3MLQ0NzFS0lEKTi0uzszPAykwrgUALamBIywAAAA="/>
  </w:docVars>
  <w:rsids>
    <w:rsidRoot w:val="00207D29"/>
    <w:rsid w:val="00001A76"/>
    <w:rsid w:val="00001BD8"/>
    <w:rsid w:val="00006664"/>
    <w:rsid w:val="000112DD"/>
    <w:rsid w:val="000227B4"/>
    <w:rsid w:val="0002491E"/>
    <w:rsid w:val="00027C5D"/>
    <w:rsid w:val="000347C5"/>
    <w:rsid w:val="00035AF7"/>
    <w:rsid w:val="00042FA9"/>
    <w:rsid w:val="0004388B"/>
    <w:rsid w:val="00044F22"/>
    <w:rsid w:val="00046358"/>
    <w:rsid w:val="00067A85"/>
    <w:rsid w:val="00073411"/>
    <w:rsid w:val="00077D9F"/>
    <w:rsid w:val="000815BE"/>
    <w:rsid w:val="00086453"/>
    <w:rsid w:val="00091655"/>
    <w:rsid w:val="00097B07"/>
    <w:rsid w:val="000A1191"/>
    <w:rsid w:val="000A11DF"/>
    <w:rsid w:val="000A264B"/>
    <w:rsid w:val="000A3405"/>
    <w:rsid w:val="000A46DA"/>
    <w:rsid w:val="000A4F4D"/>
    <w:rsid w:val="000B2C87"/>
    <w:rsid w:val="000B2CF4"/>
    <w:rsid w:val="000B6362"/>
    <w:rsid w:val="000B6617"/>
    <w:rsid w:val="000D1916"/>
    <w:rsid w:val="000D1E0E"/>
    <w:rsid w:val="000D44CC"/>
    <w:rsid w:val="000D6A03"/>
    <w:rsid w:val="000E0006"/>
    <w:rsid w:val="000E23D1"/>
    <w:rsid w:val="000E3F2E"/>
    <w:rsid w:val="000F3690"/>
    <w:rsid w:val="000F62B4"/>
    <w:rsid w:val="000F7BCD"/>
    <w:rsid w:val="0010045A"/>
    <w:rsid w:val="0010047B"/>
    <w:rsid w:val="00101833"/>
    <w:rsid w:val="00104F5D"/>
    <w:rsid w:val="001060DC"/>
    <w:rsid w:val="00107467"/>
    <w:rsid w:val="00112505"/>
    <w:rsid w:val="00116681"/>
    <w:rsid w:val="00116D71"/>
    <w:rsid w:val="001224C8"/>
    <w:rsid w:val="0012491C"/>
    <w:rsid w:val="001276A8"/>
    <w:rsid w:val="00130E71"/>
    <w:rsid w:val="001344E1"/>
    <w:rsid w:val="00135B0E"/>
    <w:rsid w:val="00142A92"/>
    <w:rsid w:val="001479C1"/>
    <w:rsid w:val="0015069A"/>
    <w:rsid w:val="00153456"/>
    <w:rsid w:val="00155D49"/>
    <w:rsid w:val="001565B6"/>
    <w:rsid w:val="00156943"/>
    <w:rsid w:val="00160D57"/>
    <w:rsid w:val="0016118B"/>
    <w:rsid w:val="001632C9"/>
    <w:rsid w:val="001659FD"/>
    <w:rsid w:val="00167CFB"/>
    <w:rsid w:val="00170865"/>
    <w:rsid w:val="001802E2"/>
    <w:rsid w:val="00181B34"/>
    <w:rsid w:val="00183694"/>
    <w:rsid w:val="00183AB1"/>
    <w:rsid w:val="001875DE"/>
    <w:rsid w:val="00187D35"/>
    <w:rsid w:val="00190C49"/>
    <w:rsid w:val="001910B3"/>
    <w:rsid w:val="001973FC"/>
    <w:rsid w:val="001A4326"/>
    <w:rsid w:val="001A4617"/>
    <w:rsid w:val="001B0A92"/>
    <w:rsid w:val="001B1E30"/>
    <w:rsid w:val="001B2D68"/>
    <w:rsid w:val="001B3DF6"/>
    <w:rsid w:val="001B431D"/>
    <w:rsid w:val="001B4DD5"/>
    <w:rsid w:val="001B66BB"/>
    <w:rsid w:val="001B6AD2"/>
    <w:rsid w:val="001C190E"/>
    <w:rsid w:val="001C1ED6"/>
    <w:rsid w:val="001C2FDF"/>
    <w:rsid w:val="001C30C4"/>
    <w:rsid w:val="001C3EB4"/>
    <w:rsid w:val="001C4153"/>
    <w:rsid w:val="001D223E"/>
    <w:rsid w:val="001D50CE"/>
    <w:rsid w:val="001D5D20"/>
    <w:rsid w:val="001D6B77"/>
    <w:rsid w:val="001D6E95"/>
    <w:rsid w:val="001E060E"/>
    <w:rsid w:val="001E2FF2"/>
    <w:rsid w:val="001E717E"/>
    <w:rsid w:val="001F39BE"/>
    <w:rsid w:val="00200448"/>
    <w:rsid w:val="00203743"/>
    <w:rsid w:val="002059CC"/>
    <w:rsid w:val="00207032"/>
    <w:rsid w:val="00207D29"/>
    <w:rsid w:val="0021061C"/>
    <w:rsid w:val="00213650"/>
    <w:rsid w:val="00214F2F"/>
    <w:rsid w:val="0021630F"/>
    <w:rsid w:val="00216641"/>
    <w:rsid w:val="00221103"/>
    <w:rsid w:val="00224891"/>
    <w:rsid w:val="00226F54"/>
    <w:rsid w:val="0022705B"/>
    <w:rsid w:val="002307C2"/>
    <w:rsid w:val="00231A91"/>
    <w:rsid w:val="00231FB8"/>
    <w:rsid w:val="002329AF"/>
    <w:rsid w:val="002335D3"/>
    <w:rsid w:val="002357CE"/>
    <w:rsid w:val="00246F50"/>
    <w:rsid w:val="0025468C"/>
    <w:rsid w:val="00255E6C"/>
    <w:rsid w:val="002560DD"/>
    <w:rsid w:val="00257CDB"/>
    <w:rsid w:val="00257D21"/>
    <w:rsid w:val="00261BF8"/>
    <w:rsid w:val="002724DF"/>
    <w:rsid w:val="00272688"/>
    <w:rsid w:val="0027547B"/>
    <w:rsid w:val="002808FF"/>
    <w:rsid w:val="002810D8"/>
    <w:rsid w:val="00285CD4"/>
    <w:rsid w:val="00294675"/>
    <w:rsid w:val="002A0492"/>
    <w:rsid w:val="002B081C"/>
    <w:rsid w:val="002B1F61"/>
    <w:rsid w:val="002C46D0"/>
    <w:rsid w:val="002D1126"/>
    <w:rsid w:val="002D35A6"/>
    <w:rsid w:val="002D6E63"/>
    <w:rsid w:val="002D72CE"/>
    <w:rsid w:val="002D78DC"/>
    <w:rsid w:val="002E1B29"/>
    <w:rsid w:val="002E5048"/>
    <w:rsid w:val="002E561B"/>
    <w:rsid w:val="002F63A6"/>
    <w:rsid w:val="002F6EAC"/>
    <w:rsid w:val="0030315C"/>
    <w:rsid w:val="0030360D"/>
    <w:rsid w:val="003039FF"/>
    <w:rsid w:val="00304963"/>
    <w:rsid w:val="003103BF"/>
    <w:rsid w:val="003123AA"/>
    <w:rsid w:val="00317DBE"/>
    <w:rsid w:val="0033144F"/>
    <w:rsid w:val="00332655"/>
    <w:rsid w:val="003345EE"/>
    <w:rsid w:val="00350352"/>
    <w:rsid w:val="00350C06"/>
    <w:rsid w:val="003540FB"/>
    <w:rsid w:val="0036150A"/>
    <w:rsid w:val="00364298"/>
    <w:rsid w:val="00372E31"/>
    <w:rsid w:val="00382024"/>
    <w:rsid w:val="0038474A"/>
    <w:rsid w:val="00394FFA"/>
    <w:rsid w:val="00395C4B"/>
    <w:rsid w:val="00397980"/>
    <w:rsid w:val="003A3FF3"/>
    <w:rsid w:val="003A5052"/>
    <w:rsid w:val="003A7F0F"/>
    <w:rsid w:val="003B5C61"/>
    <w:rsid w:val="003C144F"/>
    <w:rsid w:val="003C52B8"/>
    <w:rsid w:val="003D0536"/>
    <w:rsid w:val="003D2925"/>
    <w:rsid w:val="003D4615"/>
    <w:rsid w:val="003D4848"/>
    <w:rsid w:val="003E6AC7"/>
    <w:rsid w:val="003E72B2"/>
    <w:rsid w:val="003F4D00"/>
    <w:rsid w:val="00406DFC"/>
    <w:rsid w:val="00410C54"/>
    <w:rsid w:val="00411846"/>
    <w:rsid w:val="00416D68"/>
    <w:rsid w:val="00426343"/>
    <w:rsid w:val="0044084C"/>
    <w:rsid w:val="00442B0C"/>
    <w:rsid w:val="00442D88"/>
    <w:rsid w:val="00443C9B"/>
    <w:rsid w:val="004443A1"/>
    <w:rsid w:val="00444854"/>
    <w:rsid w:val="004457DA"/>
    <w:rsid w:val="0045427D"/>
    <w:rsid w:val="0045653E"/>
    <w:rsid w:val="004634F9"/>
    <w:rsid w:val="0046373E"/>
    <w:rsid w:val="00465F6F"/>
    <w:rsid w:val="0046668C"/>
    <w:rsid w:val="00477F2F"/>
    <w:rsid w:val="0048100D"/>
    <w:rsid w:val="00484536"/>
    <w:rsid w:val="00490026"/>
    <w:rsid w:val="00491890"/>
    <w:rsid w:val="004A5A7F"/>
    <w:rsid w:val="004C4863"/>
    <w:rsid w:val="004C4B59"/>
    <w:rsid w:val="004C76E1"/>
    <w:rsid w:val="004D23E7"/>
    <w:rsid w:val="004D625D"/>
    <w:rsid w:val="004E0A36"/>
    <w:rsid w:val="004E3250"/>
    <w:rsid w:val="004E4145"/>
    <w:rsid w:val="004E7F8E"/>
    <w:rsid w:val="004F00D7"/>
    <w:rsid w:val="004F3CF0"/>
    <w:rsid w:val="004F5062"/>
    <w:rsid w:val="004F5656"/>
    <w:rsid w:val="004F56C0"/>
    <w:rsid w:val="004F7A75"/>
    <w:rsid w:val="005022EE"/>
    <w:rsid w:val="005117FE"/>
    <w:rsid w:val="00512A8E"/>
    <w:rsid w:val="005166CA"/>
    <w:rsid w:val="005213B6"/>
    <w:rsid w:val="00523CA9"/>
    <w:rsid w:val="00526A79"/>
    <w:rsid w:val="00540664"/>
    <w:rsid w:val="00540CB9"/>
    <w:rsid w:val="0054401B"/>
    <w:rsid w:val="00547786"/>
    <w:rsid w:val="00550F9C"/>
    <w:rsid w:val="005551E9"/>
    <w:rsid w:val="00567425"/>
    <w:rsid w:val="00575458"/>
    <w:rsid w:val="0057632C"/>
    <w:rsid w:val="00577149"/>
    <w:rsid w:val="00582D15"/>
    <w:rsid w:val="005836A5"/>
    <w:rsid w:val="005837C9"/>
    <w:rsid w:val="005854EB"/>
    <w:rsid w:val="0059191F"/>
    <w:rsid w:val="00597F11"/>
    <w:rsid w:val="005A321E"/>
    <w:rsid w:val="005A56BA"/>
    <w:rsid w:val="005A6D4B"/>
    <w:rsid w:val="005A6F56"/>
    <w:rsid w:val="005B2011"/>
    <w:rsid w:val="005B41BE"/>
    <w:rsid w:val="005B47FB"/>
    <w:rsid w:val="005D14A2"/>
    <w:rsid w:val="005D436B"/>
    <w:rsid w:val="005E7B0B"/>
    <w:rsid w:val="005F2071"/>
    <w:rsid w:val="005F3BD4"/>
    <w:rsid w:val="005F4DCC"/>
    <w:rsid w:val="005F5DE7"/>
    <w:rsid w:val="00601BBA"/>
    <w:rsid w:val="0060282A"/>
    <w:rsid w:val="00614885"/>
    <w:rsid w:val="00631957"/>
    <w:rsid w:val="006471D6"/>
    <w:rsid w:val="006504D7"/>
    <w:rsid w:val="00655703"/>
    <w:rsid w:val="00655953"/>
    <w:rsid w:val="00663D46"/>
    <w:rsid w:val="00667514"/>
    <w:rsid w:val="00676EA8"/>
    <w:rsid w:val="00686218"/>
    <w:rsid w:val="006877DC"/>
    <w:rsid w:val="00690F8D"/>
    <w:rsid w:val="006926CD"/>
    <w:rsid w:val="0069563C"/>
    <w:rsid w:val="006965BD"/>
    <w:rsid w:val="0069702C"/>
    <w:rsid w:val="006A15D4"/>
    <w:rsid w:val="006A1B68"/>
    <w:rsid w:val="006A20F2"/>
    <w:rsid w:val="006A335C"/>
    <w:rsid w:val="006A34E2"/>
    <w:rsid w:val="006A62CD"/>
    <w:rsid w:val="006B05DC"/>
    <w:rsid w:val="006B1894"/>
    <w:rsid w:val="006B29CE"/>
    <w:rsid w:val="006B5FA4"/>
    <w:rsid w:val="006C5C26"/>
    <w:rsid w:val="006C6636"/>
    <w:rsid w:val="006C787D"/>
    <w:rsid w:val="006D133B"/>
    <w:rsid w:val="006E0A10"/>
    <w:rsid w:val="006E7B3C"/>
    <w:rsid w:val="006F5AE3"/>
    <w:rsid w:val="006F7955"/>
    <w:rsid w:val="00700545"/>
    <w:rsid w:val="00706A6B"/>
    <w:rsid w:val="00713287"/>
    <w:rsid w:val="00714F1C"/>
    <w:rsid w:val="00725A6C"/>
    <w:rsid w:val="00732F7D"/>
    <w:rsid w:val="007403AD"/>
    <w:rsid w:val="007523C4"/>
    <w:rsid w:val="00757ED9"/>
    <w:rsid w:val="00772637"/>
    <w:rsid w:val="00777DA3"/>
    <w:rsid w:val="00777DBA"/>
    <w:rsid w:val="00782537"/>
    <w:rsid w:val="007829EC"/>
    <w:rsid w:val="00783CC1"/>
    <w:rsid w:val="00785E78"/>
    <w:rsid w:val="0078641F"/>
    <w:rsid w:val="00791742"/>
    <w:rsid w:val="007920C0"/>
    <w:rsid w:val="00793BA7"/>
    <w:rsid w:val="007957FB"/>
    <w:rsid w:val="0079717C"/>
    <w:rsid w:val="007A038D"/>
    <w:rsid w:val="007A2D65"/>
    <w:rsid w:val="007A2E9A"/>
    <w:rsid w:val="007A3418"/>
    <w:rsid w:val="007A4C6F"/>
    <w:rsid w:val="007A7270"/>
    <w:rsid w:val="007B2656"/>
    <w:rsid w:val="007B526E"/>
    <w:rsid w:val="007C0BF3"/>
    <w:rsid w:val="007C3296"/>
    <w:rsid w:val="007C3972"/>
    <w:rsid w:val="007D44E1"/>
    <w:rsid w:val="007D46CA"/>
    <w:rsid w:val="007D769D"/>
    <w:rsid w:val="007F0441"/>
    <w:rsid w:val="007F46BD"/>
    <w:rsid w:val="007F773E"/>
    <w:rsid w:val="008027F9"/>
    <w:rsid w:val="008068E3"/>
    <w:rsid w:val="00810C5A"/>
    <w:rsid w:val="00814BF6"/>
    <w:rsid w:val="00817BC6"/>
    <w:rsid w:val="00821591"/>
    <w:rsid w:val="00821F94"/>
    <w:rsid w:val="00823B3A"/>
    <w:rsid w:val="00827537"/>
    <w:rsid w:val="00833073"/>
    <w:rsid w:val="0083352D"/>
    <w:rsid w:val="00833ABB"/>
    <w:rsid w:val="00834990"/>
    <w:rsid w:val="00834DEF"/>
    <w:rsid w:val="00837326"/>
    <w:rsid w:val="0084211C"/>
    <w:rsid w:val="0084574E"/>
    <w:rsid w:val="00847775"/>
    <w:rsid w:val="00854B44"/>
    <w:rsid w:val="00857B0B"/>
    <w:rsid w:val="00861956"/>
    <w:rsid w:val="00864AB8"/>
    <w:rsid w:val="00866EC8"/>
    <w:rsid w:val="00872D4F"/>
    <w:rsid w:val="008848CB"/>
    <w:rsid w:val="0088513B"/>
    <w:rsid w:val="00890385"/>
    <w:rsid w:val="00897606"/>
    <w:rsid w:val="008A23AE"/>
    <w:rsid w:val="008A512A"/>
    <w:rsid w:val="008A65B9"/>
    <w:rsid w:val="008B18D7"/>
    <w:rsid w:val="008B1C41"/>
    <w:rsid w:val="008B3601"/>
    <w:rsid w:val="008C0ADF"/>
    <w:rsid w:val="008C1C26"/>
    <w:rsid w:val="008C3649"/>
    <w:rsid w:val="008C6CE4"/>
    <w:rsid w:val="008C6ED8"/>
    <w:rsid w:val="008D4DF5"/>
    <w:rsid w:val="008E6245"/>
    <w:rsid w:val="008E71CA"/>
    <w:rsid w:val="008E7FEC"/>
    <w:rsid w:val="008F18FA"/>
    <w:rsid w:val="008F2C19"/>
    <w:rsid w:val="008F796D"/>
    <w:rsid w:val="00901D0A"/>
    <w:rsid w:val="00902A35"/>
    <w:rsid w:val="0090551D"/>
    <w:rsid w:val="00911547"/>
    <w:rsid w:val="00913179"/>
    <w:rsid w:val="00914890"/>
    <w:rsid w:val="009223C0"/>
    <w:rsid w:val="00934619"/>
    <w:rsid w:val="009347B8"/>
    <w:rsid w:val="00935A3E"/>
    <w:rsid w:val="00936628"/>
    <w:rsid w:val="0094749B"/>
    <w:rsid w:val="00955569"/>
    <w:rsid w:val="00955D8D"/>
    <w:rsid w:val="00971A37"/>
    <w:rsid w:val="00974462"/>
    <w:rsid w:val="009760D5"/>
    <w:rsid w:val="0097751C"/>
    <w:rsid w:val="00980B19"/>
    <w:rsid w:val="00980B64"/>
    <w:rsid w:val="00987455"/>
    <w:rsid w:val="009A0A0D"/>
    <w:rsid w:val="009A443E"/>
    <w:rsid w:val="009A6E9A"/>
    <w:rsid w:val="009B06B3"/>
    <w:rsid w:val="009B1188"/>
    <w:rsid w:val="009B2EFB"/>
    <w:rsid w:val="009B48A9"/>
    <w:rsid w:val="009C0609"/>
    <w:rsid w:val="009C2F4A"/>
    <w:rsid w:val="009C6F9B"/>
    <w:rsid w:val="009D6899"/>
    <w:rsid w:val="009E33F1"/>
    <w:rsid w:val="009F157A"/>
    <w:rsid w:val="009F6B7B"/>
    <w:rsid w:val="00A00491"/>
    <w:rsid w:val="00A01913"/>
    <w:rsid w:val="00A02080"/>
    <w:rsid w:val="00A112E0"/>
    <w:rsid w:val="00A2142D"/>
    <w:rsid w:val="00A265CC"/>
    <w:rsid w:val="00A37D1B"/>
    <w:rsid w:val="00A4032D"/>
    <w:rsid w:val="00A43096"/>
    <w:rsid w:val="00A43A13"/>
    <w:rsid w:val="00A5079A"/>
    <w:rsid w:val="00A527D1"/>
    <w:rsid w:val="00A661BD"/>
    <w:rsid w:val="00A7389E"/>
    <w:rsid w:val="00A771BE"/>
    <w:rsid w:val="00A81860"/>
    <w:rsid w:val="00A84C90"/>
    <w:rsid w:val="00A90926"/>
    <w:rsid w:val="00A92823"/>
    <w:rsid w:val="00AA2D34"/>
    <w:rsid w:val="00AA30F4"/>
    <w:rsid w:val="00AA3477"/>
    <w:rsid w:val="00AB132F"/>
    <w:rsid w:val="00AB171A"/>
    <w:rsid w:val="00AB18D6"/>
    <w:rsid w:val="00AB1FFE"/>
    <w:rsid w:val="00AB22AC"/>
    <w:rsid w:val="00AC3A7E"/>
    <w:rsid w:val="00AC50E2"/>
    <w:rsid w:val="00AC64F9"/>
    <w:rsid w:val="00AC6C6D"/>
    <w:rsid w:val="00AC7D7A"/>
    <w:rsid w:val="00AD5881"/>
    <w:rsid w:val="00AD7785"/>
    <w:rsid w:val="00AE2CE2"/>
    <w:rsid w:val="00AE550F"/>
    <w:rsid w:val="00AF0BCF"/>
    <w:rsid w:val="00B012F1"/>
    <w:rsid w:val="00B04C4A"/>
    <w:rsid w:val="00B0500F"/>
    <w:rsid w:val="00B06398"/>
    <w:rsid w:val="00B064F9"/>
    <w:rsid w:val="00B07593"/>
    <w:rsid w:val="00B07E41"/>
    <w:rsid w:val="00B15BB8"/>
    <w:rsid w:val="00B174EE"/>
    <w:rsid w:val="00B22F72"/>
    <w:rsid w:val="00B2696A"/>
    <w:rsid w:val="00B30DDB"/>
    <w:rsid w:val="00B325E6"/>
    <w:rsid w:val="00B42E4A"/>
    <w:rsid w:val="00B43B94"/>
    <w:rsid w:val="00B479EF"/>
    <w:rsid w:val="00B56F5E"/>
    <w:rsid w:val="00B62059"/>
    <w:rsid w:val="00B62C6C"/>
    <w:rsid w:val="00B75564"/>
    <w:rsid w:val="00B810DD"/>
    <w:rsid w:val="00B81AC4"/>
    <w:rsid w:val="00B827E3"/>
    <w:rsid w:val="00B83E34"/>
    <w:rsid w:val="00B9797A"/>
    <w:rsid w:val="00BA30AB"/>
    <w:rsid w:val="00BA6D76"/>
    <w:rsid w:val="00BC5301"/>
    <w:rsid w:val="00BC5B96"/>
    <w:rsid w:val="00BC60D4"/>
    <w:rsid w:val="00BC7E04"/>
    <w:rsid w:val="00BD0132"/>
    <w:rsid w:val="00BD35F3"/>
    <w:rsid w:val="00BE32DF"/>
    <w:rsid w:val="00BF0477"/>
    <w:rsid w:val="00C0577A"/>
    <w:rsid w:val="00C16550"/>
    <w:rsid w:val="00C23A6C"/>
    <w:rsid w:val="00C27801"/>
    <w:rsid w:val="00C37EEF"/>
    <w:rsid w:val="00C44494"/>
    <w:rsid w:val="00C52390"/>
    <w:rsid w:val="00C54917"/>
    <w:rsid w:val="00C54A3A"/>
    <w:rsid w:val="00C55BB2"/>
    <w:rsid w:val="00C6566A"/>
    <w:rsid w:val="00C73E72"/>
    <w:rsid w:val="00C75E81"/>
    <w:rsid w:val="00C809FC"/>
    <w:rsid w:val="00C95B3B"/>
    <w:rsid w:val="00C972C3"/>
    <w:rsid w:val="00CA0ACF"/>
    <w:rsid w:val="00CA0B27"/>
    <w:rsid w:val="00CA127B"/>
    <w:rsid w:val="00CA39AE"/>
    <w:rsid w:val="00CA6301"/>
    <w:rsid w:val="00CB1DFF"/>
    <w:rsid w:val="00CB6800"/>
    <w:rsid w:val="00CC1250"/>
    <w:rsid w:val="00CC293F"/>
    <w:rsid w:val="00CC29C7"/>
    <w:rsid w:val="00CC3C65"/>
    <w:rsid w:val="00CD109F"/>
    <w:rsid w:val="00CD1538"/>
    <w:rsid w:val="00CD2A62"/>
    <w:rsid w:val="00CD3354"/>
    <w:rsid w:val="00CD4828"/>
    <w:rsid w:val="00CD5F5A"/>
    <w:rsid w:val="00CE567B"/>
    <w:rsid w:val="00CE65A6"/>
    <w:rsid w:val="00CF36CC"/>
    <w:rsid w:val="00CF404B"/>
    <w:rsid w:val="00CF4279"/>
    <w:rsid w:val="00CF7592"/>
    <w:rsid w:val="00D0235C"/>
    <w:rsid w:val="00D02D1A"/>
    <w:rsid w:val="00D02D96"/>
    <w:rsid w:val="00D0555B"/>
    <w:rsid w:val="00D05E16"/>
    <w:rsid w:val="00D126FC"/>
    <w:rsid w:val="00D155E0"/>
    <w:rsid w:val="00D20121"/>
    <w:rsid w:val="00D2544F"/>
    <w:rsid w:val="00D306A2"/>
    <w:rsid w:val="00D32F31"/>
    <w:rsid w:val="00D37926"/>
    <w:rsid w:val="00D402EC"/>
    <w:rsid w:val="00D403AF"/>
    <w:rsid w:val="00D56156"/>
    <w:rsid w:val="00D571E1"/>
    <w:rsid w:val="00D650DD"/>
    <w:rsid w:val="00D812AC"/>
    <w:rsid w:val="00D82780"/>
    <w:rsid w:val="00D8496C"/>
    <w:rsid w:val="00D84E89"/>
    <w:rsid w:val="00D87662"/>
    <w:rsid w:val="00D9174B"/>
    <w:rsid w:val="00D934F5"/>
    <w:rsid w:val="00DB3FF1"/>
    <w:rsid w:val="00DC0C84"/>
    <w:rsid w:val="00DC12EF"/>
    <w:rsid w:val="00DC7068"/>
    <w:rsid w:val="00DD0DC0"/>
    <w:rsid w:val="00DD2A0C"/>
    <w:rsid w:val="00DD5006"/>
    <w:rsid w:val="00DD78B7"/>
    <w:rsid w:val="00DE3A65"/>
    <w:rsid w:val="00DE5F28"/>
    <w:rsid w:val="00DF5A24"/>
    <w:rsid w:val="00DF71E8"/>
    <w:rsid w:val="00DF7CEF"/>
    <w:rsid w:val="00E020DE"/>
    <w:rsid w:val="00E15329"/>
    <w:rsid w:val="00E16DF7"/>
    <w:rsid w:val="00E17BF8"/>
    <w:rsid w:val="00E17C46"/>
    <w:rsid w:val="00E2226F"/>
    <w:rsid w:val="00E319A5"/>
    <w:rsid w:val="00E3213A"/>
    <w:rsid w:val="00E3585C"/>
    <w:rsid w:val="00E4055D"/>
    <w:rsid w:val="00E511F6"/>
    <w:rsid w:val="00E53056"/>
    <w:rsid w:val="00E61C5E"/>
    <w:rsid w:val="00E65054"/>
    <w:rsid w:val="00E66320"/>
    <w:rsid w:val="00E673E3"/>
    <w:rsid w:val="00E72838"/>
    <w:rsid w:val="00E76635"/>
    <w:rsid w:val="00E77A57"/>
    <w:rsid w:val="00E80879"/>
    <w:rsid w:val="00E81D4E"/>
    <w:rsid w:val="00E84639"/>
    <w:rsid w:val="00E848A7"/>
    <w:rsid w:val="00E84CD6"/>
    <w:rsid w:val="00E870CB"/>
    <w:rsid w:val="00E91F2B"/>
    <w:rsid w:val="00E93A53"/>
    <w:rsid w:val="00E966D2"/>
    <w:rsid w:val="00E9715F"/>
    <w:rsid w:val="00EA06E6"/>
    <w:rsid w:val="00EA1B9F"/>
    <w:rsid w:val="00EA567F"/>
    <w:rsid w:val="00EA77B4"/>
    <w:rsid w:val="00EB08EE"/>
    <w:rsid w:val="00EB6D73"/>
    <w:rsid w:val="00EC1A83"/>
    <w:rsid w:val="00EC3BB5"/>
    <w:rsid w:val="00EC4345"/>
    <w:rsid w:val="00EC588C"/>
    <w:rsid w:val="00EE329E"/>
    <w:rsid w:val="00EE3F41"/>
    <w:rsid w:val="00EE5E87"/>
    <w:rsid w:val="00EE64BB"/>
    <w:rsid w:val="00EF11F0"/>
    <w:rsid w:val="00F00E7D"/>
    <w:rsid w:val="00F00FC2"/>
    <w:rsid w:val="00F0239A"/>
    <w:rsid w:val="00F04A4B"/>
    <w:rsid w:val="00F130E0"/>
    <w:rsid w:val="00F258E9"/>
    <w:rsid w:val="00F36A6E"/>
    <w:rsid w:val="00F67A56"/>
    <w:rsid w:val="00F7137E"/>
    <w:rsid w:val="00F81767"/>
    <w:rsid w:val="00F82272"/>
    <w:rsid w:val="00F83779"/>
    <w:rsid w:val="00F8599D"/>
    <w:rsid w:val="00F87859"/>
    <w:rsid w:val="00F967A0"/>
    <w:rsid w:val="00FA4E3D"/>
    <w:rsid w:val="00FA5239"/>
    <w:rsid w:val="00FB0F45"/>
    <w:rsid w:val="00FB1885"/>
    <w:rsid w:val="00FB3536"/>
    <w:rsid w:val="00FB4C8D"/>
    <w:rsid w:val="00FB5019"/>
    <w:rsid w:val="00FB66BD"/>
    <w:rsid w:val="00FB68C0"/>
    <w:rsid w:val="00FC1E2D"/>
    <w:rsid w:val="00FC4EF0"/>
    <w:rsid w:val="00FC54DB"/>
    <w:rsid w:val="00FC5501"/>
    <w:rsid w:val="00FC5BD8"/>
    <w:rsid w:val="00FD03F2"/>
    <w:rsid w:val="00FD159C"/>
    <w:rsid w:val="00FD31B3"/>
    <w:rsid w:val="00FD3816"/>
    <w:rsid w:val="00FD5A5D"/>
    <w:rsid w:val="00FD5AFF"/>
    <w:rsid w:val="00FD6C2C"/>
    <w:rsid w:val="00FE4C57"/>
    <w:rsid w:val="00FE53C3"/>
    <w:rsid w:val="00FE76EF"/>
    <w:rsid w:val="00FF5262"/>
    <w:rsid w:val="00FF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C1D43"/>
  <w15:chartTrackingRefBased/>
  <w15:docId w15:val="{C6BBBB96-F5ED-7942-9EB4-8067876B7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D65"/>
    <w:pPr>
      <w:spacing w:line="360" w:lineRule="auto"/>
      <w:ind w:left="3685"/>
    </w:pPr>
    <w:rPr>
      <w:rFonts w:ascii="Arial" w:eastAsia="Times New Roman" w:hAnsi="Arial"/>
      <w:sz w:val="32"/>
      <w:szCs w:val="32"/>
      <w:lang w:val="en-AU" w:eastAsia="en-GB"/>
    </w:rPr>
  </w:style>
  <w:style w:type="paragraph" w:styleId="Heading1">
    <w:name w:val="heading 1"/>
    <w:next w:val="BodyText"/>
    <w:link w:val="Heading1Char"/>
    <w:uiPriority w:val="9"/>
    <w:qFormat/>
    <w:rsid w:val="00AE550F"/>
    <w:pPr>
      <w:keepNext/>
      <w:keepLines/>
      <w:widowControl w:val="0"/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E550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0551D"/>
    <w:pPr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6"/>
      <w:szCs w:val="60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90551D"/>
    <w:rPr>
      <w:rFonts w:ascii="Arial" w:eastAsiaTheme="majorEastAsia" w:hAnsi="Arial" w:cstheme="majorBidi"/>
      <w:b/>
      <w:color w:val="000000" w:themeColor="text1"/>
      <w:spacing w:val="-10"/>
      <w:kern w:val="28"/>
      <w:sz w:val="66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07D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7D29"/>
    <w:pPr>
      <w:spacing w:after="160" w:line="240" w:lineRule="auto"/>
      <w:ind w:left="0"/>
    </w:pPr>
    <w:rPr>
      <w:rFonts w:asciiTheme="minorHAnsi" w:eastAsiaTheme="minorHAnsi" w:hAnsiTheme="minorHAnsi"/>
      <w:sz w:val="20"/>
      <w:szCs w:val="20"/>
      <w:lang w:val="en-NZ" w:eastAsia="en-NZ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D29"/>
    <w:rPr>
      <w:sz w:val="20"/>
      <w:szCs w:val="20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E673E3"/>
    <w:pPr>
      <w:spacing w:before="100" w:beforeAutospacing="1" w:after="100" w:afterAutospacing="1" w:line="240" w:lineRule="auto"/>
      <w:ind w:left="0"/>
    </w:pPr>
    <w:rPr>
      <w:rFonts w:ascii="Times New Roman" w:hAnsi="Times New Roman" w:cs="Times New Roman"/>
      <w:sz w:val="24"/>
      <w:lang w:val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68C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D053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A6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A62"/>
    <w:rPr>
      <w:rFonts w:ascii="Segoe UI" w:eastAsiaTheme="minorEastAsia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A62"/>
    <w:pPr>
      <w:spacing w:after="0"/>
      <w:ind w:left="3686"/>
    </w:pPr>
    <w:rPr>
      <w:rFonts w:ascii="Arial" w:eastAsiaTheme="minorEastAsia" w:hAnsi="Arial"/>
      <w:b/>
      <w:bCs/>
      <w:lang w:val="en-AU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A62"/>
    <w:rPr>
      <w:rFonts w:ascii="Arial" w:eastAsiaTheme="minorEastAsia" w:hAnsi="Arial"/>
      <w:b/>
      <w:bCs/>
      <w:sz w:val="20"/>
      <w:szCs w:val="20"/>
      <w:lang w:val="en-AU" w:eastAsia="en-NZ"/>
    </w:rPr>
  </w:style>
  <w:style w:type="paragraph" w:styleId="Revision">
    <w:name w:val="Revision"/>
    <w:hidden/>
    <w:uiPriority w:val="99"/>
    <w:semiHidden/>
    <w:rsid w:val="001B3DF6"/>
    <w:rPr>
      <w:rFonts w:ascii="Arial" w:eastAsiaTheme="minorEastAsia" w:hAnsi="Arial"/>
      <w:sz w:val="32"/>
      <w:lang w:val="en-AU"/>
    </w:rPr>
  </w:style>
  <w:style w:type="paragraph" w:styleId="FootnoteText">
    <w:name w:val="footnote text"/>
    <w:aliases w:val="Footnote Text Char Char"/>
    <w:basedOn w:val="Normal"/>
    <w:link w:val="FootnoteTextChar"/>
    <w:rsid w:val="007A2D65"/>
    <w:pPr>
      <w:spacing w:line="240" w:lineRule="auto"/>
      <w:ind w:left="0"/>
    </w:pPr>
    <w:rPr>
      <w:rFonts w:cs="Times New Roman"/>
      <w:sz w:val="20"/>
      <w:szCs w:val="20"/>
      <w:lang w:val="en-NZ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rsid w:val="007A2D65"/>
    <w:rPr>
      <w:rFonts w:ascii="Arial" w:eastAsia="Times New Roman" w:hAnsi="Arial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rsid w:val="007A2D65"/>
    <w:rPr>
      <w:rFonts w:cs="Times New Roman"/>
      <w:vertAlign w:val="superscript"/>
    </w:rPr>
  </w:style>
  <w:style w:type="character" w:customStyle="1" w:styleId="EasyRead2Char">
    <w:name w:val="Easy Read 2 Char"/>
    <w:basedOn w:val="DefaultParagraphFont"/>
    <w:link w:val="EasyRead2"/>
    <w:locked/>
    <w:rsid w:val="00847775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847775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523C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A06E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060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0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2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8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1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9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1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jpeg"/><Relationship Id="rId21" Type="http://schemas.openxmlformats.org/officeDocument/2006/relationships/image" Target="media/image10.jpeg"/><Relationship Id="rId42" Type="http://schemas.openxmlformats.org/officeDocument/2006/relationships/image" Target="media/image31.png"/><Relationship Id="rId47" Type="http://schemas.openxmlformats.org/officeDocument/2006/relationships/hyperlink" Target="http://www.legislation.govt.nz/act/public/2022/0030/latest/LMS575484.html" TargetMode="External"/><Relationship Id="rId63" Type="http://schemas.openxmlformats.org/officeDocument/2006/relationships/image" Target="media/image51.png"/><Relationship Id="rId68" Type="http://schemas.openxmlformats.org/officeDocument/2006/relationships/image" Target="media/image56.jpeg"/><Relationship Id="rId84" Type="http://schemas.openxmlformats.org/officeDocument/2006/relationships/image" Target="media/image72.png"/><Relationship Id="rId89" Type="http://schemas.openxmlformats.org/officeDocument/2006/relationships/image" Target="media/image77.jpeg"/><Relationship Id="rId112" Type="http://schemas.openxmlformats.org/officeDocument/2006/relationships/fontTable" Target="fontTable.xml"/><Relationship Id="rId16" Type="http://schemas.openxmlformats.org/officeDocument/2006/relationships/image" Target="media/image5.jpeg"/><Relationship Id="rId107" Type="http://schemas.openxmlformats.org/officeDocument/2006/relationships/image" Target="media/image94.png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1.jpe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jpeg"/><Relationship Id="rId102" Type="http://schemas.openxmlformats.org/officeDocument/2006/relationships/image" Target="media/image89.png"/><Relationship Id="rId5" Type="http://schemas.openxmlformats.org/officeDocument/2006/relationships/customXml" Target="../customXml/item5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theme" Target="theme/theme1.xml"/><Relationship Id="rId80" Type="http://schemas.openxmlformats.org/officeDocument/2006/relationships/image" Target="media/image68.jpeg"/><Relationship Id="rId85" Type="http://schemas.openxmlformats.org/officeDocument/2006/relationships/image" Target="media/image73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2.png"/><Relationship Id="rId38" Type="http://schemas.openxmlformats.org/officeDocument/2006/relationships/image" Target="media/image27.jpeg"/><Relationship Id="rId59" Type="http://schemas.openxmlformats.org/officeDocument/2006/relationships/image" Target="media/image47.pn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54" Type="http://schemas.openxmlformats.org/officeDocument/2006/relationships/image" Target="media/image42.jpeg"/><Relationship Id="rId70" Type="http://schemas.openxmlformats.org/officeDocument/2006/relationships/image" Target="media/image58.jpeg"/><Relationship Id="rId75" Type="http://schemas.openxmlformats.org/officeDocument/2006/relationships/image" Target="media/image63.jpeg"/><Relationship Id="rId91" Type="http://schemas.openxmlformats.org/officeDocument/2006/relationships/image" Target="media/image79.jpeg"/><Relationship Id="rId96" Type="http://schemas.openxmlformats.org/officeDocument/2006/relationships/image" Target="media/image84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7.svg"/><Relationship Id="rId57" Type="http://schemas.openxmlformats.org/officeDocument/2006/relationships/image" Target="media/image45.png"/><Relationship Id="rId106" Type="http://schemas.openxmlformats.org/officeDocument/2006/relationships/image" Target="media/image93.jpeg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44" Type="http://schemas.openxmlformats.org/officeDocument/2006/relationships/image" Target="media/image33.jpe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jpeg"/><Relationship Id="rId94" Type="http://schemas.openxmlformats.org/officeDocument/2006/relationships/image" Target="media/image82.jpeg"/><Relationship Id="rId99" Type="http://schemas.openxmlformats.org/officeDocument/2006/relationships/image" Target="media/image86.png"/><Relationship Id="rId101" Type="http://schemas.openxmlformats.org/officeDocument/2006/relationships/image" Target="media/image88.sv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jpeg"/><Relationship Id="rId109" Type="http://schemas.openxmlformats.org/officeDocument/2006/relationships/image" Target="media/image96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jpeg"/><Relationship Id="rId76" Type="http://schemas.openxmlformats.org/officeDocument/2006/relationships/image" Target="media/image64.png"/><Relationship Id="rId97" Type="http://schemas.openxmlformats.org/officeDocument/2006/relationships/image" Target="media/image85.jpeg"/><Relationship Id="rId104" Type="http://schemas.openxmlformats.org/officeDocument/2006/relationships/image" Target="media/image91.jpeg"/><Relationship Id="rId7" Type="http://schemas.openxmlformats.org/officeDocument/2006/relationships/styles" Target="styles.xml"/><Relationship Id="rId71" Type="http://schemas.openxmlformats.org/officeDocument/2006/relationships/image" Target="media/image59.png"/><Relationship Id="rId92" Type="http://schemas.openxmlformats.org/officeDocument/2006/relationships/image" Target="media/image80.jpe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4.jpeg"/><Relationship Id="rId87" Type="http://schemas.openxmlformats.org/officeDocument/2006/relationships/image" Target="media/image75.png"/><Relationship Id="rId110" Type="http://schemas.openxmlformats.org/officeDocument/2006/relationships/footer" Target="footer1.xml"/><Relationship Id="rId61" Type="http://schemas.openxmlformats.org/officeDocument/2006/relationships/image" Target="media/image49.jpeg"/><Relationship Id="rId82" Type="http://schemas.openxmlformats.org/officeDocument/2006/relationships/image" Target="media/image70.jpe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jpe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7.png"/><Relationship Id="rId105" Type="http://schemas.openxmlformats.org/officeDocument/2006/relationships/image" Target="media/image92.jpeg"/><Relationship Id="rId8" Type="http://schemas.openxmlformats.org/officeDocument/2006/relationships/settings" Target="settings.xm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hyperlink" Target="mailto:consumers@hqsc.govt.nz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0.jpeg"/><Relationship Id="rId83" Type="http://schemas.openxmlformats.org/officeDocument/2006/relationships/image" Target="media/image71.png"/><Relationship Id="rId88" Type="http://schemas.openxmlformats.org/officeDocument/2006/relationships/image" Target="media/image76.jpeg"/><Relationship Id="rId11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5f067919-d045-4b34-bd75-563914e94517" ContentTypeId="0x010100464BB556B3337A48846236E9064FB9CC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MS document" ma:contentTypeID="0x010100464BB556B3337A48846236E9064FB9CC0100884F12ABB982834B8463705F69941726" ma:contentTypeVersion="28" ma:contentTypeDescription="Use this content type to classify and store documents on HQSC DMS website" ma:contentTypeScope="" ma:versionID="6f5600e14986641514e3884dc953d9d0">
  <xsd:schema xmlns:xsd="http://www.w3.org/2001/XMLSchema" xmlns:xs="http://www.w3.org/2001/XMLSchema" xmlns:p="http://schemas.microsoft.com/office/2006/metadata/properties" xmlns:ns3="bc0172f7-231e-4b28-900f-03b7cb19e4c5" xmlns:ns4="bef9904b-9bca-4a1b-aca3-78dad2044d15" targetNamespace="http://schemas.microsoft.com/office/2006/metadata/properties" ma:root="true" ma:fieldsID="b3f94f491633824fa6efa946b82b7f6b" ns3:_="" ns4:_="">
    <xsd:import namespace="bc0172f7-231e-4b28-900f-03b7cb19e4c5"/>
    <xsd:import namespace="bef9904b-9bca-4a1b-aca3-78dad2044d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172f7-231e-4b28-900f-03b7cb19e4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9904b-9bca-4a1b-aca3-78dad2044d1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294321-1F90-4DD0-A47C-568DCB714B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FA22BC-1949-46B2-80BF-63F6013669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0C8417-EA05-4F0E-9C20-CABE58A27D1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8767551-EFDC-4F59-9200-423D2F9677B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2CDB48A-4E70-4384-B6B6-DC1457101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0172f7-231e-4b28-900f-03b7cb19e4c5"/>
    <ds:schemaRef ds:uri="bef9904b-9bca-4a1b-aca3-78dad2044d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40</Words>
  <Characters>764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casta Whittingham</cp:lastModifiedBy>
  <cp:revision>5</cp:revision>
  <cp:lastPrinted>2021-11-28T20:59:00Z</cp:lastPrinted>
  <dcterms:created xsi:type="dcterms:W3CDTF">2023-05-15T02:35:00Z</dcterms:created>
  <dcterms:modified xsi:type="dcterms:W3CDTF">2023-05-15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4BB556B3337A48846236E9064FB9CC0100884F12ABB982834B8463705F69941726</vt:lpwstr>
  </property>
</Properties>
</file>